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FB4AEF" w14:textId="77777777" w:rsidR="00A10F05" w:rsidRPr="004A6549" w:rsidRDefault="00FB5720" w:rsidP="00743DCA">
      <w:pPr>
        <w:pStyle w:val="Heading2"/>
        <w:jc w:val="center"/>
        <w:rPr>
          <w:rFonts w:ascii="Arial" w:hAnsi="Arial" w:cs="Arial"/>
          <w:i w:val="0"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58751" behindDoc="1" locked="1" layoutInCell="1" allowOverlap="1" wp14:anchorId="47C7CC37" wp14:editId="56F23970">
            <wp:simplePos x="0" y="0"/>
            <wp:positionH relativeFrom="page">
              <wp:posOffset>19050</wp:posOffset>
            </wp:positionH>
            <wp:positionV relativeFrom="margin">
              <wp:align>top</wp:align>
            </wp:positionV>
            <wp:extent cx="7808595" cy="1837690"/>
            <wp:effectExtent l="0" t="0" r="1905" b="0"/>
            <wp:wrapTight wrapText="bothSides">
              <wp:wrapPolygon edited="0">
                <wp:start x="0" y="0"/>
                <wp:lineTo x="0" y="21272"/>
                <wp:lineTo x="21553" y="21272"/>
                <wp:lineTo x="21553" y="0"/>
                <wp:lineTo x="0" y="0"/>
              </wp:wrapPolygon>
            </wp:wrapTight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LTR_Header.jp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808595" cy="18376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10F05" w:rsidRPr="64A032B3">
        <w:rPr>
          <w:rFonts w:ascii="Arial" w:hAnsi="Arial" w:cs="Arial"/>
          <w:i w:val="0"/>
          <w:iCs w:val="0"/>
          <w:sz w:val="24"/>
          <w:szCs w:val="24"/>
        </w:rPr>
        <w:t>MERRIMACK VALLEY PLANNING COMMISSION</w:t>
      </w:r>
    </w:p>
    <w:p w14:paraId="2E76AAA3" w14:textId="77777777" w:rsidR="00FB7716" w:rsidRPr="004A6549" w:rsidRDefault="00FB7716" w:rsidP="00743DCA">
      <w:pPr>
        <w:keepNext/>
        <w:jc w:val="center"/>
        <w:outlineLvl w:val="0"/>
        <w:rPr>
          <w:rFonts w:ascii="Arial" w:hAnsi="Arial" w:cs="Arial"/>
          <w:sz w:val="24"/>
        </w:rPr>
      </w:pPr>
    </w:p>
    <w:p w14:paraId="197CF3B4" w14:textId="4B588196" w:rsidR="00FB7716" w:rsidRDefault="00BD1B09" w:rsidP="399B29F0">
      <w:pPr>
        <w:keepNext/>
        <w:jc w:val="center"/>
        <w:outlineLvl w:val="0"/>
        <w:rPr>
          <w:rFonts w:ascii="Arial" w:hAnsi="Arial" w:cs="Arial"/>
          <w:sz w:val="24"/>
        </w:rPr>
      </w:pPr>
      <w:r w:rsidRPr="399B29F0">
        <w:rPr>
          <w:rFonts w:ascii="Arial" w:hAnsi="Arial" w:cs="Arial"/>
          <w:sz w:val="24"/>
        </w:rPr>
        <w:t xml:space="preserve">Monthly Meeting of </w:t>
      </w:r>
      <w:r w:rsidR="2A2D1394" w:rsidRPr="399B29F0">
        <w:rPr>
          <w:rFonts w:ascii="Arial" w:hAnsi="Arial" w:cs="Arial"/>
          <w:sz w:val="24"/>
        </w:rPr>
        <w:t>September 16, 2021</w:t>
      </w:r>
    </w:p>
    <w:p w14:paraId="68837E3D" w14:textId="4FBD9FF0" w:rsidR="00F96FB6" w:rsidRDefault="00F96FB6" w:rsidP="00743DCA">
      <w:pPr>
        <w:keepNext/>
        <w:jc w:val="center"/>
        <w:outlineLvl w:val="0"/>
        <w:rPr>
          <w:rFonts w:ascii="Arial" w:hAnsi="Arial" w:cs="Arial"/>
          <w:sz w:val="24"/>
        </w:rPr>
      </w:pPr>
    </w:p>
    <w:p w14:paraId="38ADAAF5" w14:textId="5D3525DE" w:rsidR="00F96FB6" w:rsidRDefault="00F96FB6" w:rsidP="00743DCA">
      <w:pPr>
        <w:keepNext/>
        <w:jc w:val="center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Time:  11:00 a.m.</w:t>
      </w:r>
    </w:p>
    <w:p w14:paraId="03E547CF" w14:textId="0E00846D" w:rsidR="00F96FB6" w:rsidRDefault="00F96FB6" w:rsidP="00743DCA">
      <w:pPr>
        <w:keepNext/>
        <w:jc w:val="center"/>
        <w:outlineLvl w:val="0"/>
        <w:rPr>
          <w:rFonts w:ascii="Arial" w:hAnsi="Arial" w:cs="Arial"/>
          <w:sz w:val="24"/>
        </w:rPr>
      </w:pPr>
    </w:p>
    <w:p w14:paraId="13B71C97" w14:textId="755DAB17" w:rsidR="00F96FB6" w:rsidRDefault="00057431" w:rsidP="00F96FB6">
      <w:pPr>
        <w:keepNext/>
        <w:jc w:val="center"/>
        <w:outlineLvl w:val="0"/>
        <w:rPr>
          <w:rFonts w:ascii="Arial" w:hAnsi="Arial" w:cs="Arial"/>
          <w:b/>
          <w:sz w:val="24"/>
        </w:rPr>
      </w:pPr>
      <w:r>
        <w:rPr>
          <w:rFonts w:ascii="Arial" w:hAnsi="Arial" w:cs="Arial"/>
          <w:b/>
          <w:sz w:val="24"/>
        </w:rPr>
        <w:t xml:space="preserve">Virtual </w:t>
      </w:r>
      <w:r w:rsidR="00F96FB6">
        <w:rPr>
          <w:rFonts w:ascii="Arial" w:hAnsi="Arial" w:cs="Arial"/>
          <w:b/>
          <w:sz w:val="24"/>
        </w:rPr>
        <w:t>Meeting</w:t>
      </w:r>
    </w:p>
    <w:p w14:paraId="257981C0" w14:textId="417367E9" w:rsidR="00057431" w:rsidRDefault="00057431" w:rsidP="00F96FB6">
      <w:pPr>
        <w:keepNext/>
        <w:jc w:val="center"/>
        <w:outlineLvl w:val="0"/>
        <w:rPr>
          <w:rFonts w:ascii="Arial" w:hAnsi="Arial" w:cs="Arial"/>
          <w:b/>
          <w:sz w:val="24"/>
        </w:rPr>
      </w:pPr>
    </w:p>
    <w:p w14:paraId="0347831A" w14:textId="77777777" w:rsidR="00057431" w:rsidRDefault="00057431" w:rsidP="00057431">
      <w:pPr>
        <w:pStyle w:val="paragraph"/>
        <w:shd w:val="clear" w:color="auto" w:fill="FFFFFF"/>
        <w:spacing w:before="0" w:beforeAutospacing="0" w:after="0" w:afterAutospacing="0"/>
        <w:jc w:val="center"/>
        <w:textAlignment w:val="baseline"/>
        <w:rPr>
          <w:rFonts w:ascii="Segoe UI" w:hAnsi="Segoe UI" w:cs="Segoe UI"/>
          <w:color w:val="000000"/>
          <w:sz w:val="18"/>
          <w:szCs w:val="18"/>
        </w:rPr>
      </w:pPr>
      <w:r>
        <w:rPr>
          <w:rStyle w:val="normaltextrun"/>
          <w:rFonts w:ascii="Arial" w:hAnsi="Arial" w:cs="Arial"/>
          <w:color w:val="000000"/>
        </w:rPr>
        <w:t>For details to participate in this meeting please contact</w:t>
      </w:r>
      <w:r>
        <w:rPr>
          <w:rStyle w:val="eop"/>
          <w:rFonts w:ascii="Arial" w:hAnsi="Arial" w:cs="Arial"/>
          <w:color w:val="000000"/>
        </w:rPr>
        <w:t> </w:t>
      </w:r>
    </w:p>
    <w:p w14:paraId="697D3F81" w14:textId="77777777" w:rsidR="00057431" w:rsidRDefault="00057431" w:rsidP="00057431">
      <w:pPr>
        <w:pStyle w:val="paragraph"/>
        <w:shd w:val="clear" w:color="auto" w:fill="FFFFFF"/>
        <w:spacing w:before="0" w:beforeAutospacing="0" w:after="0" w:afterAutospacing="0"/>
        <w:jc w:val="center"/>
        <w:textAlignment w:val="baseline"/>
        <w:rPr>
          <w:rFonts w:ascii="Segoe UI" w:hAnsi="Segoe UI" w:cs="Segoe UI"/>
          <w:color w:val="000000"/>
          <w:sz w:val="18"/>
          <w:szCs w:val="18"/>
        </w:rPr>
      </w:pPr>
      <w:r>
        <w:rPr>
          <w:rStyle w:val="normaltextrun"/>
          <w:rFonts w:ascii="Arial" w:hAnsi="Arial" w:cs="Arial"/>
          <w:color w:val="000000"/>
        </w:rPr>
        <w:t>Nancy Lavallee – </w:t>
      </w:r>
      <w:hyperlink r:id="rId12" w:tgtFrame="_blank" w:history="1">
        <w:r>
          <w:rPr>
            <w:rStyle w:val="normaltextrun"/>
            <w:rFonts w:ascii="Arial" w:hAnsi="Arial" w:cs="Arial"/>
            <w:color w:val="0563C1"/>
            <w:u w:val="single"/>
          </w:rPr>
          <w:t>nlavallee@mvpc.org</w:t>
        </w:r>
      </w:hyperlink>
      <w:r>
        <w:rPr>
          <w:rStyle w:val="eop"/>
          <w:rFonts w:ascii="Arial" w:hAnsi="Arial" w:cs="Arial"/>
          <w:color w:val="000000"/>
        </w:rPr>
        <w:t> </w:t>
      </w:r>
    </w:p>
    <w:p w14:paraId="04FA2783" w14:textId="77777777" w:rsidR="00057431" w:rsidRDefault="00057431" w:rsidP="00057431">
      <w:pPr>
        <w:pStyle w:val="paragraph"/>
        <w:shd w:val="clear" w:color="auto" w:fill="FFFFFF"/>
        <w:spacing w:before="0" w:beforeAutospacing="0" w:after="0" w:afterAutospacing="0"/>
        <w:textAlignment w:val="baseline"/>
        <w:rPr>
          <w:rFonts w:ascii="Segoe UI" w:hAnsi="Segoe UI" w:cs="Segoe UI"/>
          <w:color w:val="000000"/>
          <w:sz w:val="18"/>
          <w:szCs w:val="18"/>
        </w:rPr>
      </w:pPr>
      <w:r>
        <w:rPr>
          <w:rStyle w:val="eop"/>
          <w:rFonts w:ascii="Arial" w:hAnsi="Arial" w:cs="Arial"/>
          <w:color w:val="000000"/>
        </w:rPr>
        <w:t> </w:t>
      </w:r>
    </w:p>
    <w:p w14:paraId="0366223A" w14:textId="3E304830" w:rsidR="00057431" w:rsidRDefault="00057431" w:rsidP="00F96FB6">
      <w:pPr>
        <w:keepNext/>
        <w:jc w:val="center"/>
        <w:outlineLvl w:val="0"/>
        <w:rPr>
          <w:rFonts w:ascii="Arial" w:hAnsi="Arial" w:cs="Arial"/>
          <w:b/>
          <w:sz w:val="24"/>
        </w:rPr>
      </w:pPr>
    </w:p>
    <w:p w14:paraId="68DDF207" w14:textId="33BCB4E9" w:rsidR="00A4152F" w:rsidRDefault="00A4152F" w:rsidP="00743DCA">
      <w:pPr>
        <w:rPr>
          <w:rFonts w:ascii="Arial" w:hAnsi="Arial" w:cs="Arial"/>
          <w:sz w:val="24"/>
        </w:rPr>
      </w:pPr>
    </w:p>
    <w:p w14:paraId="697512D4" w14:textId="77777777" w:rsidR="001E58F5" w:rsidRPr="004A6549" w:rsidRDefault="001E58F5" w:rsidP="00743DCA">
      <w:pPr>
        <w:rPr>
          <w:rFonts w:ascii="Arial" w:hAnsi="Arial" w:cs="Arial"/>
          <w:sz w:val="24"/>
        </w:rPr>
      </w:pPr>
    </w:p>
    <w:p w14:paraId="259AEC56" w14:textId="77777777" w:rsidR="00D310D2" w:rsidRPr="004A6549" w:rsidRDefault="00385694" w:rsidP="00743DCA">
      <w:pPr>
        <w:pStyle w:val="Heading1"/>
        <w:tabs>
          <w:tab w:val="left" w:pos="-540"/>
        </w:tabs>
        <w:ind w:right="1728"/>
        <w:rPr>
          <w:rFonts w:ascii="Arial" w:hAnsi="Arial" w:cs="Arial"/>
          <w:sz w:val="24"/>
          <w:szCs w:val="24"/>
        </w:rPr>
      </w:pPr>
      <w:r w:rsidRPr="004A6549">
        <w:rPr>
          <w:rFonts w:ascii="Arial" w:hAnsi="Arial" w:cs="Arial"/>
          <w:sz w:val="24"/>
          <w:szCs w:val="24"/>
        </w:rPr>
        <w:t xml:space="preserve">                          </w:t>
      </w:r>
      <w:r w:rsidR="00D310D2" w:rsidRPr="004A6549">
        <w:rPr>
          <w:rFonts w:ascii="Arial" w:hAnsi="Arial" w:cs="Arial"/>
          <w:sz w:val="24"/>
          <w:szCs w:val="24"/>
        </w:rPr>
        <w:t>AGENDA</w:t>
      </w:r>
    </w:p>
    <w:p w14:paraId="4369580A" w14:textId="77777777" w:rsidR="00255398" w:rsidRPr="00EA1411" w:rsidRDefault="00255398" w:rsidP="004A6549">
      <w:pPr>
        <w:tabs>
          <w:tab w:val="num" w:pos="1890"/>
        </w:tabs>
        <w:rPr>
          <w:rFonts w:ascii="Arial" w:hAnsi="Arial" w:cs="Arial"/>
          <w:sz w:val="24"/>
        </w:rPr>
      </w:pPr>
    </w:p>
    <w:p w14:paraId="3B634556" w14:textId="77777777" w:rsidR="00973F43" w:rsidRPr="00EA1411" w:rsidRDefault="00973F43" w:rsidP="64A032B3">
      <w:pPr>
        <w:numPr>
          <w:ilvl w:val="0"/>
          <w:numId w:val="1"/>
        </w:numPr>
        <w:tabs>
          <w:tab w:val="num" w:pos="360"/>
          <w:tab w:val="left" w:pos="720"/>
          <w:tab w:val="left" w:pos="1440"/>
          <w:tab w:val="left" w:pos="1800"/>
          <w:tab w:val="num" w:pos="3780"/>
        </w:tabs>
        <w:spacing w:line="360" w:lineRule="auto"/>
        <w:ind w:left="2246" w:firstLine="994"/>
        <w:rPr>
          <w:rFonts w:ascii="Arial" w:hAnsi="Arial" w:cs="Arial"/>
          <w:sz w:val="24"/>
        </w:rPr>
      </w:pPr>
      <w:r w:rsidRPr="64A032B3">
        <w:rPr>
          <w:rFonts w:ascii="Arial" w:hAnsi="Arial" w:cs="Arial"/>
          <w:sz w:val="24"/>
        </w:rPr>
        <w:t>Call to Order</w:t>
      </w:r>
    </w:p>
    <w:p w14:paraId="6A67B594" w14:textId="77777777" w:rsidR="00973F43" w:rsidRPr="00EA1411" w:rsidRDefault="00973F43" w:rsidP="64A032B3">
      <w:pPr>
        <w:numPr>
          <w:ilvl w:val="0"/>
          <w:numId w:val="1"/>
        </w:numPr>
        <w:tabs>
          <w:tab w:val="left" w:pos="1440"/>
          <w:tab w:val="left" w:pos="1800"/>
          <w:tab w:val="num" w:pos="3780"/>
        </w:tabs>
        <w:spacing w:line="360" w:lineRule="auto"/>
        <w:ind w:left="2246" w:firstLine="994"/>
        <w:rPr>
          <w:rFonts w:ascii="Arial" w:hAnsi="Arial" w:cs="Arial"/>
          <w:sz w:val="24"/>
        </w:rPr>
      </w:pPr>
      <w:r w:rsidRPr="64A032B3">
        <w:rPr>
          <w:rFonts w:ascii="Arial" w:hAnsi="Arial" w:cs="Arial"/>
          <w:sz w:val="24"/>
        </w:rPr>
        <w:t>Roll Call</w:t>
      </w:r>
    </w:p>
    <w:p w14:paraId="27ADD798" w14:textId="461DE7A8" w:rsidR="00973F43" w:rsidRPr="00EA1411" w:rsidRDefault="00CA491A" w:rsidP="64A032B3">
      <w:pPr>
        <w:numPr>
          <w:ilvl w:val="0"/>
          <w:numId w:val="1"/>
        </w:numPr>
        <w:tabs>
          <w:tab w:val="left" w:pos="1440"/>
          <w:tab w:val="left" w:pos="1800"/>
          <w:tab w:val="num" w:pos="3780"/>
        </w:tabs>
        <w:spacing w:line="360" w:lineRule="auto"/>
        <w:ind w:left="2246" w:firstLine="994"/>
        <w:rPr>
          <w:rFonts w:ascii="Arial" w:hAnsi="Arial" w:cs="Arial"/>
          <w:sz w:val="24"/>
        </w:rPr>
      </w:pPr>
      <w:r w:rsidRPr="399B29F0">
        <w:rPr>
          <w:rFonts w:ascii="Arial" w:hAnsi="Arial" w:cs="Arial"/>
          <w:sz w:val="24"/>
        </w:rPr>
        <w:t>Adoption</w:t>
      </w:r>
      <w:r w:rsidR="00BD1B09" w:rsidRPr="399B29F0">
        <w:rPr>
          <w:rFonts w:ascii="Arial" w:hAnsi="Arial" w:cs="Arial"/>
          <w:sz w:val="24"/>
        </w:rPr>
        <w:t xml:space="preserve"> of</w:t>
      </w:r>
      <w:r w:rsidR="3436C874" w:rsidRPr="399B29F0">
        <w:rPr>
          <w:rFonts w:ascii="Arial" w:hAnsi="Arial" w:cs="Arial"/>
          <w:sz w:val="24"/>
        </w:rPr>
        <w:t xml:space="preserve"> June</w:t>
      </w:r>
      <w:r w:rsidR="0070514E" w:rsidRPr="399B29F0">
        <w:rPr>
          <w:rFonts w:ascii="Arial" w:hAnsi="Arial" w:cs="Arial"/>
          <w:sz w:val="24"/>
        </w:rPr>
        <w:t xml:space="preserve"> </w:t>
      </w:r>
      <w:r w:rsidR="00973F43" w:rsidRPr="399B29F0">
        <w:rPr>
          <w:rFonts w:ascii="Arial" w:hAnsi="Arial" w:cs="Arial"/>
          <w:sz w:val="24"/>
        </w:rPr>
        <w:t>Meeting Minutes</w:t>
      </w:r>
    </w:p>
    <w:p w14:paraId="53349A1D" w14:textId="044CE502" w:rsidR="00FB5720" w:rsidRDefault="00FB5720" w:rsidP="64A032B3">
      <w:pPr>
        <w:numPr>
          <w:ilvl w:val="0"/>
          <w:numId w:val="1"/>
        </w:numPr>
        <w:tabs>
          <w:tab w:val="left" w:pos="1440"/>
          <w:tab w:val="left" w:pos="1800"/>
          <w:tab w:val="num" w:pos="3780"/>
        </w:tabs>
        <w:spacing w:line="360" w:lineRule="auto"/>
        <w:ind w:left="2246" w:firstLine="994"/>
        <w:rPr>
          <w:rFonts w:ascii="Arial" w:hAnsi="Arial" w:cs="Arial"/>
          <w:sz w:val="24"/>
        </w:rPr>
      </w:pPr>
      <w:r w:rsidRPr="399B29F0">
        <w:rPr>
          <w:rFonts w:ascii="Arial" w:hAnsi="Arial" w:cs="Arial"/>
          <w:sz w:val="24"/>
        </w:rPr>
        <w:t>Warrant</w:t>
      </w:r>
      <w:r w:rsidR="07F8E8DF" w:rsidRPr="399B29F0">
        <w:rPr>
          <w:rFonts w:ascii="Arial" w:hAnsi="Arial" w:cs="Arial"/>
          <w:sz w:val="24"/>
        </w:rPr>
        <w:t xml:space="preserve">s for June, </w:t>
      </w:r>
      <w:proofErr w:type="gramStart"/>
      <w:r w:rsidR="07F8E8DF" w:rsidRPr="399B29F0">
        <w:rPr>
          <w:rFonts w:ascii="Arial" w:hAnsi="Arial" w:cs="Arial"/>
          <w:sz w:val="24"/>
        </w:rPr>
        <w:t>July</w:t>
      </w:r>
      <w:proofErr w:type="gramEnd"/>
      <w:r w:rsidR="07F8E8DF" w:rsidRPr="399B29F0">
        <w:rPr>
          <w:rFonts w:ascii="Arial" w:hAnsi="Arial" w:cs="Arial"/>
          <w:sz w:val="24"/>
        </w:rPr>
        <w:t xml:space="preserve"> and August</w:t>
      </w:r>
    </w:p>
    <w:p w14:paraId="240937B5" w14:textId="77777777" w:rsidR="00973F43" w:rsidRPr="00EA1411" w:rsidRDefault="00E97EED" w:rsidP="64A032B3">
      <w:pPr>
        <w:numPr>
          <w:ilvl w:val="0"/>
          <w:numId w:val="1"/>
        </w:numPr>
        <w:tabs>
          <w:tab w:val="left" w:pos="1440"/>
          <w:tab w:val="left" w:pos="1800"/>
          <w:tab w:val="num" w:pos="3780"/>
        </w:tabs>
        <w:spacing w:line="360" w:lineRule="auto"/>
        <w:ind w:left="2246" w:firstLine="994"/>
        <w:rPr>
          <w:rFonts w:ascii="Arial" w:hAnsi="Arial" w:cs="Arial"/>
          <w:sz w:val="24"/>
        </w:rPr>
      </w:pPr>
      <w:r w:rsidRPr="64A032B3">
        <w:rPr>
          <w:rFonts w:ascii="Arial" w:hAnsi="Arial" w:cs="Arial"/>
          <w:sz w:val="24"/>
        </w:rPr>
        <w:t>Chair</w:t>
      </w:r>
      <w:r w:rsidR="008E7508" w:rsidRPr="64A032B3">
        <w:rPr>
          <w:rFonts w:ascii="Arial" w:hAnsi="Arial" w:cs="Arial"/>
          <w:sz w:val="24"/>
        </w:rPr>
        <w:t>man’s</w:t>
      </w:r>
      <w:r w:rsidR="00973F43" w:rsidRPr="64A032B3">
        <w:rPr>
          <w:rFonts w:ascii="Arial" w:hAnsi="Arial" w:cs="Arial"/>
          <w:sz w:val="24"/>
        </w:rPr>
        <w:t xml:space="preserve"> Comments</w:t>
      </w:r>
    </w:p>
    <w:p w14:paraId="10AAE72F" w14:textId="77777777" w:rsidR="00E56E44" w:rsidRPr="00EA1411" w:rsidRDefault="00973F43" w:rsidP="64A032B3">
      <w:pPr>
        <w:numPr>
          <w:ilvl w:val="0"/>
          <w:numId w:val="1"/>
        </w:numPr>
        <w:tabs>
          <w:tab w:val="left" w:pos="1440"/>
          <w:tab w:val="left" w:pos="1800"/>
          <w:tab w:val="num" w:pos="2880"/>
          <w:tab w:val="num" w:pos="3780"/>
        </w:tabs>
        <w:spacing w:line="360" w:lineRule="auto"/>
        <w:ind w:left="2246" w:firstLine="994"/>
        <w:rPr>
          <w:rFonts w:ascii="Arial" w:hAnsi="Arial" w:cs="Arial"/>
          <w:sz w:val="24"/>
        </w:rPr>
      </w:pPr>
      <w:r w:rsidRPr="64A032B3">
        <w:rPr>
          <w:rFonts w:ascii="Arial" w:hAnsi="Arial" w:cs="Arial"/>
          <w:sz w:val="24"/>
        </w:rPr>
        <w:t>Director’s Report</w:t>
      </w:r>
    </w:p>
    <w:p w14:paraId="1237EF48" w14:textId="262371C6" w:rsidR="00C84060" w:rsidRPr="00D55DB1" w:rsidRDefault="00973F43" w:rsidP="64A032B3">
      <w:pPr>
        <w:numPr>
          <w:ilvl w:val="0"/>
          <w:numId w:val="1"/>
        </w:numPr>
        <w:tabs>
          <w:tab w:val="left" w:pos="1440"/>
          <w:tab w:val="left" w:pos="1800"/>
          <w:tab w:val="num" w:pos="2880"/>
          <w:tab w:val="num" w:pos="3780"/>
        </w:tabs>
        <w:spacing w:line="360" w:lineRule="auto"/>
        <w:ind w:left="2246" w:firstLine="994"/>
        <w:rPr>
          <w:rFonts w:ascii="Arial" w:hAnsi="Arial" w:cs="Arial"/>
          <w:sz w:val="24"/>
        </w:rPr>
      </w:pPr>
      <w:r w:rsidRPr="64A032B3">
        <w:rPr>
          <w:rFonts w:ascii="Arial" w:hAnsi="Arial" w:cs="Arial"/>
          <w:sz w:val="24"/>
        </w:rPr>
        <w:t>Contracts</w:t>
      </w:r>
    </w:p>
    <w:p w14:paraId="1D6AD01E" w14:textId="7D621CA5" w:rsidR="00874ECA" w:rsidRPr="0077525D" w:rsidRDefault="610A7AFD" w:rsidP="64A032B3">
      <w:pPr>
        <w:numPr>
          <w:ilvl w:val="0"/>
          <w:numId w:val="1"/>
        </w:numPr>
        <w:tabs>
          <w:tab w:val="left" w:pos="1440"/>
          <w:tab w:val="left" w:pos="1800"/>
          <w:tab w:val="num" w:pos="2880"/>
          <w:tab w:val="num" w:pos="3780"/>
        </w:tabs>
        <w:spacing w:line="360" w:lineRule="auto"/>
        <w:ind w:left="2246" w:firstLine="994"/>
        <w:rPr>
          <w:rFonts w:ascii="Arial" w:hAnsi="Arial" w:cs="Arial"/>
          <w:sz w:val="24"/>
        </w:rPr>
      </w:pPr>
      <w:r w:rsidRPr="23789997">
        <w:rPr>
          <w:rFonts w:ascii="Arial" w:hAnsi="Arial" w:cs="Arial"/>
          <w:sz w:val="24"/>
        </w:rPr>
        <w:t>Program Manager Update</w:t>
      </w:r>
    </w:p>
    <w:p w14:paraId="74475AFB" w14:textId="5AF8CAAC" w:rsidR="00973F43" w:rsidRPr="00BA7ADE" w:rsidRDefault="00973F43" w:rsidP="64A032B3">
      <w:pPr>
        <w:numPr>
          <w:ilvl w:val="0"/>
          <w:numId w:val="1"/>
        </w:numPr>
        <w:tabs>
          <w:tab w:val="left" w:pos="1440"/>
          <w:tab w:val="left" w:pos="1800"/>
          <w:tab w:val="num" w:pos="2880"/>
          <w:tab w:val="num" w:pos="3780"/>
        </w:tabs>
        <w:spacing w:line="360" w:lineRule="auto"/>
        <w:ind w:left="2246" w:firstLine="994"/>
        <w:rPr>
          <w:rFonts w:ascii="Arial" w:hAnsi="Arial" w:cs="Arial"/>
          <w:sz w:val="24"/>
        </w:rPr>
      </w:pPr>
      <w:r w:rsidRPr="64A032B3">
        <w:rPr>
          <w:rFonts w:ascii="Arial" w:hAnsi="Arial" w:cs="Arial"/>
          <w:sz w:val="24"/>
        </w:rPr>
        <w:t>Local and Regional Issues</w:t>
      </w:r>
    </w:p>
    <w:p w14:paraId="707A4B69" w14:textId="77777777" w:rsidR="00EA1411" w:rsidRPr="00EA1411" w:rsidRDefault="00973F43" w:rsidP="64A032B3">
      <w:pPr>
        <w:numPr>
          <w:ilvl w:val="0"/>
          <w:numId w:val="1"/>
        </w:numPr>
        <w:tabs>
          <w:tab w:val="left" w:pos="1440"/>
          <w:tab w:val="left" w:pos="1800"/>
          <w:tab w:val="num" w:pos="3060"/>
          <w:tab w:val="left" w:pos="3150"/>
          <w:tab w:val="left" w:pos="3240"/>
          <w:tab w:val="num" w:pos="3780"/>
        </w:tabs>
        <w:spacing w:line="360" w:lineRule="auto"/>
        <w:ind w:left="2246" w:right="360" w:firstLine="994"/>
        <w:rPr>
          <w:rFonts w:ascii="Arial" w:hAnsi="Arial" w:cs="Arial"/>
          <w:sz w:val="24"/>
        </w:rPr>
      </w:pPr>
      <w:r w:rsidRPr="64A032B3">
        <w:rPr>
          <w:rFonts w:ascii="Arial" w:hAnsi="Arial" w:cs="Arial"/>
          <w:sz w:val="24"/>
        </w:rPr>
        <w:t>Other</w:t>
      </w:r>
    </w:p>
    <w:p w14:paraId="1EAC01A5" w14:textId="776BBF3A" w:rsidR="00EA1411" w:rsidRPr="00874ECA" w:rsidRDefault="00973F43" w:rsidP="64A032B3">
      <w:pPr>
        <w:numPr>
          <w:ilvl w:val="0"/>
          <w:numId w:val="1"/>
        </w:numPr>
        <w:tabs>
          <w:tab w:val="left" w:pos="1440"/>
          <w:tab w:val="left" w:pos="1800"/>
          <w:tab w:val="num" w:pos="3060"/>
          <w:tab w:val="left" w:pos="3150"/>
          <w:tab w:val="left" w:pos="3240"/>
          <w:tab w:val="num" w:pos="3780"/>
        </w:tabs>
        <w:spacing w:line="360" w:lineRule="auto"/>
        <w:ind w:left="2246" w:right="360" w:firstLine="994"/>
        <w:rPr>
          <w:rFonts w:ascii="Arial" w:hAnsi="Arial" w:cs="Arial"/>
          <w:sz w:val="24"/>
        </w:rPr>
      </w:pPr>
      <w:r w:rsidRPr="64A032B3">
        <w:rPr>
          <w:rFonts w:ascii="Arial" w:hAnsi="Arial" w:cs="Arial"/>
          <w:sz w:val="24"/>
        </w:rPr>
        <w:t>Adjourn</w:t>
      </w:r>
    </w:p>
    <w:p w14:paraId="451F4B80" w14:textId="574E33E6" w:rsidR="00874ECA" w:rsidRPr="006E2A5A" w:rsidRDefault="00874ECA" w:rsidP="00F96FB6">
      <w:pPr>
        <w:tabs>
          <w:tab w:val="num" w:pos="3780"/>
        </w:tabs>
        <w:spacing w:line="360" w:lineRule="auto"/>
        <w:ind w:left="2736" w:right="360" w:firstLine="990"/>
        <w:rPr>
          <w:rFonts w:ascii="Arial" w:hAnsi="Arial" w:cs="Arial"/>
          <w:bCs/>
          <w:sz w:val="24"/>
        </w:rPr>
      </w:pPr>
      <w:r>
        <w:rPr>
          <w:rFonts w:ascii="Arial" w:hAnsi="Arial" w:cs="Arial"/>
          <w:bCs/>
          <w:sz w:val="24"/>
        </w:rPr>
        <w:t xml:space="preserve">    </w:t>
      </w:r>
    </w:p>
    <w:p w14:paraId="7B941C96" w14:textId="77777777" w:rsidR="00874ECA" w:rsidRPr="00EA1411" w:rsidRDefault="00874ECA" w:rsidP="00874ECA">
      <w:pPr>
        <w:tabs>
          <w:tab w:val="left" w:pos="1440"/>
          <w:tab w:val="left" w:pos="1800"/>
        </w:tabs>
        <w:spacing w:line="360" w:lineRule="auto"/>
        <w:rPr>
          <w:rFonts w:ascii="Arial" w:hAnsi="Arial" w:cs="Arial"/>
          <w:b/>
          <w:bCs/>
          <w:sz w:val="24"/>
        </w:rPr>
      </w:pPr>
    </w:p>
    <w:sectPr w:rsidR="00874ECA" w:rsidRPr="00EA1411" w:rsidSect="00C84060">
      <w:footerReference w:type="default" r:id="rId13"/>
      <w:pgSz w:w="12240" w:h="15840" w:code="1"/>
      <w:pgMar w:top="0" w:right="990" w:bottom="0" w:left="1440" w:header="0" w:footer="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67DA679" w14:textId="77777777" w:rsidR="002E085D" w:rsidRDefault="002E085D" w:rsidP="00D310D2">
      <w:r>
        <w:separator/>
      </w:r>
    </w:p>
  </w:endnote>
  <w:endnote w:type="continuationSeparator" w:id="0">
    <w:p w14:paraId="369E94F1" w14:textId="77777777" w:rsidR="002E085D" w:rsidRDefault="002E085D" w:rsidP="00D310D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Helvetica Neue">
    <w:altName w:val="Arial"/>
    <w:charset w:val="00"/>
    <w:family w:val="auto"/>
    <w:pitch w:val="variable"/>
    <w:sig w:usb0="80000067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BDE6AC" w14:textId="77777777" w:rsidR="00D310D2" w:rsidRDefault="64A032B3">
    <w:pPr>
      <w:pStyle w:val="Footer"/>
    </w:pPr>
    <w:r>
      <w:rPr>
        <w:noProof/>
      </w:rPr>
      <w:drawing>
        <wp:inline distT="0" distB="0" distL="0" distR="0" wp14:anchorId="590A8332" wp14:editId="407AD824">
          <wp:extent cx="5943600" cy="1085850"/>
          <wp:effectExtent l="0" t="0" r="0" b="0"/>
          <wp:docPr id="13" name="Picture 13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3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943600" cy="108585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E2D2529" w14:textId="77777777" w:rsidR="002E085D" w:rsidRDefault="002E085D" w:rsidP="00D310D2">
      <w:r>
        <w:separator/>
      </w:r>
    </w:p>
  </w:footnote>
  <w:footnote w:type="continuationSeparator" w:id="0">
    <w:p w14:paraId="4C39E508" w14:textId="77777777" w:rsidR="002E085D" w:rsidRDefault="002E085D" w:rsidP="00D310D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420B19"/>
    <w:multiLevelType w:val="hybridMultilevel"/>
    <w:tmpl w:val="2ED2B9B6"/>
    <w:lvl w:ilvl="0" w:tplc="54582802">
      <w:numFmt w:val="bullet"/>
      <w:lvlText w:val="-"/>
      <w:lvlJc w:val="left"/>
      <w:pPr>
        <w:ind w:left="2966" w:hanging="360"/>
      </w:pPr>
      <w:rPr>
        <w:rFonts w:ascii="Arial" w:eastAsia="Calibr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8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00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726" w:hanging="360"/>
      </w:pPr>
      <w:rPr>
        <w:rFonts w:ascii="Wingdings" w:hAnsi="Wingdings" w:hint="default"/>
      </w:rPr>
    </w:lvl>
  </w:abstractNum>
  <w:abstractNum w:abstractNumId="1" w15:restartNumberingAfterBreak="0">
    <w:nsid w:val="08944E4E"/>
    <w:multiLevelType w:val="hybridMultilevel"/>
    <w:tmpl w:val="B1FCAC18"/>
    <w:lvl w:ilvl="0" w:tplc="04090019">
      <w:start w:val="1"/>
      <w:numFmt w:val="lowerLetter"/>
      <w:lvlText w:val="%1."/>
      <w:lvlJc w:val="left"/>
      <w:pPr>
        <w:ind w:left="3330" w:hanging="360"/>
      </w:pPr>
    </w:lvl>
    <w:lvl w:ilvl="1" w:tplc="04090019" w:tentative="1">
      <w:start w:val="1"/>
      <w:numFmt w:val="lowerLetter"/>
      <w:lvlText w:val="%2."/>
      <w:lvlJc w:val="left"/>
      <w:pPr>
        <w:ind w:left="4050" w:hanging="360"/>
      </w:pPr>
    </w:lvl>
    <w:lvl w:ilvl="2" w:tplc="0409001B" w:tentative="1">
      <w:start w:val="1"/>
      <w:numFmt w:val="lowerRoman"/>
      <w:lvlText w:val="%3."/>
      <w:lvlJc w:val="right"/>
      <w:pPr>
        <w:ind w:left="4770" w:hanging="180"/>
      </w:pPr>
    </w:lvl>
    <w:lvl w:ilvl="3" w:tplc="0409000F" w:tentative="1">
      <w:start w:val="1"/>
      <w:numFmt w:val="decimal"/>
      <w:lvlText w:val="%4."/>
      <w:lvlJc w:val="left"/>
      <w:pPr>
        <w:ind w:left="5490" w:hanging="360"/>
      </w:pPr>
    </w:lvl>
    <w:lvl w:ilvl="4" w:tplc="04090019" w:tentative="1">
      <w:start w:val="1"/>
      <w:numFmt w:val="lowerLetter"/>
      <w:lvlText w:val="%5."/>
      <w:lvlJc w:val="left"/>
      <w:pPr>
        <w:ind w:left="6210" w:hanging="360"/>
      </w:pPr>
    </w:lvl>
    <w:lvl w:ilvl="5" w:tplc="0409001B" w:tentative="1">
      <w:start w:val="1"/>
      <w:numFmt w:val="lowerRoman"/>
      <w:lvlText w:val="%6."/>
      <w:lvlJc w:val="right"/>
      <w:pPr>
        <w:ind w:left="6930" w:hanging="180"/>
      </w:pPr>
    </w:lvl>
    <w:lvl w:ilvl="6" w:tplc="0409000F" w:tentative="1">
      <w:start w:val="1"/>
      <w:numFmt w:val="decimal"/>
      <w:lvlText w:val="%7."/>
      <w:lvlJc w:val="left"/>
      <w:pPr>
        <w:ind w:left="7650" w:hanging="360"/>
      </w:pPr>
    </w:lvl>
    <w:lvl w:ilvl="7" w:tplc="04090019" w:tentative="1">
      <w:start w:val="1"/>
      <w:numFmt w:val="lowerLetter"/>
      <w:lvlText w:val="%8."/>
      <w:lvlJc w:val="left"/>
      <w:pPr>
        <w:ind w:left="8370" w:hanging="360"/>
      </w:pPr>
    </w:lvl>
    <w:lvl w:ilvl="8" w:tplc="0409001B" w:tentative="1">
      <w:start w:val="1"/>
      <w:numFmt w:val="lowerRoman"/>
      <w:lvlText w:val="%9."/>
      <w:lvlJc w:val="right"/>
      <w:pPr>
        <w:ind w:left="9090" w:hanging="180"/>
      </w:pPr>
    </w:lvl>
  </w:abstractNum>
  <w:abstractNum w:abstractNumId="2" w15:restartNumberingAfterBreak="0">
    <w:nsid w:val="12236E91"/>
    <w:multiLevelType w:val="hybridMultilevel"/>
    <w:tmpl w:val="F46EC104"/>
    <w:lvl w:ilvl="0" w:tplc="5192DEF6">
      <w:start w:val="1"/>
      <w:numFmt w:val="lowerLetter"/>
      <w:lvlText w:val="%1."/>
      <w:lvlJc w:val="left"/>
      <w:pPr>
        <w:ind w:left="3870" w:hanging="360"/>
      </w:pPr>
      <w:rPr>
        <w:rFonts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4590" w:hanging="360"/>
      </w:pPr>
    </w:lvl>
    <w:lvl w:ilvl="2" w:tplc="0409001B" w:tentative="1">
      <w:start w:val="1"/>
      <w:numFmt w:val="lowerRoman"/>
      <w:lvlText w:val="%3."/>
      <w:lvlJc w:val="right"/>
      <w:pPr>
        <w:ind w:left="5310" w:hanging="180"/>
      </w:pPr>
    </w:lvl>
    <w:lvl w:ilvl="3" w:tplc="0409000F" w:tentative="1">
      <w:start w:val="1"/>
      <w:numFmt w:val="decimal"/>
      <w:lvlText w:val="%4."/>
      <w:lvlJc w:val="left"/>
      <w:pPr>
        <w:ind w:left="6030" w:hanging="360"/>
      </w:pPr>
    </w:lvl>
    <w:lvl w:ilvl="4" w:tplc="04090019" w:tentative="1">
      <w:start w:val="1"/>
      <w:numFmt w:val="lowerLetter"/>
      <w:lvlText w:val="%5."/>
      <w:lvlJc w:val="left"/>
      <w:pPr>
        <w:ind w:left="6750" w:hanging="360"/>
      </w:pPr>
    </w:lvl>
    <w:lvl w:ilvl="5" w:tplc="0409001B" w:tentative="1">
      <w:start w:val="1"/>
      <w:numFmt w:val="lowerRoman"/>
      <w:lvlText w:val="%6."/>
      <w:lvlJc w:val="right"/>
      <w:pPr>
        <w:ind w:left="7470" w:hanging="180"/>
      </w:pPr>
    </w:lvl>
    <w:lvl w:ilvl="6" w:tplc="0409000F" w:tentative="1">
      <w:start w:val="1"/>
      <w:numFmt w:val="decimal"/>
      <w:lvlText w:val="%7."/>
      <w:lvlJc w:val="left"/>
      <w:pPr>
        <w:ind w:left="8190" w:hanging="360"/>
      </w:pPr>
    </w:lvl>
    <w:lvl w:ilvl="7" w:tplc="04090019" w:tentative="1">
      <w:start w:val="1"/>
      <w:numFmt w:val="lowerLetter"/>
      <w:lvlText w:val="%8."/>
      <w:lvlJc w:val="left"/>
      <w:pPr>
        <w:ind w:left="8910" w:hanging="360"/>
      </w:pPr>
    </w:lvl>
    <w:lvl w:ilvl="8" w:tplc="0409001B" w:tentative="1">
      <w:start w:val="1"/>
      <w:numFmt w:val="lowerRoman"/>
      <w:lvlText w:val="%9."/>
      <w:lvlJc w:val="right"/>
      <w:pPr>
        <w:ind w:left="9630" w:hanging="180"/>
      </w:pPr>
    </w:lvl>
  </w:abstractNum>
  <w:abstractNum w:abstractNumId="3" w15:restartNumberingAfterBreak="0">
    <w:nsid w:val="1C06552B"/>
    <w:multiLevelType w:val="hybridMultilevel"/>
    <w:tmpl w:val="557C030E"/>
    <w:lvl w:ilvl="0" w:tplc="5192DEF6">
      <w:start w:val="1"/>
      <w:numFmt w:val="lowerLetter"/>
      <w:lvlText w:val="%1."/>
      <w:lvlJc w:val="left"/>
      <w:pPr>
        <w:ind w:left="2160" w:hanging="360"/>
      </w:pPr>
      <w:rPr>
        <w:rFonts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4" w15:restartNumberingAfterBreak="0">
    <w:nsid w:val="1EEA2E7F"/>
    <w:multiLevelType w:val="hybridMultilevel"/>
    <w:tmpl w:val="D6F4CB3E"/>
    <w:lvl w:ilvl="0" w:tplc="8A0A2F62">
      <w:start w:val="9"/>
      <w:numFmt w:val="decimal"/>
      <w:lvlText w:val="%1."/>
      <w:lvlJc w:val="left"/>
      <w:pPr>
        <w:tabs>
          <w:tab w:val="num" w:pos="3240"/>
        </w:tabs>
        <w:ind w:left="3240" w:hanging="720"/>
      </w:pPr>
      <w:rPr>
        <w:rFonts w:hint="default"/>
        <w:b/>
        <w:i w:val="0"/>
        <w:sz w:val="24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3826D3D"/>
    <w:multiLevelType w:val="hybridMultilevel"/>
    <w:tmpl w:val="14240786"/>
    <w:lvl w:ilvl="0" w:tplc="C3D0A472">
      <w:numFmt w:val="bullet"/>
      <w:lvlText w:val="-"/>
      <w:lvlJc w:val="left"/>
      <w:pPr>
        <w:ind w:left="2880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6" w15:restartNumberingAfterBreak="0">
    <w:nsid w:val="24EE713B"/>
    <w:multiLevelType w:val="hybridMultilevel"/>
    <w:tmpl w:val="58B21D2A"/>
    <w:lvl w:ilvl="0" w:tplc="B2E8009E">
      <w:start w:val="8"/>
      <w:numFmt w:val="decimal"/>
      <w:lvlText w:val="%1."/>
      <w:lvlJc w:val="left"/>
      <w:pPr>
        <w:tabs>
          <w:tab w:val="num" w:pos="1440"/>
        </w:tabs>
        <w:ind w:left="1440" w:hanging="720"/>
      </w:pPr>
      <w:rPr>
        <w:rFonts w:hint="default"/>
        <w:b/>
        <w:i w:val="0"/>
        <w:sz w:val="24"/>
      </w:rPr>
    </w:lvl>
    <w:lvl w:ilvl="1" w:tplc="469AD8C4">
      <w:start w:val="1"/>
      <w:numFmt w:val="lowerLetter"/>
      <w:lvlText w:val="%2."/>
      <w:lvlJc w:val="left"/>
      <w:pPr>
        <w:tabs>
          <w:tab w:val="num" w:pos="360"/>
        </w:tabs>
        <w:ind w:left="360" w:hanging="72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720"/>
        </w:tabs>
        <w:ind w:left="720" w:hanging="180"/>
      </w:pPr>
    </w:lvl>
    <w:lvl w:ilvl="3" w:tplc="0409000F">
      <w:start w:val="1"/>
      <w:numFmt w:val="decimal"/>
      <w:lvlText w:val="%4."/>
      <w:lvlJc w:val="left"/>
      <w:pPr>
        <w:tabs>
          <w:tab w:val="num" w:pos="1440"/>
        </w:tabs>
        <w:ind w:left="1440" w:hanging="360"/>
      </w:pPr>
    </w:lvl>
    <w:lvl w:ilvl="4" w:tplc="A42CDD3C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5" w:tplc="0409001B">
      <w:start w:val="1"/>
      <w:numFmt w:val="lowerRoman"/>
      <w:lvlText w:val="%6."/>
      <w:lvlJc w:val="right"/>
      <w:pPr>
        <w:tabs>
          <w:tab w:val="num" w:pos="2880"/>
        </w:tabs>
        <w:ind w:left="2880" w:hanging="180"/>
      </w:pPr>
    </w:lvl>
    <w:lvl w:ilvl="6" w:tplc="0409000F">
      <w:start w:val="1"/>
      <w:numFmt w:val="decimal"/>
      <w:lvlText w:val="%7."/>
      <w:lvlJc w:val="left"/>
      <w:pPr>
        <w:tabs>
          <w:tab w:val="num" w:pos="3600"/>
        </w:tabs>
        <w:ind w:left="36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4320"/>
        </w:tabs>
        <w:ind w:left="43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5040"/>
        </w:tabs>
        <w:ind w:left="5040" w:hanging="180"/>
      </w:pPr>
    </w:lvl>
  </w:abstractNum>
  <w:abstractNum w:abstractNumId="7" w15:restartNumberingAfterBreak="0">
    <w:nsid w:val="256C60D2"/>
    <w:multiLevelType w:val="hybridMultilevel"/>
    <w:tmpl w:val="68D04D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2AAF31A4"/>
    <w:multiLevelType w:val="hybridMultilevel"/>
    <w:tmpl w:val="AB2EB8F6"/>
    <w:lvl w:ilvl="0" w:tplc="631A36EC">
      <w:start w:val="1"/>
      <w:numFmt w:val="lowerLetter"/>
      <w:lvlText w:val="%1."/>
      <w:lvlJc w:val="left"/>
      <w:pPr>
        <w:tabs>
          <w:tab w:val="num" w:pos="2790"/>
        </w:tabs>
        <w:ind w:left="2790" w:hanging="360"/>
      </w:pPr>
      <w:rPr>
        <w:rFonts w:hint="default"/>
        <w:b/>
        <w:i w:val="0"/>
        <w:sz w:val="24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2E1068A6"/>
    <w:multiLevelType w:val="hybridMultilevel"/>
    <w:tmpl w:val="D9425462"/>
    <w:lvl w:ilvl="0" w:tplc="04090019">
      <w:start w:val="1"/>
      <w:numFmt w:val="lowerLetter"/>
      <w:lvlText w:val="%1."/>
      <w:lvlJc w:val="left"/>
      <w:pPr>
        <w:ind w:left="2880" w:hanging="360"/>
      </w:pPr>
    </w:lvl>
    <w:lvl w:ilvl="1" w:tplc="04090019" w:tentative="1">
      <w:start w:val="1"/>
      <w:numFmt w:val="lowerLetter"/>
      <w:lvlText w:val="%2."/>
      <w:lvlJc w:val="left"/>
      <w:pPr>
        <w:ind w:left="3600" w:hanging="360"/>
      </w:p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 w:tentative="1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10" w15:restartNumberingAfterBreak="0">
    <w:nsid w:val="2EB33972"/>
    <w:multiLevelType w:val="hybridMultilevel"/>
    <w:tmpl w:val="1E088C4E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60D4E0D"/>
    <w:multiLevelType w:val="hybridMultilevel"/>
    <w:tmpl w:val="290405FA"/>
    <w:lvl w:ilvl="0" w:tplc="0409000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6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3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90" w:hanging="360"/>
      </w:pPr>
      <w:rPr>
        <w:rFonts w:ascii="Wingdings" w:hAnsi="Wingdings" w:hint="default"/>
      </w:rPr>
    </w:lvl>
  </w:abstractNum>
  <w:abstractNum w:abstractNumId="12" w15:restartNumberingAfterBreak="0">
    <w:nsid w:val="378821D0"/>
    <w:multiLevelType w:val="hybridMultilevel"/>
    <w:tmpl w:val="A24239E0"/>
    <w:lvl w:ilvl="0" w:tplc="94F4BC38">
      <w:start w:val="1"/>
      <w:numFmt w:val="lowerLetter"/>
      <w:lvlText w:val="%1."/>
      <w:lvlJc w:val="left"/>
      <w:pPr>
        <w:ind w:left="531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6030" w:hanging="360"/>
      </w:pPr>
    </w:lvl>
    <w:lvl w:ilvl="2" w:tplc="0409001B" w:tentative="1">
      <w:start w:val="1"/>
      <w:numFmt w:val="lowerRoman"/>
      <w:lvlText w:val="%3."/>
      <w:lvlJc w:val="right"/>
      <w:pPr>
        <w:ind w:left="6750" w:hanging="180"/>
      </w:pPr>
    </w:lvl>
    <w:lvl w:ilvl="3" w:tplc="0409000F" w:tentative="1">
      <w:start w:val="1"/>
      <w:numFmt w:val="decimal"/>
      <w:lvlText w:val="%4."/>
      <w:lvlJc w:val="left"/>
      <w:pPr>
        <w:ind w:left="7470" w:hanging="360"/>
      </w:pPr>
    </w:lvl>
    <w:lvl w:ilvl="4" w:tplc="04090019" w:tentative="1">
      <w:start w:val="1"/>
      <w:numFmt w:val="lowerLetter"/>
      <w:lvlText w:val="%5."/>
      <w:lvlJc w:val="left"/>
      <w:pPr>
        <w:ind w:left="8190" w:hanging="360"/>
      </w:pPr>
    </w:lvl>
    <w:lvl w:ilvl="5" w:tplc="0409001B" w:tentative="1">
      <w:start w:val="1"/>
      <w:numFmt w:val="lowerRoman"/>
      <w:lvlText w:val="%6."/>
      <w:lvlJc w:val="right"/>
      <w:pPr>
        <w:ind w:left="8910" w:hanging="180"/>
      </w:pPr>
    </w:lvl>
    <w:lvl w:ilvl="6" w:tplc="0409000F" w:tentative="1">
      <w:start w:val="1"/>
      <w:numFmt w:val="decimal"/>
      <w:lvlText w:val="%7."/>
      <w:lvlJc w:val="left"/>
      <w:pPr>
        <w:ind w:left="9630" w:hanging="360"/>
      </w:pPr>
    </w:lvl>
    <w:lvl w:ilvl="7" w:tplc="04090019" w:tentative="1">
      <w:start w:val="1"/>
      <w:numFmt w:val="lowerLetter"/>
      <w:lvlText w:val="%8."/>
      <w:lvlJc w:val="left"/>
      <w:pPr>
        <w:ind w:left="10350" w:hanging="360"/>
      </w:pPr>
    </w:lvl>
    <w:lvl w:ilvl="8" w:tplc="0409001B" w:tentative="1">
      <w:start w:val="1"/>
      <w:numFmt w:val="lowerRoman"/>
      <w:lvlText w:val="%9."/>
      <w:lvlJc w:val="right"/>
      <w:pPr>
        <w:ind w:left="11070" w:hanging="180"/>
      </w:pPr>
    </w:lvl>
  </w:abstractNum>
  <w:abstractNum w:abstractNumId="13" w15:restartNumberingAfterBreak="0">
    <w:nsid w:val="3E1858F0"/>
    <w:multiLevelType w:val="hybridMultilevel"/>
    <w:tmpl w:val="CB921862"/>
    <w:lvl w:ilvl="0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14" w15:restartNumberingAfterBreak="0">
    <w:nsid w:val="3F19619F"/>
    <w:multiLevelType w:val="hybridMultilevel"/>
    <w:tmpl w:val="0409000F"/>
    <w:lvl w:ilvl="0" w:tplc="23F4C84C">
      <w:start w:val="1"/>
      <w:numFmt w:val="decimal"/>
      <w:lvlText w:val="%1."/>
      <w:lvlJc w:val="left"/>
      <w:pPr>
        <w:ind w:left="3600" w:hanging="360"/>
      </w:pPr>
      <w:rPr>
        <w:rFonts w:hint="default"/>
        <w:b/>
        <w:i w:val="0"/>
        <w:sz w:val="24"/>
      </w:rPr>
    </w:lvl>
    <w:lvl w:ilvl="1" w:tplc="A2E83E1A">
      <w:numFmt w:val="decimal"/>
      <w:lvlText w:val=""/>
      <w:lvlJc w:val="left"/>
    </w:lvl>
    <w:lvl w:ilvl="2" w:tplc="BE741E46">
      <w:numFmt w:val="decimal"/>
      <w:lvlText w:val=""/>
      <w:lvlJc w:val="left"/>
    </w:lvl>
    <w:lvl w:ilvl="3" w:tplc="C3B820A2">
      <w:numFmt w:val="decimal"/>
      <w:lvlText w:val=""/>
      <w:lvlJc w:val="left"/>
    </w:lvl>
    <w:lvl w:ilvl="4" w:tplc="70D2853C">
      <w:numFmt w:val="decimal"/>
      <w:lvlText w:val=""/>
      <w:lvlJc w:val="left"/>
    </w:lvl>
    <w:lvl w:ilvl="5" w:tplc="B902FE28">
      <w:numFmt w:val="decimal"/>
      <w:lvlText w:val=""/>
      <w:lvlJc w:val="left"/>
    </w:lvl>
    <w:lvl w:ilvl="6" w:tplc="0BC61F66">
      <w:numFmt w:val="decimal"/>
      <w:lvlText w:val=""/>
      <w:lvlJc w:val="left"/>
    </w:lvl>
    <w:lvl w:ilvl="7" w:tplc="F57C32C2">
      <w:numFmt w:val="decimal"/>
      <w:lvlText w:val=""/>
      <w:lvlJc w:val="left"/>
    </w:lvl>
    <w:lvl w:ilvl="8" w:tplc="A3B28F92">
      <w:numFmt w:val="decimal"/>
      <w:lvlText w:val=""/>
      <w:lvlJc w:val="left"/>
    </w:lvl>
  </w:abstractNum>
  <w:abstractNum w:abstractNumId="15" w15:restartNumberingAfterBreak="0">
    <w:nsid w:val="4287766F"/>
    <w:multiLevelType w:val="hybridMultilevel"/>
    <w:tmpl w:val="94888A3C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6" w15:restartNumberingAfterBreak="0">
    <w:nsid w:val="44FB1B81"/>
    <w:multiLevelType w:val="hybridMultilevel"/>
    <w:tmpl w:val="42C05270"/>
    <w:lvl w:ilvl="0" w:tplc="04090017">
      <w:start w:val="1"/>
      <w:numFmt w:val="lowerLetter"/>
      <w:lvlText w:val="%1)"/>
      <w:lvlJc w:val="left"/>
      <w:pPr>
        <w:ind w:left="2966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368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40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12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84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56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8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00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726" w:hanging="360"/>
      </w:pPr>
      <w:rPr>
        <w:rFonts w:ascii="Wingdings" w:hAnsi="Wingdings" w:hint="default"/>
      </w:rPr>
    </w:lvl>
  </w:abstractNum>
  <w:abstractNum w:abstractNumId="17" w15:restartNumberingAfterBreak="0">
    <w:nsid w:val="46503FEE"/>
    <w:multiLevelType w:val="hybridMultilevel"/>
    <w:tmpl w:val="EEFA7DEE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4658594E"/>
    <w:multiLevelType w:val="hybridMultilevel"/>
    <w:tmpl w:val="ADBEECA2"/>
    <w:lvl w:ilvl="0" w:tplc="5192DEF6">
      <w:start w:val="1"/>
      <w:numFmt w:val="lowerLetter"/>
      <w:lvlText w:val="%1."/>
      <w:lvlJc w:val="left"/>
      <w:pPr>
        <w:ind w:left="1440" w:hanging="360"/>
      </w:pPr>
      <w:rPr>
        <w:rFonts w:hint="default"/>
        <w:b/>
        <w:i w:val="0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47721B0B"/>
    <w:multiLevelType w:val="hybridMultilevel"/>
    <w:tmpl w:val="3F76E5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81A5B27"/>
    <w:multiLevelType w:val="hybridMultilevel"/>
    <w:tmpl w:val="D5828112"/>
    <w:lvl w:ilvl="0" w:tplc="C84A6674">
      <w:start w:val="1"/>
      <w:numFmt w:val="lowerLetter"/>
      <w:lvlText w:val="%1."/>
      <w:lvlJc w:val="left"/>
      <w:pPr>
        <w:ind w:left="2460" w:hanging="39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3150" w:hanging="360"/>
      </w:pPr>
    </w:lvl>
    <w:lvl w:ilvl="2" w:tplc="0409001B" w:tentative="1">
      <w:start w:val="1"/>
      <w:numFmt w:val="lowerRoman"/>
      <w:lvlText w:val="%3."/>
      <w:lvlJc w:val="right"/>
      <w:pPr>
        <w:ind w:left="3870" w:hanging="180"/>
      </w:pPr>
    </w:lvl>
    <w:lvl w:ilvl="3" w:tplc="0409000F" w:tentative="1">
      <w:start w:val="1"/>
      <w:numFmt w:val="decimal"/>
      <w:lvlText w:val="%4."/>
      <w:lvlJc w:val="left"/>
      <w:pPr>
        <w:ind w:left="4590" w:hanging="360"/>
      </w:pPr>
    </w:lvl>
    <w:lvl w:ilvl="4" w:tplc="04090019" w:tentative="1">
      <w:start w:val="1"/>
      <w:numFmt w:val="lowerLetter"/>
      <w:lvlText w:val="%5."/>
      <w:lvlJc w:val="left"/>
      <w:pPr>
        <w:ind w:left="5310" w:hanging="360"/>
      </w:pPr>
    </w:lvl>
    <w:lvl w:ilvl="5" w:tplc="0409001B" w:tentative="1">
      <w:start w:val="1"/>
      <w:numFmt w:val="lowerRoman"/>
      <w:lvlText w:val="%6."/>
      <w:lvlJc w:val="right"/>
      <w:pPr>
        <w:ind w:left="6030" w:hanging="180"/>
      </w:pPr>
    </w:lvl>
    <w:lvl w:ilvl="6" w:tplc="0409000F" w:tentative="1">
      <w:start w:val="1"/>
      <w:numFmt w:val="decimal"/>
      <w:lvlText w:val="%7."/>
      <w:lvlJc w:val="left"/>
      <w:pPr>
        <w:ind w:left="6750" w:hanging="360"/>
      </w:pPr>
    </w:lvl>
    <w:lvl w:ilvl="7" w:tplc="04090019" w:tentative="1">
      <w:start w:val="1"/>
      <w:numFmt w:val="lowerLetter"/>
      <w:lvlText w:val="%8."/>
      <w:lvlJc w:val="left"/>
      <w:pPr>
        <w:ind w:left="7470" w:hanging="360"/>
      </w:pPr>
    </w:lvl>
    <w:lvl w:ilvl="8" w:tplc="0409001B" w:tentative="1">
      <w:start w:val="1"/>
      <w:numFmt w:val="lowerRoman"/>
      <w:lvlText w:val="%9."/>
      <w:lvlJc w:val="right"/>
      <w:pPr>
        <w:ind w:left="8190" w:hanging="180"/>
      </w:pPr>
    </w:lvl>
  </w:abstractNum>
  <w:abstractNum w:abstractNumId="21" w15:restartNumberingAfterBreak="0">
    <w:nsid w:val="4DAE5141"/>
    <w:multiLevelType w:val="hybridMultilevel"/>
    <w:tmpl w:val="8CC6F08A"/>
    <w:lvl w:ilvl="0" w:tplc="0409000F">
      <w:start w:val="1"/>
      <w:numFmt w:val="decimal"/>
      <w:lvlText w:val="%1."/>
      <w:lvlJc w:val="left"/>
      <w:pPr>
        <w:ind w:left="2610" w:hanging="360"/>
      </w:pPr>
    </w:lvl>
    <w:lvl w:ilvl="1" w:tplc="04090019">
      <w:start w:val="1"/>
      <w:numFmt w:val="lowerLetter"/>
      <w:lvlText w:val="%2."/>
      <w:lvlJc w:val="left"/>
      <w:pPr>
        <w:ind w:left="3330" w:hanging="360"/>
      </w:pPr>
    </w:lvl>
    <w:lvl w:ilvl="2" w:tplc="0409001B">
      <w:start w:val="1"/>
      <w:numFmt w:val="lowerRoman"/>
      <w:lvlText w:val="%3."/>
      <w:lvlJc w:val="right"/>
      <w:pPr>
        <w:ind w:left="4050" w:hanging="180"/>
      </w:pPr>
    </w:lvl>
    <w:lvl w:ilvl="3" w:tplc="0409000F" w:tentative="1">
      <w:start w:val="1"/>
      <w:numFmt w:val="decimal"/>
      <w:lvlText w:val="%4."/>
      <w:lvlJc w:val="left"/>
      <w:pPr>
        <w:ind w:left="4770" w:hanging="360"/>
      </w:pPr>
    </w:lvl>
    <w:lvl w:ilvl="4" w:tplc="04090019" w:tentative="1">
      <w:start w:val="1"/>
      <w:numFmt w:val="lowerLetter"/>
      <w:lvlText w:val="%5."/>
      <w:lvlJc w:val="left"/>
      <w:pPr>
        <w:ind w:left="5490" w:hanging="360"/>
      </w:pPr>
    </w:lvl>
    <w:lvl w:ilvl="5" w:tplc="0409001B" w:tentative="1">
      <w:start w:val="1"/>
      <w:numFmt w:val="lowerRoman"/>
      <w:lvlText w:val="%6."/>
      <w:lvlJc w:val="right"/>
      <w:pPr>
        <w:ind w:left="6210" w:hanging="180"/>
      </w:pPr>
    </w:lvl>
    <w:lvl w:ilvl="6" w:tplc="0409000F" w:tentative="1">
      <w:start w:val="1"/>
      <w:numFmt w:val="decimal"/>
      <w:lvlText w:val="%7."/>
      <w:lvlJc w:val="left"/>
      <w:pPr>
        <w:ind w:left="6930" w:hanging="360"/>
      </w:pPr>
    </w:lvl>
    <w:lvl w:ilvl="7" w:tplc="04090019" w:tentative="1">
      <w:start w:val="1"/>
      <w:numFmt w:val="lowerLetter"/>
      <w:lvlText w:val="%8."/>
      <w:lvlJc w:val="left"/>
      <w:pPr>
        <w:ind w:left="7650" w:hanging="360"/>
      </w:pPr>
    </w:lvl>
    <w:lvl w:ilvl="8" w:tplc="0409001B" w:tentative="1">
      <w:start w:val="1"/>
      <w:numFmt w:val="lowerRoman"/>
      <w:lvlText w:val="%9."/>
      <w:lvlJc w:val="right"/>
      <w:pPr>
        <w:ind w:left="8370" w:hanging="180"/>
      </w:pPr>
    </w:lvl>
  </w:abstractNum>
  <w:abstractNum w:abstractNumId="22" w15:restartNumberingAfterBreak="0">
    <w:nsid w:val="4DED3A90"/>
    <w:multiLevelType w:val="hybridMultilevel"/>
    <w:tmpl w:val="B7B04CB2"/>
    <w:lvl w:ilvl="0" w:tplc="1B584CC6">
      <w:start w:val="9"/>
      <w:numFmt w:val="decimal"/>
      <w:lvlText w:val="%1."/>
      <w:lvlJc w:val="left"/>
      <w:pPr>
        <w:tabs>
          <w:tab w:val="num" w:pos="2520"/>
        </w:tabs>
        <w:ind w:left="2520" w:hanging="720"/>
      </w:pPr>
      <w:rPr>
        <w:rFonts w:hint="default"/>
        <w:b/>
        <w:i w:val="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4CF57F6"/>
    <w:multiLevelType w:val="hybridMultilevel"/>
    <w:tmpl w:val="0409000F"/>
    <w:lvl w:ilvl="0" w:tplc="EBE67C20">
      <w:start w:val="1"/>
      <w:numFmt w:val="decimal"/>
      <w:lvlText w:val="%1."/>
      <w:lvlJc w:val="left"/>
      <w:pPr>
        <w:ind w:left="2160" w:hanging="360"/>
      </w:pPr>
      <w:rPr>
        <w:rFonts w:hint="default"/>
        <w:b/>
        <w:i w:val="0"/>
        <w:sz w:val="24"/>
      </w:rPr>
    </w:lvl>
    <w:lvl w:ilvl="1" w:tplc="6882DE92">
      <w:numFmt w:val="decimal"/>
      <w:lvlText w:val=""/>
      <w:lvlJc w:val="left"/>
    </w:lvl>
    <w:lvl w:ilvl="2" w:tplc="0B609C2A">
      <w:numFmt w:val="decimal"/>
      <w:lvlText w:val=""/>
      <w:lvlJc w:val="left"/>
    </w:lvl>
    <w:lvl w:ilvl="3" w:tplc="728A950C">
      <w:numFmt w:val="decimal"/>
      <w:lvlText w:val=""/>
      <w:lvlJc w:val="left"/>
    </w:lvl>
    <w:lvl w:ilvl="4" w:tplc="6CD24D6E">
      <w:numFmt w:val="decimal"/>
      <w:lvlText w:val=""/>
      <w:lvlJc w:val="left"/>
    </w:lvl>
    <w:lvl w:ilvl="5" w:tplc="DDFCB79C">
      <w:numFmt w:val="decimal"/>
      <w:lvlText w:val=""/>
      <w:lvlJc w:val="left"/>
    </w:lvl>
    <w:lvl w:ilvl="6" w:tplc="63CC16D4">
      <w:numFmt w:val="decimal"/>
      <w:lvlText w:val=""/>
      <w:lvlJc w:val="left"/>
    </w:lvl>
    <w:lvl w:ilvl="7" w:tplc="05EEE45A">
      <w:numFmt w:val="decimal"/>
      <w:lvlText w:val=""/>
      <w:lvlJc w:val="left"/>
    </w:lvl>
    <w:lvl w:ilvl="8" w:tplc="ED6E500C">
      <w:numFmt w:val="decimal"/>
      <w:lvlText w:val=""/>
      <w:lvlJc w:val="left"/>
    </w:lvl>
  </w:abstractNum>
  <w:abstractNum w:abstractNumId="24" w15:restartNumberingAfterBreak="0">
    <w:nsid w:val="54DE000C"/>
    <w:multiLevelType w:val="hybridMultilevel"/>
    <w:tmpl w:val="4B7C4B28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5" w15:restartNumberingAfterBreak="0">
    <w:nsid w:val="58AD2373"/>
    <w:multiLevelType w:val="hybridMultilevel"/>
    <w:tmpl w:val="6126860A"/>
    <w:lvl w:ilvl="0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26" w15:restartNumberingAfterBreak="0">
    <w:nsid w:val="594A46B8"/>
    <w:multiLevelType w:val="hybridMultilevel"/>
    <w:tmpl w:val="8BACC454"/>
    <w:lvl w:ilvl="0" w:tplc="C3D0A472">
      <w:numFmt w:val="bullet"/>
      <w:lvlText w:val="-"/>
      <w:lvlJc w:val="left"/>
      <w:pPr>
        <w:ind w:left="5220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0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730" w:hanging="360"/>
      </w:pPr>
      <w:rPr>
        <w:rFonts w:ascii="Wingdings" w:hAnsi="Wingdings" w:hint="default"/>
      </w:rPr>
    </w:lvl>
  </w:abstractNum>
  <w:abstractNum w:abstractNumId="27" w15:restartNumberingAfterBreak="0">
    <w:nsid w:val="5CA620D0"/>
    <w:multiLevelType w:val="hybridMultilevel"/>
    <w:tmpl w:val="EBF01310"/>
    <w:lvl w:ilvl="0" w:tplc="04090019">
      <w:start w:val="1"/>
      <w:numFmt w:val="lowerLetter"/>
      <w:lvlText w:val="%1."/>
      <w:lvlJc w:val="left"/>
      <w:pPr>
        <w:ind w:left="2606" w:hanging="360"/>
      </w:pPr>
    </w:lvl>
    <w:lvl w:ilvl="1" w:tplc="04090019" w:tentative="1">
      <w:start w:val="1"/>
      <w:numFmt w:val="lowerLetter"/>
      <w:lvlText w:val="%2."/>
      <w:lvlJc w:val="left"/>
      <w:pPr>
        <w:ind w:left="3326" w:hanging="360"/>
      </w:pPr>
    </w:lvl>
    <w:lvl w:ilvl="2" w:tplc="0409001B" w:tentative="1">
      <w:start w:val="1"/>
      <w:numFmt w:val="lowerRoman"/>
      <w:lvlText w:val="%3."/>
      <w:lvlJc w:val="right"/>
      <w:pPr>
        <w:ind w:left="4046" w:hanging="180"/>
      </w:pPr>
    </w:lvl>
    <w:lvl w:ilvl="3" w:tplc="0409000F" w:tentative="1">
      <w:start w:val="1"/>
      <w:numFmt w:val="decimal"/>
      <w:lvlText w:val="%4."/>
      <w:lvlJc w:val="left"/>
      <w:pPr>
        <w:ind w:left="4766" w:hanging="360"/>
      </w:pPr>
    </w:lvl>
    <w:lvl w:ilvl="4" w:tplc="04090019" w:tentative="1">
      <w:start w:val="1"/>
      <w:numFmt w:val="lowerLetter"/>
      <w:lvlText w:val="%5."/>
      <w:lvlJc w:val="left"/>
      <w:pPr>
        <w:ind w:left="5486" w:hanging="360"/>
      </w:pPr>
    </w:lvl>
    <w:lvl w:ilvl="5" w:tplc="0409001B" w:tentative="1">
      <w:start w:val="1"/>
      <w:numFmt w:val="lowerRoman"/>
      <w:lvlText w:val="%6."/>
      <w:lvlJc w:val="right"/>
      <w:pPr>
        <w:ind w:left="6206" w:hanging="180"/>
      </w:pPr>
    </w:lvl>
    <w:lvl w:ilvl="6" w:tplc="0409000F" w:tentative="1">
      <w:start w:val="1"/>
      <w:numFmt w:val="decimal"/>
      <w:lvlText w:val="%7."/>
      <w:lvlJc w:val="left"/>
      <w:pPr>
        <w:ind w:left="6926" w:hanging="360"/>
      </w:pPr>
    </w:lvl>
    <w:lvl w:ilvl="7" w:tplc="04090019" w:tentative="1">
      <w:start w:val="1"/>
      <w:numFmt w:val="lowerLetter"/>
      <w:lvlText w:val="%8."/>
      <w:lvlJc w:val="left"/>
      <w:pPr>
        <w:ind w:left="7646" w:hanging="360"/>
      </w:pPr>
    </w:lvl>
    <w:lvl w:ilvl="8" w:tplc="0409001B" w:tentative="1">
      <w:start w:val="1"/>
      <w:numFmt w:val="lowerRoman"/>
      <w:lvlText w:val="%9."/>
      <w:lvlJc w:val="right"/>
      <w:pPr>
        <w:ind w:left="8366" w:hanging="180"/>
      </w:pPr>
    </w:lvl>
  </w:abstractNum>
  <w:abstractNum w:abstractNumId="28" w15:restartNumberingAfterBreak="0">
    <w:nsid w:val="5FCA1A9A"/>
    <w:multiLevelType w:val="hybridMultilevel"/>
    <w:tmpl w:val="71761D2C"/>
    <w:lvl w:ilvl="0" w:tplc="04090017">
      <w:start w:val="1"/>
      <w:numFmt w:val="lowerLetter"/>
      <w:lvlText w:val="%1)"/>
      <w:lvlJc w:val="left"/>
      <w:pPr>
        <w:ind w:left="2880" w:hanging="360"/>
      </w:pPr>
    </w:lvl>
    <w:lvl w:ilvl="1" w:tplc="04090019" w:tentative="1">
      <w:start w:val="1"/>
      <w:numFmt w:val="lowerLetter"/>
      <w:lvlText w:val="%2."/>
      <w:lvlJc w:val="left"/>
      <w:pPr>
        <w:ind w:left="3600" w:hanging="360"/>
      </w:p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 w:tentative="1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29" w15:restartNumberingAfterBreak="0">
    <w:nsid w:val="615F42A4"/>
    <w:multiLevelType w:val="hybridMultilevel"/>
    <w:tmpl w:val="196CB1D4"/>
    <w:lvl w:ilvl="0" w:tplc="656C422C">
      <w:numFmt w:val="bullet"/>
      <w:lvlText w:val="-"/>
      <w:lvlJc w:val="left"/>
      <w:pPr>
        <w:ind w:left="2876" w:hanging="360"/>
      </w:pPr>
      <w:rPr>
        <w:rFonts w:ascii="Arial" w:eastAsia="Calibr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359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1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3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5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7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19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1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36" w:hanging="360"/>
      </w:pPr>
      <w:rPr>
        <w:rFonts w:ascii="Wingdings" w:hAnsi="Wingdings" w:hint="default"/>
      </w:rPr>
    </w:lvl>
  </w:abstractNum>
  <w:abstractNum w:abstractNumId="30" w15:restartNumberingAfterBreak="0">
    <w:nsid w:val="61B11290"/>
    <w:multiLevelType w:val="hybridMultilevel"/>
    <w:tmpl w:val="821C0146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2535142"/>
    <w:multiLevelType w:val="hybridMultilevel"/>
    <w:tmpl w:val="3F6A52E0"/>
    <w:lvl w:ilvl="0" w:tplc="B3D21804">
      <w:start w:val="1"/>
      <w:numFmt w:val="decimal"/>
      <w:lvlText w:val="%1."/>
      <w:lvlJc w:val="left"/>
      <w:pPr>
        <w:ind w:left="26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2900232"/>
    <w:multiLevelType w:val="hybridMultilevel"/>
    <w:tmpl w:val="5E98748A"/>
    <w:lvl w:ilvl="0" w:tplc="A9666036">
      <w:numFmt w:val="bullet"/>
      <w:lvlText w:val="-"/>
      <w:lvlJc w:val="left"/>
      <w:pPr>
        <w:ind w:left="2970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0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730" w:hanging="360"/>
      </w:pPr>
      <w:rPr>
        <w:rFonts w:ascii="Wingdings" w:hAnsi="Wingdings" w:hint="default"/>
      </w:rPr>
    </w:lvl>
  </w:abstractNum>
  <w:abstractNum w:abstractNumId="33" w15:restartNumberingAfterBreak="0">
    <w:nsid w:val="6E877BF4"/>
    <w:multiLevelType w:val="hybridMultilevel"/>
    <w:tmpl w:val="12C43C58"/>
    <w:lvl w:ilvl="0" w:tplc="C3D0A472">
      <w:numFmt w:val="bullet"/>
      <w:lvlText w:val="-"/>
      <w:lvlJc w:val="left"/>
      <w:pPr>
        <w:ind w:left="2970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0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730" w:hanging="360"/>
      </w:pPr>
      <w:rPr>
        <w:rFonts w:ascii="Wingdings" w:hAnsi="Wingdings" w:hint="default"/>
      </w:rPr>
    </w:lvl>
  </w:abstractNum>
  <w:abstractNum w:abstractNumId="34" w15:restartNumberingAfterBreak="0">
    <w:nsid w:val="70BB7721"/>
    <w:multiLevelType w:val="hybridMultilevel"/>
    <w:tmpl w:val="E28E20DE"/>
    <w:lvl w:ilvl="0" w:tplc="ED54795A">
      <w:start w:val="8"/>
      <w:numFmt w:val="decimal"/>
      <w:lvlText w:val="%1."/>
      <w:lvlJc w:val="left"/>
      <w:pPr>
        <w:tabs>
          <w:tab w:val="num" w:pos="2520"/>
        </w:tabs>
        <w:ind w:left="2520" w:hanging="720"/>
      </w:pPr>
      <w:rPr>
        <w:rFonts w:hint="default"/>
        <w:b/>
        <w:i w:val="0"/>
        <w:sz w:val="24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4"/>
  </w:num>
  <w:num w:numId="2">
    <w:abstractNumId w:val="6"/>
  </w:num>
  <w:num w:numId="3">
    <w:abstractNumId w:val="8"/>
  </w:num>
  <w:num w:numId="4">
    <w:abstractNumId w:val="18"/>
  </w:num>
  <w:num w:numId="5">
    <w:abstractNumId w:val="12"/>
  </w:num>
  <w:num w:numId="6">
    <w:abstractNumId w:val="13"/>
  </w:num>
  <w:num w:numId="7">
    <w:abstractNumId w:val="3"/>
  </w:num>
  <w:num w:numId="8">
    <w:abstractNumId w:val="22"/>
  </w:num>
  <w:num w:numId="9">
    <w:abstractNumId w:val="20"/>
  </w:num>
  <w:num w:numId="10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7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34"/>
  </w:num>
  <w:num w:numId="13">
    <w:abstractNumId w:val="7"/>
  </w:num>
  <w:num w:numId="14">
    <w:abstractNumId w:val="9"/>
  </w:num>
  <w:num w:numId="15">
    <w:abstractNumId w:val="2"/>
  </w:num>
  <w:num w:numId="16">
    <w:abstractNumId w:val="30"/>
  </w:num>
  <w:num w:numId="17">
    <w:abstractNumId w:val="4"/>
  </w:num>
  <w:num w:numId="18">
    <w:abstractNumId w:val="21"/>
  </w:num>
  <w:num w:numId="19">
    <w:abstractNumId w:val="1"/>
  </w:num>
  <w:num w:numId="20">
    <w:abstractNumId w:val="19"/>
  </w:num>
  <w:num w:numId="21">
    <w:abstractNumId w:val="31"/>
  </w:num>
  <w:num w:numId="22">
    <w:abstractNumId w:val="10"/>
  </w:num>
  <w:num w:numId="23">
    <w:abstractNumId w:val="33"/>
  </w:num>
  <w:num w:numId="24">
    <w:abstractNumId w:val="26"/>
  </w:num>
  <w:num w:numId="25">
    <w:abstractNumId w:val="5"/>
  </w:num>
  <w:num w:numId="26">
    <w:abstractNumId w:val="32"/>
  </w:num>
  <w:num w:numId="27">
    <w:abstractNumId w:val="11"/>
  </w:num>
  <w:num w:numId="28">
    <w:abstractNumId w:val="16"/>
  </w:num>
  <w:num w:numId="29">
    <w:abstractNumId w:val="28"/>
  </w:num>
  <w:num w:numId="30">
    <w:abstractNumId w:val="29"/>
  </w:num>
  <w:num w:numId="31">
    <w:abstractNumId w:val="0"/>
  </w:num>
  <w:num w:numId="32">
    <w:abstractNumId w:val="27"/>
  </w:num>
  <w:num w:numId="33">
    <w:abstractNumId w:val="25"/>
  </w:num>
  <w:num w:numId="34">
    <w:abstractNumId w:val="15"/>
  </w:num>
  <w:num w:numId="35">
    <w:abstractNumId w:val="23"/>
  </w:num>
  <w:num w:numId="36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0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YytLA0NjE0trQwMzJT0lEKTi0uzszPAykwNq4FAAHA+YQtAAAA"/>
  </w:docVars>
  <w:rsids>
    <w:rsidRoot w:val="00D310D2"/>
    <w:rsid w:val="000004B8"/>
    <w:rsid w:val="00000F66"/>
    <w:rsid w:val="00001989"/>
    <w:rsid w:val="00002A1A"/>
    <w:rsid w:val="0000425C"/>
    <w:rsid w:val="000054F5"/>
    <w:rsid w:val="000104C5"/>
    <w:rsid w:val="0001071E"/>
    <w:rsid w:val="00012B50"/>
    <w:rsid w:val="00014C53"/>
    <w:rsid w:val="00014F19"/>
    <w:rsid w:val="00016BC5"/>
    <w:rsid w:val="00017B7A"/>
    <w:rsid w:val="00017D56"/>
    <w:rsid w:val="000201A1"/>
    <w:rsid w:val="000203AE"/>
    <w:rsid w:val="00020FB0"/>
    <w:rsid w:val="00021609"/>
    <w:rsid w:val="00021AC3"/>
    <w:rsid w:val="000250B2"/>
    <w:rsid w:val="000259C7"/>
    <w:rsid w:val="00025FFA"/>
    <w:rsid w:val="00026342"/>
    <w:rsid w:val="0002758D"/>
    <w:rsid w:val="00030198"/>
    <w:rsid w:val="0003057B"/>
    <w:rsid w:val="00031157"/>
    <w:rsid w:val="00031A93"/>
    <w:rsid w:val="00032CB6"/>
    <w:rsid w:val="00032DCF"/>
    <w:rsid w:val="000334C5"/>
    <w:rsid w:val="00033C00"/>
    <w:rsid w:val="00033DCE"/>
    <w:rsid w:val="00034BBB"/>
    <w:rsid w:val="00035392"/>
    <w:rsid w:val="00035BCD"/>
    <w:rsid w:val="0004172A"/>
    <w:rsid w:val="00043AE8"/>
    <w:rsid w:val="000453BD"/>
    <w:rsid w:val="0004617D"/>
    <w:rsid w:val="0004791A"/>
    <w:rsid w:val="00047BB5"/>
    <w:rsid w:val="00050762"/>
    <w:rsid w:val="00051286"/>
    <w:rsid w:val="0005161B"/>
    <w:rsid w:val="00052790"/>
    <w:rsid w:val="0005305B"/>
    <w:rsid w:val="000530AA"/>
    <w:rsid w:val="00053312"/>
    <w:rsid w:val="00053679"/>
    <w:rsid w:val="00053A1C"/>
    <w:rsid w:val="00054E85"/>
    <w:rsid w:val="00057165"/>
    <w:rsid w:val="00057431"/>
    <w:rsid w:val="00057C41"/>
    <w:rsid w:val="00057DFA"/>
    <w:rsid w:val="000617A3"/>
    <w:rsid w:val="000647DD"/>
    <w:rsid w:val="000649A8"/>
    <w:rsid w:val="000657B6"/>
    <w:rsid w:val="00066C0F"/>
    <w:rsid w:val="000673B2"/>
    <w:rsid w:val="000674F4"/>
    <w:rsid w:val="00067FA1"/>
    <w:rsid w:val="0007118B"/>
    <w:rsid w:val="00071792"/>
    <w:rsid w:val="0007265D"/>
    <w:rsid w:val="00073230"/>
    <w:rsid w:val="00074B11"/>
    <w:rsid w:val="000761AA"/>
    <w:rsid w:val="00076CD6"/>
    <w:rsid w:val="00077678"/>
    <w:rsid w:val="000778C0"/>
    <w:rsid w:val="00080280"/>
    <w:rsid w:val="000810E5"/>
    <w:rsid w:val="00081DE4"/>
    <w:rsid w:val="00082534"/>
    <w:rsid w:val="00082E14"/>
    <w:rsid w:val="00083F06"/>
    <w:rsid w:val="000862AA"/>
    <w:rsid w:val="0008631F"/>
    <w:rsid w:val="000865F2"/>
    <w:rsid w:val="000873F8"/>
    <w:rsid w:val="00087BA7"/>
    <w:rsid w:val="00090102"/>
    <w:rsid w:val="00090B8A"/>
    <w:rsid w:val="00091BA2"/>
    <w:rsid w:val="00092F19"/>
    <w:rsid w:val="000931E8"/>
    <w:rsid w:val="000958A0"/>
    <w:rsid w:val="0009687B"/>
    <w:rsid w:val="00097602"/>
    <w:rsid w:val="00097AAB"/>
    <w:rsid w:val="00097AD3"/>
    <w:rsid w:val="000A03B6"/>
    <w:rsid w:val="000A06AE"/>
    <w:rsid w:val="000A1647"/>
    <w:rsid w:val="000A279A"/>
    <w:rsid w:val="000A28E6"/>
    <w:rsid w:val="000A2CD3"/>
    <w:rsid w:val="000A3F4F"/>
    <w:rsid w:val="000A41A4"/>
    <w:rsid w:val="000A46C4"/>
    <w:rsid w:val="000A517A"/>
    <w:rsid w:val="000A55CE"/>
    <w:rsid w:val="000A57E0"/>
    <w:rsid w:val="000A58BB"/>
    <w:rsid w:val="000A5FF1"/>
    <w:rsid w:val="000A6EFF"/>
    <w:rsid w:val="000B0079"/>
    <w:rsid w:val="000B019C"/>
    <w:rsid w:val="000B01D5"/>
    <w:rsid w:val="000B02F2"/>
    <w:rsid w:val="000B04A5"/>
    <w:rsid w:val="000B1357"/>
    <w:rsid w:val="000B23CF"/>
    <w:rsid w:val="000B3C35"/>
    <w:rsid w:val="000B3EA4"/>
    <w:rsid w:val="000B4E13"/>
    <w:rsid w:val="000B5F9E"/>
    <w:rsid w:val="000B6598"/>
    <w:rsid w:val="000B68CF"/>
    <w:rsid w:val="000B698E"/>
    <w:rsid w:val="000B713B"/>
    <w:rsid w:val="000B7298"/>
    <w:rsid w:val="000B73A8"/>
    <w:rsid w:val="000B73B1"/>
    <w:rsid w:val="000C00EB"/>
    <w:rsid w:val="000C0511"/>
    <w:rsid w:val="000C1025"/>
    <w:rsid w:val="000C180C"/>
    <w:rsid w:val="000C24D1"/>
    <w:rsid w:val="000C2673"/>
    <w:rsid w:val="000C2A2A"/>
    <w:rsid w:val="000C2ECE"/>
    <w:rsid w:val="000C31A9"/>
    <w:rsid w:val="000C41D7"/>
    <w:rsid w:val="000C4C71"/>
    <w:rsid w:val="000C5496"/>
    <w:rsid w:val="000C6733"/>
    <w:rsid w:val="000C6DC3"/>
    <w:rsid w:val="000C7615"/>
    <w:rsid w:val="000D103A"/>
    <w:rsid w:val="000D318B"/>
    <w:rsid w:val="000D4EEE"/>
    <w:rsid w:val="000D5668"/>
    <w:rsid w:val="000D7111"/>
    <w:rsid w:val="000E4304"/>
    <w:rsid w:val="000E4DEC"/>
    <w:rsid w:val="000E53DA"/>
    <w:rsid w:val="000E5B55"/>
    <w:rsid w:val="000E72A3"/>
    <w:rsid w:val="000E7AEB"/>
    <w:rsid w:val="000F14A2"/>
    <w:rsid w:val="000F20EC"/>
    <w:rsid w:val="000F23FC"/>
    <w:rsid w:val="000F29AC"/>
    <w:rsid w:val="000F3BA0"/>
    <w:rsid w:val="000F4C64"/>
    <w:rsid w:val="000F69DF"/>
    <w:rsid w:val="000F6B43"/>
    <w:rsid w:val="000F7843"/>
    <w:rsid w:val="000F7A68"/>
    <w:rsid w:val="00100028"/>
    <w:rsid w:val="001004BB"/>
    <w:rsid w:val="00100E8F"/>
    <w:rsid w:val="00101A83"/>
    <w:rsid w:val="00101ABF"/>
    <w:rsid w:val="00101F8F"/>
    <w:rsid w:val="001031B7"/>
    <w:rsid w:val="00104E1C"/>
    <w:rsid w:val="00105CEB"/>
    <w:rsid w:val="00106947"/>
    <w:rsid w:val="00107204"/>
    <w:rsid w:val="001079BF"/>
    <w:rsid w:val="00111037"/>
    <w:rsid w:val="001117EE"/>
    <w:rsid w:val="00111BEB"/>
    <w:rsid w:val="00113472"/>
    <w:rsid w:val="00115303"/>
    <w:rsid w:val="001153D3"/>
    <w:rsid w:val="001158C8"/>
    <w:rsid w:val="001164F9"/>
    <w:rsid w:val="00116D6F"/>
    <w:rsid w:val="00117601"/>
    <w:rsid w:val="00117E1A"/>
    <w:rsid w:val="001206BD"/>
    <w:rsid w:val="00120826"/>
    <w:rsid w:val="00123861"/>
    <w:rsid w:val="001258BA"/>
    <w:rsid w:val="00126BEA"/>
    <w:rsid w:val="001270F2"/>
    <w:rsid w:val="00130D9F"/>
    <w:rsid w:val="00131C40"/>
    <w:rsid w:val="00134760"/>
    <w:rsid w:val="00134B0E"/>
    <w:rsid w:val="00134B5C"/>
    <w:rsid w:val="001354B9"/>
    <w:rsid w:val="001360C9"/>
    <w:rsid w:val="00136FB5"/>
    <w:rsid w:val="00140ACB"/>
    <w:rsid w:val="0014386F"/>
    <w:rsid w:val="0014391E"/>
    <w:rsid w:val="00143F58"/>
    <w:rsid w:val="001446F7"/>
    <w:rsid w:val="00144F59"/>
    <w:rsid w:val="00145C6C"/>
    <w:rsid w:val="00146217"/>
    <w:rsid w:val="00146A2C"/>
    <w:rsid w:val="00146AF0"/>
    <w:rsid w:val="00151EEB"/>
    <w:rsid w:val="0015307F"/>
    <w:rsid w:val="0015474C"/>
    <w:rsid w:val="00154B59"/>
    <w:rsid w:val="00155D43"/>
    <w:rsid w:val="00155EB8"/>
    <w:rsid w:val="00156E50"/>
    <w:rsid w:val="00157691"/>
    <w:rsid w:val="00157C59"/>
    <w:rsid w:val="00160945"/>
    <w:rsid w:val="00162264"/>
    <w:rsid w:val="00163673"/>
    <w:rsid w:val="00163BDD"/>
    <w:rsid w:val="00164C0B"/>
    <w:rsid w:val="0016586B"/>
    <w:rsid w:val="00172719"/>
    <w:rsid w:val="00172DBF"/>
    <w:rsid w:val="00173802"/>
    <w:rsid w:val="00173D1C"/>
    <w:rsid w:val="001749EA"/>
    <w:rsid w:val="00175C5A"/>
    <w:rsid w:val="00175EF0"/>
    <w:rsid w:val="00176410"/>
    <w:rsid w:val="00180E23"/>
    <w:rsid w:val="0018172C"/>
    <w:rsid w:val="00181A44"/>
    <w:rsid w:val="00181E1A"/>
    <w:rsid w:val="00182933"/>
    <w:rsid w:val="001831DB"/>
    <w:rsid w:val="0018351F"/>
    <w:rsid w:val="00183FFB"/>
    <w:rsid w:val="00185509"/>
    <w:rsid w:val="00185A13"/>
    <w:rsid w:val="0018724E"/>
    <w:rsid w:val="00187467"/>
    <w:rsid w:val="001876C3"/>
    <w:rsid w:val="001879C1"/>
    <w:rsid w:val="00191021"/>
    <w:rsid w:val="0019151F"/>
    <w:rsid w:val="0019155D"/>
    <w:rsid w:val="00191C52"/>
    <w:rsid w:val="0019312A"/>
    <w:rsid w:val="0019316A"/>
    <w:rsid w:val="001934B5"/>
    <w:rsid w:val="00194511"/>
    <w:rsid w:val="0019526E"/>
    <w:rsid w:val="00195B20"/>
    <w:rsid w:val="00196040"/>
    <w:rsid w:val="00196E5C"/>
    <w:rsid w:val="00197400"/>
    <w:rsid w:val="001978A4"/>
    <w:rsid w:val="001A00F7"/>
    <w:rsid w:val="001A0ADB"/>
    <w:rsid w:val="001A1EA0"/>
    <w:rsid w:val="001A3289"/>
    <w:rsid w:val="001A3661"/>
    <w:rsid w:val="001A4075"/>
    <w:rsid w:val="001A427D"/>
    <w:rsid w:val="001A4529"/>
    <w:rsid w:val="001A46B4"/>
    <w:rsid w:val="001A4B80"/>
    <w:rsid w:val="001B0357"/>
    <w:rsid w:val="001B0A70"/>
    <w:rsid w:val="001B1087"/>
    <w:rsid w:val="001B133D"/>
    <w:rsid w:val="001B209C"/>
    <w:rsid w:val="001B2134"/>
    <w:rsid w:val="001B32D3"/>
    <w:rsid w:val="001B33DD"/>
    <w:rsid w:val="001B3D92"/>
    <w:rsid w:val="001B4B3E"/>
    <w:rsid w:val="001B7641"/>
    <w:rsid w:val="001B76A2"/>
    <w:rsid w:val="001B7936"/>
    <w:rsid w:val="001C0B45"/>
    <w:rsid w:val="001C3644"/>
    <w:rsid w:val="001C3C78"/>
    <w:rsid w:val="001C3DEE"/>
    <w:rsid w:val="001C42E9"/>
    <w:rsid w:val="001C6D09"/>
    <w:rsid w:val="001C6E03"/>
    <w:rsid w:val="001C7FB0"/>
    <w:rsid w:val="001D02BE"/>
    <w:rsid w:val="001D0FAC"/>
    <w:rsid w:val="001D1B40"/>
    <w:rsid w:val="001D3CB3"/>
    <w:rsid w:val="001D43B6"/>
    <w:rsid w:val="001D4871"/>
    <w:rsid w:val="001D56BC"/>
    <w:rsid w:val="001D73BF"/>
    <w:rsid w:val="001D7B03"/>
    <w:rsid w:val="001E0092"/>
    <w:rsid w:val="001E11FC"/>
    <w:rsid w:val="001E12E3"/>
    <w:rsid w:val="001E2A6F"/>
    <w:rsid w:val="001E2BE6"/>
    <w:rsid w:val="001E2C0C"/>
    <w:rsid w:val="001E5255"/>
    <w:rsid w:val="001E5460"/>
    <w:rsid w:val="001E5816"/>
    <w:rsid w:val="001E58F5"/>
    <w:rsid w:val="001E5C26"/>
    <w:rsid w:val="001E685E"/>
    <w:rsid w:val="001E700C"/>
    <w:rsid w:val="001E73CE"/>
    <w:rsid w:val="001E7AD1"/>
    <w:rsid w:val="001F0DDB"/>
    <w:rsid w:val="001F44C3"/>
    <w:rsid w:val="001F5AFA"/>
    <w:rsid w:val="001F5F01"/>
    <w:rsid w:val="001F6676"/>
    <w:rsid w:val="001F7499"/>
    <w:rsid w:val="001F7F45"/>
    <w:rsid w:val="00200DAB"/>
    <w:rsid w:val="00201324"/>
    <w:rsid w:val="00201DAD"/>
    <w:rsid w:val="00201E49"/>
    <w:rsid w:val="002023F1"/>
    <w:rsid w:val="00203291"/>
    <w:rsid w:val="002043D9"/>
    <w:rsid w:val="00204AD9"/>
    <w:rsid w:val="00205457"/>
    <w:rsid w:val="00205D42"/>
    <w:rsid w:val="00205FE4"/>
    <w:rsid w:val="0020652F"/>
    <w:rsid w:val="00206D14"/>
    <w:rsid w:val="0021102F"/>
    <w:rsid w:val="00211845"/>
    <w:rsid w:val="002131D7"/>
    <w:rsid w:val="00213547"/>
    <w:rsid w:val="002135E7"/>
    <w:rsid w:val="002136BB"/>
    <w:rsid w:val="00213BC7"/>
    <w:rsid w:val="00213D6E"/>
    <w:rsid w:val="0021512E"/>
    <w:rsid w:val="00217276"/>
    <w:rsid w:val="00217F14"/>
    <w:rsid w:val="002203F5"/>
    <w:rsid w:val="0022050F"/>
    <w:rsid w:val="00220B1B"/>
    <w:rsid w:val="002210CD"/>
    <w:rsid w:val="00221AEB"/>
    <w:rsid w:val="00221E74"/>
    <w:rsid w:val="00222186"/>
    <w:rsid w:val="002237A0"/>
    <w:rsid w:val="00223E36"/>
    <w:rsid w:val="00223EAC"/>
    <w:rsid w:val="00226CB4"/>
    <w:rsid w:val="00227337"/>
    <w:rsid w:val="00227796"/>
    <w:rsid w:val="00230E26"/>
    <w:rsid w:val="00231A2E"/>
    <w:rsid w:val="00231AA4"/>
    <w:rsid w:val="00232149"/>
    <w:rsid w:val="00232352"/>
    <w:rsid w:val="002329E7"/>
    <w:rsid w:val="00232CF9"/>
    <w:rsid w:val="002332EB"/>
    <w:rsid w:val="00233393"/>
    <w:rsid w:val="00236043"/>
    <w:rsid w:val="0024100F"/>
    <w:rsid w:val="0024151B"/>
    <w:rsid w:val="00241BDF"/>
    <w:rsid w:val="00241C0D"/>
    <w:rsid w:val="00241FB3"/>
    <w:rsid w:val="00242915"/>
    <w:rsid w:val="00243903"/>
    <w:rsid w:val="00244842"/>
    <w:rsid w:val="00246AA1"/>
    <w:rsid w:val="002503FD"/>
    <w:rsid w:val="00250C78"/>
    <w:rsid w:val="00251541"/>
    <w:rsid w:val="00251E4F"/>
    <w:rsid w:val="0025231D"/>
    <w:rsid w:val="00252413"/>
    <w:rsid w:val="00252DC3"/>
    <w:rsid w:val="002536DF"/>
    <w:rsid w:val="00254E30"/>
    <w:rsid w:val="00254EB9"/>
    <w:rsid w:val="00255398"/>
    <w:rsid w:val="00255647"/>
    <w:rsid w:val="0025609B"/>
    <w:rsid w:val="0025675A"/>
    <w:rsid w:val="002601D1"/>
    <w:rsid w:val="00261114"/>
    <w:rsid w:val="002616B0"/>
    <w:rsid w:val="00261C1F"/>
    <w:rsid w:val="0026232D"/>
    <w:rsid w:val="00263D8A"/>
    <w:rsid w:val="00264374"/>
    <w:rsid w:val="002659BF"/>
    <w:rsid w:val="00265E35"/>
    <w:rsid w:val="00265F8B"/>
    <w:rsid w:val="00270D75"/>
    <w:rsid w:val="00270F9E"/>
    <w:rsid w:val="002718DC"/>
    <w:rsid w:val="002722EF"/>
    <w:rsid w:val="00272C01"/>
    <w:rsid w:val="00273C3A"/>
    <w:rsid w:val="00273E84"/>
    <w:rsid w:val="002745B3"/>
    <w:rsid w:val="00274A56"/>
    <w:rsid w:val="0027505A"/>
    <w:rsid w:val="002752F6"/>
    <w:rsid w:val="00275F36"/>
    <w:rsid w:val="00276DCC"/>
    <w:rsid w:val="0027730B"/>
    <w:rsid w:val="00277EE4"/>
    <w:rsid w:val="00280A7A"/>
    <w:rsid w:val="00280CA7"/>
    <w:rsid w:val="0028258C"/>
    <w:rsid w:val="00282C45"/>
    <w:rsid w:val="0028420D"/>
    <w:rsid w:val="0028496D"/>
    <w:rsid w:val="00285217"/>
    <w:rsid w:val="00285A3F"/>
    <w:rsid w:val="00286128"/>
    <w:rsid w:val="0028766E"/>
    <w:rsid w:val="00287A8D"/>
    <w:rsid w:val="002914AD"/>
    <w:rsid w:val="0029176E"/>
    <w:rsid w:val="00293840"/>
    <w:rsid w:val="00293B9D"/>
    <w:rsid w:val="00294AE3"/>
    <w:rsid w:val="00294DE0"/>
    <w:rsid w:val="002952C4"/>
    <w:rsid w:val="002961CD"/>
    <w:rsid w:val="00296F85"/>
    <w:rsid w:val="00297F74"/>
    <w:rsid w:val="002A07A9"/>
    <w:rsid w:val="002A3A9E"/>
    <w:rsid w:val="002A41F8"/>
    <w:rsid w:val="002A42DE"/>
    <w:rsid w:val="002A4404"/>
    <w:rsid w:val="002A4425"/>
    <w:rsid w:val="002A45F8"/>
    <w:rsid w:val="002A4D4C"/>
    <w:rsid w:val="002A644A"/>
    <w:rsid w:val="002A697C"/>
    <w:rsid w:val="002A6AC1"/>
    <w:rsid w:val="002A763F"/>
    <w:rsid w:val="002B0071"/>
    <w:rsid w:val="002B02D2"/>
    <w:rsid w:val="002B05F1"/>
    <w:rsid w:val="002B0869"/>
    <w:rsid w:val="002B098A"/>
    <w:rsid w:val="002B10B2"/>
    <w:rsid w:val="002B10E1"/>
    <w:rsid w:val="002B211F"/>
    <w:rsid w:val="002B3031"/>
    <w:rsid w:val="002B3D19"/>
    <w:rsid w:val="002B41F3"/>
    <w:rsid w:val="002B4995"/>
    <w:rsid w:val="002B571E"/>
    <w:rsid w:val="002B5F97"/>
    <w:rsid w:val="002B5FFE"/>
    <w:rsid w:val="002B65A3"/>
    <w:rsid w:val="002B705E"/>
    <w:rsid w:val="002B7C1E"/>
    <w:rsid w:val="002C043F"/>
    <w:rsid w:val="002C0C5E"/>
    <w:rsid w:val="002C0DC5"/>
    <w:rsid w:val="002C1184"/>
    <w:rsid w:val="002C21F5"/>
    <w:rsid w:val="002C28DE"/>
    <w:rsid w:val="002C2D12"/>
    <w:rsid w:val="002C42E1"/>
    <w:rsid w:val="002C4F8A"/>
    <w:rsid w:val="002C72A4"/>
    <w:rsid w:val="002D0F2D"/>
    <w:rsid w:val="002D14D4"/>
    <w:rsid w:val="002D1674"/>
    <w:rsid w:val="002D2FDD"/>
    <w:rsid w:val="002D3900"/>
    <w:rsid w:val="002D3BA0"/>
    <w:rsid w:val="002D4715"/>
    <w:rsid w:val="002D4AF6"/>
    <w:rsid w:val="002D537B"/>
    <w:rsid w:val="002D5BB7"/>
    <w:rsid w:val="002D7635"/>
    <w:rsid w:val="002E085D"/>
    <w:rsid w:val="002E1689"/>
    <w:rsid w:val="002E57E4"/>
    <w:rsid w:val="002E5A56"/>
    <w:rsid w:val="002E5B6B"/>
    <w:rsid w:val="002F022A"/>
    <w:rsid w:val="002F0F43"/>
    <w:rsid w:val="002F3149"/>
    <w:rsid w:val="002F437D"/>
    <w:rsid w:val="002F55E4"/>
    <w:rsid w:val="002F69C4"/>
    <w:rsid w:val="00300291"/>
    <w:rsid w:val="003007E5"/>
    <w:rsid w:val="0030137B"/>
    <w:rsid w:val="00301696"/>
    <w:rsid w:val="00301ACD"/>
    <w:rsid w:val="00301B9B"/>
    <w:rsid w:val="003027C6"/>
    <w:rsid w:val="0030288B"/>
    <w:rsid w:val="00304599"/>
    <w:rsid w:val="00304672"/>
    <w:rsid w:val="00305869"/>
    <w:rsid w:val="00305906"/>
    <w:rsid w:val="00305966"/>
    <w:rsid w:val="0030670C"/>
    <w:rsid w:val="0030746E"/>
    <w:rsid w:val="00311BA8"/>
    <w:rsid w:val="00312ACE"/>
    <w:rsid w:val="00313D8C"/>
    <w:rsid w:val="00313EB2"/>
    <w:rsid w:val="003143CA"/>
    <w:rsid w:val="00314492"/>
    <w:rsid w:val="003151FB"/>
    <w:rsid w:val="0031660E"/>
    <w:rsid w:val="0031761A"/>
    <w:rsid w:val="003222C0"/>
    <w:rsid w:val="00323266"/>
    <w:rsid w:val="00324ED7"/>
    <w:rsid w:val="00325246"/>
    <w:rsid w:val="00326287"/>
    <w:rsid w:val="003264CE"/>
    <w:rsid w:val="00326E15"/>
    <w:rsid w:val="00327295"/>
    <w:rsid w:val="0032749F"/>
    <w:rsid w:val="003274DB"/>
    <w:rsid w:val="003276AF"/>
    <w:rsid w:val="00327B9E"/>
    <w:rsid w:val="00330989"/>
    <w:rsid w:val="003317D8"/>
    <w:rsid w:val="00331EDD"/>
    <w:rsid w:val="00332F5D"/>
    <w:rsid w:val="00333B12"/>
    <w:rsid w:val="00334001"/>
    <w:rsid w:val="00334FC9"/>
    <w:rsid w:val="0033550B"/>
    <w:rsid w:val="00336F4A"/>
    <w:rsid w:val="00337AD4"/>
    <w:rsid w:val="00340249"/>
    <w:rsid w:val="00341FE7"/>
    <w:rsid w:val="0034300A"/>
    <w:rsid w:val="003437BD"/>
    <w:rsid w:val="0034455E"/>
    <w:rsid w:val="00344EF8"/>
    <w:rsid w:val="0034551D"/>
    <w:rsid w:val="00345610"/>
    <w:rsid w:val="00345D6F"/>
    <w:rsid w:val="003464EC"/>
    <w:rsid w:val="00346BF8"/>
    <w:rsid w:val="00347413"/>
    <w:rsid w:val="00351FDE"/>
    <w:rsid w:val="00352499"/>
    <w:rsid w:val="00353C90"/>
    <w:rsid w:val="00353D17"/>
    <w:rsid w:val="003556E4"/>
    <w:rsid w:val="00355D7C"/>
    <w:rsid w:val="00355E5C"/>
    <w:rsid w:val="00356BFA"/>
    <w:rsid w:val="00360302"/>
    <w:rsid w:val="003617CE"/>
    <w:rsid w:val="00361A79"/>
    <w:rsid w:val="00361F27"/>
    <w:rsid w:val="00362B5A"/>
    <w:rsid w:val="00364D89"/>
    <w:rsid w:val="00365ED0"/>
    <w:rsid w:val="003661BE"/>
    <w:rsid w:val="00370C8F"/>
    <w:rsid w:val="00370F56"/>
    <w:rsid w:val="00371F39"/>
    <w:rsid w:val="00372B25"/>
    <w:rsid w:val="00372ED0"/>
    <w:rsid w:val="00374DCC"/>
    <w:rsid w:val="0037588D"/>
    <w:rsid w:val="0037664E"/>
    <w:rsid w:val="00376764"/>
    <w:rsid w:val="00380658"/>
    <w:rsid w:val="0038160E"/>
    <w:rsid w:val="003821C3"/>
    <w:rsid w:val="003829B5"/>
    <w:rsid w:val="00382CF0"/>
    <w:rsid w:val="00383276"/>
    <w:rsid w:val="00384880"/>
    <w:rsid w:val="00385694"/>
    <w:rsid w:val="003872D3"/>
    <w:rsid w:val="003878F8"/>
    <w:rsid w:val="0038798F"/>
    <w:rsid w:val="003902CD"/>
    <w:rsid w:val="003903B6"/>
    <w:rsid w:val="003904F0"/>
    <w:rsid w:val="00390FF2"/>
    <w:rsid w:val="00391B4F"/>
    <w:rsid w:val="00391FAC"/>
    <w:rsid w:val="003937C5"/>
    <w:rsid w:val="00393E70"/>
    <w:rsid w:val="003951F9"/>
    <w:rsid w:val="00395278"/>
    <w:rsid w:val="00395DE1"/>
    <w:rsid w:val="003976BC"/>
    <w:rsid w:val="003A09BD"/>
    <w:rsid w:val="003A11A4"/>
    <w:rsid w:val="003A20CF"/>
    <w:rsid w:val="003A2242"/>
    <w:rsid w:val="003A3438"/>
    <w:rsid w:val="003A3819"/>
    <w:rsid w:val="003A4794"/>
    <w:rsid w:val="003A49B3"/>
    <w:rsid w:val="003A51F4"/>
    <w:rsid w:val="003A7597"/>
    <w:rsid w:val="003B181D"/>
    <w:rsid w:val="003B1EA3"/>
    <w:rsid w:val="003B3B05"/>
    <w:rsid w:val="003B45FD"/>
    <w:rsid w:val="003B49CC"/>
    <w:rsid w:val="003B4EAC"/>
    <w:rsid w:val="003B4EC5"/>
    <w:rsid w:val="003B64E6"/>
    <w:rsid w:val="003B79C4"/>
    <w:rsid w:val="003C0BAA"/>
    <w:rsid w:val="003C1270"/>
    <w:rsid w:val="003C29B0"/>
    <w:rsid w:val="003C561E"/>
    <w:rsid w:val="003C6891"/>
    <w:rsid w:val="003C7CBA"/>
    <w:rsid w:val="003C7E1E"/>
    <w:rsid w:val="003D004F"/>
    <w:rsid w:val="003D07D2"/>
    <w:rsid w:val="003D0A7F"/>
    <w:rsid w:val="003D0B63"/>
    <w:rsid w:val="003D159F"/>
    <w:rsid w:val="003D15B2"/>
    <w:rsid w:val="003D1DD7"/>
    <w:rsid w:val="003D2EFD"/>
    <w:rsid w:val="003D330D"/>
    <w:rsid w:val="003D4676"/>
    <w:rsid w:val="003D47F0"/>
    <w:rsid w:val="003D5DC3"/>
    <w:rsid w:val="003D620D"/>
    <w:rsid w:val="003E0123"/>
    <w:rsid w:val="003E0F3F"/>
    <w:rsid w:val="003E1561"/>
    <w:rsid w:val="003E23D9"/>
    <w:rsid w:val="003E3D8C"/>
    <w:rsid w:val="003E3DE7"/>
    <w:rsid w:val="003E444D"/>
    <w:rsid w:val="003E752A"/>
    <w:rsid w:val="003E7CB1"/>
    <w:rsid w:val="003F0BFC"/>
    <w:rsid w:val="003F0CE9"/>
    <w:rsid w:val="003F15E0"/>
    <w:rsid w:val="003F1B94"/>
    <w:rsid w:val="003F1C20"/>
    <w:rsid w:val="003F2933"/>
    <w:rsid w:val="003F303D"/>
    <w:rsid w:val="003F45D9"/>
    <w:rsid w:val="003F45DA"/>
    <w:rsid w:val="003F63A1"/>
    <w:rsid w:val="003F687F"/>
    <w:rsid w:val="003F772C"/>
    <w:rsid w:val="00401B50"/>
    <w:rsid w:val="004030F9"/>
    <w:rsid w:val="00403680"/>
    <w:rsid w:val="00404DEE"/>
    <w:rsid w:val="00406919"/>
    <w:rsid w:val="004104AA"/>
    <w:rsid w:val="00410D44"/>
    <w:rsid w:val="00412597"/>
    <w:rsid w:val="0041261A"/>
    <w:rsid w:val="00412EDF"/>
    <w:rsid w:val="00414915"/>
    <w:rsid w:val="004159FD"/>
    <w:rsid w:val="00416C08"/>
    <w:rsid w:val="0041779E"/>
    <w:rsid w:val="00420A05"/>
    <w:rsid w:val="00420ABF"/>
    <w:rsid w:val="00420DC6"/>
    <w:rsid w:val="00421200"/>
    <w:rsid w:val="00421E7C"/>
    <w:rsid w:val="004230D4"/>
    <w:rsid w:val="004230F6"/>
    <w:rsid w:val="0042313A"/>
    <w:rsid w:val="00423797"/>
    <w:rsid w:val="00423B63"/>
    <w:rsid w:val="00424194"/>
    <w:rsid w:val="00424719"/>
    <w:rsid w:val="00426435"/>
    <w:rsid w:val="00427CC1"/>
    <w:rsid w:val="00427FD4"/>
    <w:rsid w:val="004300DA"/>
    <w:rsid w:val="00431120"/>
    <w:rsid w:val="004313EC"/>
    <w:rsid w:val="00431954"/>
    <w:rsid w:val="004319EA"/>
    <w:rsid w:val="00431BD8"/>
    <w:rsid w:val="00431BE4"/>
    <w:rsid w:val="00433017"/>
    <w:rsid w:val="004365D8"/>
    <w:rsid w:val="00437382"/>
    <w:rsid w:val="00437A36"/>
    <w:rsid w:val="00440EA2"/>
    <w:rsid w:val="00440ED3"/>
    <w:rsid w:val="004410D3"/>
    <w:rsid w:val="004410E5"/>
    <w:rsid w:val="00441B8C"/>
    <w:rsid w:val="0044294C"/>
    <w:rsid w:val="00442E17"/>
    <w:rsid w:val="00443CD0"/>
    <w:rsid w:val="0044458F"/>
    <w:rsid w:val="004445E2"/>
    <w:rsid w:val="00445423"/>
    <w:rsid w:val="00445764"/>
    <w:rsid w:val="0044622E"/>
    <w:rsid w:val="00446932"/>
    <w:rsid w:val="00446BE5"/>
    <w:rsid w:val="00446DD9"/>
    <w:rsid w:val="00450415"/>
    <w:rsid w:val="00451159"/>
    <w:rsid w:val="004517FC"/>
    <w:rsid w:val="00452046"/>
    <w:rsid w:val="00452756"/>
    <w:rsid w:val="00452FF3"/>
    <w:rsid w:val="004535F3"/>
    <w:rsid w:val="0045390E"/>
    <w:rsid w:val="00453937"/>
    <w:rsid w:val="00453FB2"/>
    <w:rsid w:val="004541EC"/>
    <w:rsid w:val="004547C8"/>
    <w:rsid w:val="00454C95"/>
    <w:rsid w:val="00454F7B"/>
    <w:rsid w:val="00455133"/>
    <w:rsid w:val="004559FD"/>
    <w:rsid w:val="00455F01"/>
    <w:rsid w:val="004573CC"/>
    <w:rsid w:val="00460126"/>
    <w:rsid w:val="004605AC"/>
    <w:rsid w:val="004614A2"/>
    <w:rsid w:val="004615E6"/>
    <w:rsid w:val="00461E0E"/>
    <w:rsid w:val="00461E45"/>
    <w:rsid w:val="00463A85"/>
    <w:rsid w:val="00463BE1"/>
    <w:rsid w:val="004642D0"/>
    <w:rsid w:val="004663DE"/>
    <w:rsid w:val="00466B35"/>
    <w:rsid w:val="00470484"/>
    <w:rsid w:val="00472402"/>
    <w:rsid w:val="00473B2D"/>
    <w:rsid w:val="00473BB9"/>
    <w:rsid w:val="00473C53"/>
    <w:rsid w:val="00474BD0"/>
    <w:rsid w:val="00474F0C"/>
    <w:rsid w:val="00475006"/>
    <w:rsid w:val="00475554"/>
    <w:rsid w:val="00475A81"/>
    <w:rsid w:val="00475DF9"/>
    <w:rsid w:val="00476337"/>
    <w:rsid w:val="00477248"/>
    <w:rsid w:val="00480CDA"/>
    <w:rsid w:val="00481489"/>
    <w:rsid w:val="00481C2C"/>
    <w:rsid w:val="00483299"/>
    <w:rsid w:val="004836AC"/>
    <w:rsid w:val="0048452E"/>
    <w:rsid w:val="00484FEA"/>
    <w:rsid w:val="00486BB7"/>
    <w:rsid w:val="00486E14"/>
    <w:rsid w:val="0048723B"/>
    <w:rsid w:val="00487BF4"/>
    <w:rsid w:val="00487DB2"/>
    <w:rsid w:val="0049090B"/>
    <w:rsid w:val="00490A9E"/>
    <w:rsid w:val="00491CFE"/>
    <w:rsid w:val="00492681"/>
    <w:rsid w:val="004940B5"/>
    <w:rsid w:val="00494A03"/>
    <w:rsid w:val="0049504C"/>
    <w:rsid w:val="00495543"/>
    <w:rsid w:val="00495884"/>
    <w:rsid w:val="004966B0"/>
    <w:rsid w:val="004979C5"/>
    <w:rsid w:val="00497E57"/>
    <w:rsid w:val="004A0F10"/>
    <w:rsid w:val="004A1F9C"/>
    <w:rsid w:val="004A2636"/>
    <w:rsid w:val="004A3AC1"/>
    <w:rsid w:val="004A52FB"/>
    <w:rsid w:val="004A6549"/>
    <w:rsid w:val="004A6BB3"/>
    <w:rsid w:val="004A6EE1"/>
    <w:rsid w:val="004A7D0C"/>
    <w:rsid w:val="004B1527"/>
    <w:rsid w:val="004B17FA"/>
    <w:rsid w:val="004B18AE"/>
    <w:rsid w:val="004B2BBD"/>
    <w:rsid w:val="004B2C06"/>
    <w:rsid w:val="004B3222"/>
    <w:rsid w:val="004B370D"/>
    <w:rsid w:val="004B3E87"/>
    <w:rsid w:val="004B42F7"/>
    <w:rsid w:val="004B4741"/>
    <w:rsid w:val="004B4F7A"/>
    <w:rsid w:val="004B634F"/>
    <w:rsid w:val="004B662E"/>
    <w:rsid w:val="004B767C"/>
    <w:rsid w:val="004C051E"/>
    <w:rsid w:val="004C0AFA"/>
    <w:rsid w:val="004C213D"/>
    <w:rsid w:val="004C2502"/>
    <w:rsid w:val="004C3064"/>
    <w:rsid w:val="004C431D"/>
    <w:rsid w:val="004C59FE"/>
    <w:rsid w:val="004C6EF2"/>
    <w:rsid w:val="004D02CE"/>
    <w:rsid w:val="004D0364"/>
    <w:rsid w:val="004D08A8"/>
    <w:rsid w:val="004D0AC3"/>
    <w:rsid w:val="004D0D6F"/>
    <w:rsid w:val="004D253B"/>
    <w:rsid w:val="004D3A8C"/>
    <w:rsid w:val="004D403F"/>
    <w:rsid w:val="004D439F"/>
    <w:rsid w:val="004D528C"/>
    <w:rsid w:val="004D56DD"/>
    <w:rsid w:val="004D58D3"/>
    <w:rsid w:val="004D6770"/>
    <w:rsid w:val="004D6D16"/>
    <w:rsid w:val="004E0F8B"/>
    <w:rsid w:val="004E113D"/>
    <w:rsid w:val="004E1878"/>
    <w:rsid w:val="004E198B"/>
    <w:rsid w:val="004E1D86"/>
    <w:rsid w:val="004E214A"/>
    <w:rsid w:val="004E2386"/>
    <w:rsid w:val="004E2A35"/>
    <w:rsid w:val="004E5402"/>
    <w:rsid w:val="004E5734"/>
    <w:rsid w:val="004E66CE"/>
    <w:rsid w:val="004E6823"/>
    <w:rsid w:val="004E7C42"/>
    <w:rsid w:val="004E7F8C"/>
    <w:rsid w:val="004F0E21"/>
    <w:rsid w:val="004F19E5"/>
    <w:rsid w:val="004F2549"/>
    <w:rsid w:val="004F29AA"/>
    <w:rsid w:val="004F3597"/>
    <w:rsid w:val="004F4194"/>
    <w:rsid w:val="004F57E1"/>
    <w:rsid w:val="004F637A"/>
    <w:rsid w:val="004F7850"/>
    <w:rsid w:val="00500EBA"/>
    <w:rsid w:val="005031E2"/>
    <w:rsid w:val="0050555B"/>
    <w:rsid w:val="005059CC"/>
    <w:rsid w:val="00505E2F"/>
    <w:rsid w:val="00505E81"/>
    <w:rsid w:val="005076A7"/>
    <w:rsid w:val="00507864"/>
    <w:rsid w:val="00507D8B"/>
    <w:rsid w:val="00511AB6"/>
    <w:rsid w:val="005121A4"/>
    <w:rsid w:val="00512687"/>
    <w:rsid w:val="005141FD"/>
    <w:rsid w:val="00514969"/>
    <w:rsid w:val="00515D69"/>
    <w:rsid w:val="0052185B"/>
    <w:rsid w:val="005222F3"/>
    <w:rsid w:val="00522C21"/>
    <w:rsid w:val="00524A0B"/>
    <w:rsid w:val="00525AE7"/>
    <w:rsid w:val="0052600C"/>
    <w:rsid w:val="00526702"/>
    <w:rsid w:val="00531661"/>
    <w:rsid w:val="0053213B"/>
    <w:rsid w:val="00532AF4"/>
    <w:rsid w:val="00533925"/>
    <w:rsid w:val="005348E5"/>
    <w:rsid w:val="0053586C"/>
    <w:rsid w:val="00535B5E"/>
    <w:rsid w:val="00537401"/>
    <w:rsid w:val="0053754F"/>
    <w:rsid w:val="005375AB"/>
    <w:rsid w:val="00537992"/>
    <w:rsid w:val="00537AB2"/>
    <w:rsid w:val="00540629"/>
    <w:rsid w:val="00540E8C"/>
    <w:rsid w:val="00542008"/>
    <w:rsid w:val="0054271F"/>
    <w:rsid w:val="00543FA2"/>
    <w:rsid w:val="005445DF"/>
    <w:rsid w:val="005450B5"/>
    <w:rsid w:val="0054536C"/>
    <w:rsid w:val="00547663"/>
    <w:rsid w:val="00547AEB"/>
    <w:rsid w:val="00551881"/>
    <w:rsid w:val="005525D0"/>
    <w:rsid w:val="0055363F"/>
    <w:rsid w:val="00555648"/>
    <w:rsid w:val="00555764"/>
    <w:rsid w:val="0055677A"/>
    <w:rsid w:val="00556789"/>
    <w:rsid w:val="00556806"/>
    <w:rsid w:val="00556AFD"/>
    <w:rsid w:val="00557A12"/>
    <w:rsid w:val="0056122E"/>
    <w:rsid w:val="0056172B"/>
    <w:rsid w:val="0056271C"/>
    <w:rsid w:val="00562917"/>
    <w:rsid w:val="00563B3C"/>
    <w:rsid w:val="005657D6"/>
    <w:rsid w:val="0056613B"/>
    <w:rsid w:val="0057068C"/>
    <w:rsid w:val="00571296"/>
    <w:rsid w:val="0057181B"/>
    <w:rsid w:val="0057216F"/>
    <w:rsid w:val="00572439"/>
    <w:rsid w:val="00573219"/>
    <w:rsid w:val="005746AA"/>
    <w:rsid w:val="00574C8F"/>
    <w:rsid w:val="00575B26"/>
    <w:rsid w:val="005768E7"/>
    <w:rsid w:val="005777BA"/>
    <w:rsid w:val="00580B44"/>
    <w:rsid w:val="00580D15"/>
    <w:rsid w:val="0058197B"/>
    <w:rsid w:val="00584849"/>
    <w:rsid w:val="005853DE"/>
    <w:rsid w:val="005855F2"/>
    <w:rsid w:val="005866B8"/>
    <w:rsid w:val="005868DF"/>
    <w:rsid w:val="00587EE4"/>
    <w:rsid w:val="0059097C"/>
    <w:rsid w:val="00590BC2"/>
    <w:rsid w:val="00592229"/>
    <w:rsid w:val="00592C1C"/>
    <w:rsid w:val="00592FF9"/>
    <w:rsid w:val="00593E92"/>
    <w:rsid w:val="00594AD0"/>
    <w:rsid w:val="00595207"/>
    <w:rsid w:val="0059577C"/>
    <w:rsid w:val="00595D21"/>
    <w:rsid w:val="005A14EB"/>
    <w:rsid w:val="005A15C7"/>
    <w:rsid w:val="005A17F6"/>
    <w:rsid w:val="005A18B0"/>
    <w:rsid w:val="005A190F"/>
    <w:rsid w:val="005A249E"/>
    <w:rsid w:val="005A53BC"/>
    <w:rsid w:val="005A60C3"/>
    <w:rsid w:val="005A7FC4"/>
    <w:rsid w:val="005B012D"/>
    <w:rsid w:val="005B08F0"/>
    <w:rsid w:val="005B0E85"/>
    <w:rsid w:val="005B13BC"/>
    <w:rsid w:val="005B221E"/>
    <w:rsid w:val="005B2397"/>
    <w:rsid w:val="005B34CE"/>
    <w:rsid w:val="005B3C6C"/>
    <w:rsid w:val="005B4337"/>
    <w:rsid w:val="005B467D"/>
    <w:rsid w:val="005B5E31"/>
    <w:rsid w:val="005B781E"/>
    <w:rsid w:val="005C16BD"/>
    <w:rsid w:val="005C1D65"/>
    <w:rsid w:val="005C3E29"/>
    <w:rsid w:val="005C51C5"/>
    <w:rsid w:val="005C574A"/>
    <w:rsid w:val="005C58DB"/>
    <w:rsid w:val="005C606C"/>
    <w:rsid w:val="005C6603"/>
    <w:rsid w:val="005C6BDB"/>
    <w:rsid w:val="005C6E68"/>
    <w:rsid w:val="005C7274"/>
    <w:rsid w:val="005C747E"/>
    <w:rsid w:val="005D0565"/>
    <w:rsid w:val="005D5304"/>
    <w:rsid w:val="005D535F"/>
    <w:rsid w:val="005D5759"/>
    <w:rsid w:val="005D64DC"/>
    <w:rsid w:val="005D716D"/>
    <w:rsid w:val="005D733E"/>
    <w:rsid w:val="005E0958"/>
    <w:rsid w:val="005E108E"/>
    <w:rsid w:val="005E1239"/>
    <w:rsid w:val="005E3C9E"/>
    <w:rsid w:val="005E5446"/>
    <w:rsid w:val="005E54F9"/>
    <w:rsid w:val="005E5563"/>
    <w:rsid w:val="005E64AB"/>
    <w:rsid w:val="005E6FD2"/>
    <w:rsid w:val="005E7026"/>
    <w:rsid w:val="005E726B"/>
    <w:rsid w:val="005F1170"/>
    <w:rsid w:val="005F22FD"/>
    <w:rsid w:val="005F2CEE"/>
    <w:rsid w:val="005F3926"/>
    <w:rsid w:val="005F449B"/>
    <w:rsid w:val="005F4681"/>
    <w:rsid w:val="005F470A"/>
    <w:rsid w:val="005F4721"/>
    <w:rsid w:val="005F5B07"/>
    <w:rsid w:val="005F6833"/>
    <w:rsid w:val="005F6E2F"/>
    <w:rsid w:val="00600387"/>
    <w:rsid w:val="006013F2"/>
    <w:rsid w:val="00601E94"/>
    <w:rsid w:val="00602CA7"/>
    <w:rsid w:val="00603964"/>
    <w:rsid w:val="00605436"/>
    <w:rsid w:val="00605528"/>
    <w:rsid w:val="00607EA6"/>
    <w:rsid w:val="006119FD"/>
    <w:rsid w:val="006121AB"/>
    <w:rsid w:val="00612813"/>
    <w:rsid w:val="00612829"/>
    <w:rsid w:val="006170E5"/>
    <w:rsid w:val="0062153D"/>
    <w:rsid w:val="00621642"/>
    <w:rsid w:val="00621F71"/>
    <w:rsid w:val="006224C7"/>
    <w:rsid w:val="00622C46"/>
    <w:rsid w:val="00622CAE"/>
    <w:rsid w:val="006237D4"/>
    <w:rsid w:val="006239B8"/>
    <w:rsid w:val="00624164"/>
    <w:rsid w:val="006242CD"/>
    <w:rsid w:val="00625735"/>
    <w:rsid w:val="00625C40"/>
    <w:rsid w:val="00625C6A"/>
    <w:rsid w:val="00626E44"/>
    <w:rsid w:val="0062774B"/>
    <w:rsid w:val="00631428"/>
    <w:rsid w:val="00631509"/>
    <w:rsid w:val="0063157F"/>
    <w:rsid w:val="00631D01"/>
    <w:rsid w:val="006323D7"/>
    <w:rsid w:val="00633852"/>
    <w:rsid w:val="006345EC"/>
    <w:rsid w:val="00636334"/>
    <w:rsid w:val="00637609"/>
    <w:rsid w:val="00642419"/>
    <w:rsid w:val="00642BB2"/>
    <w:rsid w:val="00643798"/>
    <w:rsid w:val="00643BF2"/>
    <w:rsid w:val="00644735"/>
    <w:rsid w:val="00644A72"/>
    <w:rsid w:val="00644F71"/>
    <w:rsid w:val="006500DE"/>
    <w:rsid w:val="0065036F"/>
    <w:rsid w:val="00650471"/>
    <w:rsid w:val="00650C90"/>
    <w:rsid w:val="006518A4"/>
    <w:rsid w:val="00651CAD"/>
    <w:rsid w:val="00653CF1"/>
    <w:rsid w:val="00654A11"/>
    <w:rsid w:val="00654FCC"/>
    <w:rsid w:val="00656715"/>
    <w:rsid w:val="00657358"/>
    <w:rsid w:val="006618E6"/>
    <w:rsid w:val="00663059"/>
    <w:rsid w:val="00663253"/>
    <w:rsid w:val="00665306"/>
    <w:rsid w:val="00665637"/>
    <w:rsid w:val="006671C2"/>
    <w:rsid w:val="00667EBC"/>
    <w:rsid w:val="00672433"/>
    <w:rsid w:val="006726A0"/>
    <w:rsid w:val="00673914"/>
    <w:rsid w:val="0067468E"/>
    <w:rsid w:val="006760BC"/>
    <w:rsid w:val="00676D41"/>
    <w:rsid w:val="006777B0"/>
    <w:rsid w:val="00682552"/>
    <w:rsid w:val="00682822"/>
    <w:rsid w:val="0068285A"/>
    <w:rsid w:val="00682BD3"/>
    <w:rsid w:val="0068314B"/>
    <w:rsid w:val="006855DA"/>
    <w:rsid w:val="00685FF6"/>
    <w:rsid w:val="00686D16"/>
    <w:rsid w:val="0068702F"/>
    <w:rsid w:val="00693FAA"/>
    <w:rsid w:val="00694CFC"/>
    <w:rsid w:val="00696403"/>
    <w:rsid w:val="00697570"/>
    <w:rsid w:val="00697832"/>
    <w:rsid w:val="00697CBD"/>
    <w:rsid w:val="006A0C70"/>
    <w:rsid w:val="006A0E56"/>
    <w:rsid w:val="006A170F"/>
    <w:rsid w:val="006A1EA4"/>
    <w:rsid w:val="006A2403"/>
    <w:rsid w:val="006A28CE"/>
    <w:rsid w:val="006A33D2"/>
    <w:rsid w:val="006A3C4F"/>
    <w:rsid w:val="006A5591"/>
    <w:rsid w:val="006A5D4B"/>
    <w:rsid w:val="006A5EC2"/>
    <w:rsid w:val="006A7E58"/>
    <w:rsid w:val="006B01DE"/>
    <w:rsid w:val="006B0FD5"/>
    <w:rsid w:val="006B15A3"/>
    <w:rsid w:val="006B1E7B"/>
    <w:rsid w:val="006B22DE"/>
    <w:rsid w:val="006B597B"/>
    <w:rsid w:val="006B61A2"/>
    <w:rsid w:val="006C023A"/>
    <w:rsid w:val="006C1CAD"/>
    <w:rsid w:val="006C2465"/>
    <w:rsid w:val="006C2490"/>
    <w:rsid w:val="006C5874"/>
    <w:rsid w:val="006C5DF6"/>
    <w:rsid w:val="006C6145"/>
    <w:rsid w:val="006C68C6"/>
    <w:rsid w:val="006C7617"/>
    <w:rsid w:val="006D00B8"/>
    <w:rsid w:val="006D109A"/>
    <w:rsid w:val="006D3527"/>
    <w:rsid w:val="006D3D49"/>
    <w:rsid w:val="006D407F"/>
    <w:rsid w:val="006D6239"/>
    <w:rsid w:val="006D6486"/>
    <w:rsid w:val="006E03C6"/>
    <w:rsid w:val="006E0C64"/>
    <w:rsid w:val="006E15E0"/>
    <w:rsid w:val="006E29AF"/>
    <w:rsid w:val="006E2A5A"/>
    <w:rsid w:val="006E2FF1"/>
    <w:rsid w:val="006E35B5"/>
    <w:rsid w:val="006E35BD"/>
    <w:rsid w:val="006E4529"/>
    <w:rsid w:val="006E5728"/>
    <w:rsid w:val="006E57B0"/>
    <w:rsid w:val="006E5A79"/>
    <w:rsid w:val="006E5AD5"/>
    <w:rsid w:val="006E6878"/>
    <w:rsid w:val="006E6CEB"/>
    <w:rsid w:val="006E7960"/>
    <w:rsid w:val="006F072E"/>
    <w:rsid w:val="006F10B1"/>
    <w:rsid w:val="006F12CF"/>
    <w:rsid w:val="006F1418"/>
    <w:rsid w:val="006F3177"/>
    <w:rsid w:val="006F34DA"/>
    <w:rsid w:val="006F3510"/>
    <w:rsid w:val="006F36F9"/>
    <w:rsid w:val="006F3C0D"/>
    <w:rsid w:val="006F3FE7"/>
    <w:rsid w:val="006F42B8"/>
    <w:rsid w:val="006F5085"/>
    <w:rsid w:val="006F534C"/>
    <w:rsid w:val="006F544F"/>
    <w:rsid w:val="006F77C1"/>
    <w:rsid w:val="00700622"/>
    <w:rsid w:val="007015D6"/>
    <w:rsid w:val="00701DED"/>
    <w:rsid w:val="00702577"/>
    <w:rsid w:val="00703241"/>
    <w:rsid w:val="007033CC"/>
    <w:rsid w:val="00703AD9"/>
    <w:rsid w:val="00704347"/>
    <w:rsid w:val="0070442C"/>
    <w:rsid w:val="00704C6F"/>
    <w:rsid w:val="00705084"/>
    <w:rsid w:val="0070514E"/>
    <w:rsid w:val="00706338"/>
    <w:rsid w:val="007065B9"/>
    <w:rsid w:val="00713999"/>
    <w:rsid w:val="00714CE7"/>
    <w:rsid w:val="00715464"/>
    <w:rsid w:val="00715AC1"/>
    <w:rsid w:val="007174C6"/>
    <w:rsid w:val="00717A84"/>
    <w:rsid w:val="00721D1B"/>
    <w:rsid w:val="0072314C"/>
    <w:rsid w:val="00723E16"/>
    <w:rsid w:val="007243A1"/>
    <w:rsid w:val="00724720"/>
    <w:rsid w:val="00725E2B"/>
    <w:rsid w:val="0072740A"/>
    <w:rsid w:val="007303F0"/>
    <w:rsid w:val="007312AA"/>
    <w:rsid w:val="00731EB9"/>
    <w:rsid w:val="00732656"/>
    <w:rsid w:val="007332CD"/>
    <w:rsid w:val="0073490E"/>
    <w:rsid w:val="00735C0F"/>
    <w:rsid w:val="00735ECC"/>
    <w:rsid w:val="0073652F"/>
    <w:rsid w:val="00736B2C"/>
    <w:rsid w:val="007375A2"/>
    <w:rsid w:val="00740018"/>
    <w:rsid w:val="0074082F"/>
    <w:rsid w:val="0074288A"/>
    <w:rsid w:val="00742AF7"/>
    <w:rsid w:val="00742B72"/>
    <w:rsid w:val="00743DCA"/>
    <w:rsid w:val="0074622B"/>
    <w:rsid w:val="00746C7B"/>
    <w:rsid w:val="00746D0A"/>
    <w:rsid w:val="007475E5"/>
    <w:rsid w:val="007509DE"/>
    <w:rsid w:val="007528FF"/>
    <w:rsid w:val="0075579A"/>
    <w:rsid w:val="00755A03"/>
    <w:rsid w:val="0075644E"/>
    <w:rsid w:val="0075669D"/>
    <w:rsid w:val="00756A52"/>
    <w:rsid w:val="00757362"/>
    <w:rsid w:val="007604AC"/>
    <w:rsid w:val="00761657"/>
    <w:rsid w:val="0076201C"/>
    <w:rsid w:val="0076417D"/>
    <w:rsid w:val="00764474"/>
    <w:rsid w:val="0076592A"/>
    <w:rsid w:val="00766856"/>
    <w:rsid w:val="0076767C"/>
    <w:rsid w:val="007709DD"/>
    <w:rsid w:val="00771318"/>
    <w:rsid w:val="00771435"/>
    <w:rsid w:val="00771AEA"/>
    <w:rsid w:val="00772D20"/>
    <w:rsid w:val="00773277"/>
    <w:rsid w:val="00773758"/>
    <w:rsid w:val="00773C1A"/>
    <w:rsid w:val="00774779"/>
    <w:rsid w:val="00774F93"/>
    <w:rsid w:val="007751EA"/>
    <w:rsid w:val="0077525D"/>
    <w:rsid w:val="007753B1"/>
    <w:rsid w:val="00775D73"/>
    <w:rsid w:val="007761AE"/>
    <w:rsid w:val="00776728"/>
    <w:rsid w:val="00776C4A"/>
    <w:rsid w:val="007770B9"/>
    <w:rsid w:val="007800D2"/>
    <w:rsid w:val="00780452"/>
    <w:rsid w:val="007807B9"/>
    <w:rsid w:val="0078184A"/>
    <w:rsid w:val="0078194F"/>
    <w:rsid w:val="00781F46"/>
    <w:rsid w:val="00782CCB"/>
    <w:rsid w:val="00783D4D"/>
    <w:rsid w:val="007847EE"/>
    <w:rsid w:val="00784D51"/>
    <w:rsid w:val="00785287"/>
    <w:rsid w:val="00786398"/>
    <w:rsid w:val="0078681A"/>
    <w:rsid w:val="00786DEF"/>
    <w:rsid w:val="007878A1"/>
    <w:rsid w:val="00787C34"/>
    <w:rsid w:val="00787C48"/>
    <w:rsid w:val="00787E0C"/>
    <w:rsid w:val="0079049E"/>
    <w:rsid w:val="007907B3"/>
    <w:rsid w:val="00791743"/>
    <w:rsid w:val="00792EA1"/>
    <w:rsid w:val="007931F0"/>
    <w:rsid w:val="00793250"/>
    <w:rsid w:val="00793B66"/>
    <w:rsid w:val="00793F5A"/>
    <w:rsid w:val="00793F68"/>
    <w:rsid w:val="0079464D"/>
    <w:rsid w:val="007955CB"/>
    <w:rsid w:val="007962D4"/>
    <w:rsid w:val="00796810"/>
    <w:rsid w:val="007A0DBF"/>
    <w:rsid w:val="007A1621"/>
    <w:rsid w:val="007A2D85"/>
    <w:rsid w:val="007A40DF"/>
    <w:rsid w:val="007A502E"/>
    <w:rsid w:val="007A550E"/>
    <w:rsid w:val="007A670B"/>
    <w:rsid w:val="007A7533"/>
    <w:rsid w:val="007A7713"/>
    <w:rsid w:val="007A7FC4"/>
    <w:rsid w:val="007B014C"/>
    <w:rsid w:val="007B0677"/>
    <w:rsid w:val="007B16D6"/>
    <w:rsid w:val="007B202D"/>
    <w:rsid w:val="007B206C"/>
    <w:rsid w:val="007B2E87"/>
    <w:rsid w:val="007B3655"/>
    <w:rsid w:val="007B36CF"/>
    <w:rsid w:val="007B3789"/>
    <w:rsid w:val="007B41AA"/>
    <w:rsid w:val="007B4FE7"/>
    <w:rsid w:val="007B570A"/>
    <w:rsid w:val="007B69CD"/>
    <w:rsid w:val="007B6FFA"/>
    <w:rsid w:val="007B77F6"/>
    <w:rsid w:val="007C0059"/>
    <w:rsid w:val="007C0B63"/>
    <w:rsid w:val="007C1312"/>
    <w:rsid w:val="007C2F90"/>
    <w:rsid w:val="007C428F"/>
    <w:rsid w:val="007C6282"/>
    <w:rsid w:val="007C681A"/>
    <w:rsid w:val="007C6EE0"/>
    <w:rsid w:val="007D0F36"/>
    <w:rsid w:val="007D1133"/>
    <w:rsid w:val="007D3844"/>
    <w:rsid w:val="007D3A10"/>
    <w:rsid w:val="007D46D3"/>
    <w:rsid w:val="007D57E8"/>
    <w:rsid w:val="007D5D09"/>
    <w:rsid w:val="007D5E94"/>
    <w:rsid w:val="007D6937"/>
    <w:rsid w:val="007D797E"/>
    <w:rsid w:val="007D7EEE"/>
    <w:rsid w:val="007E31F0"/>
    <w:rsid w:val="007E3554"/>
    <w:rsid w:val="007E4C44"/>
    <w:rsid w:val="007E4D61"/>
    <w:rsid w:val="007E5136"/>
    <w:rsid w:val="007E62CF"/>
    <w:rsid w:val="007E706D"/>
    <w:rsid w:val="007E7A5A"/>
    <w:rsid w:val="007F0809"/>
    <w:rsid w:val="007F0BE7"/>
    <w:rsid w:val="007F0F94"/>
    <w:rsid w:val="007F1119"/>
    <w:rsid w:val="007F196C"/>
    <w:rsid w:val="007F1B14"/>
    <w:rsid w:val="007F1CFB"/>
    <w:rsid w:val="007F2415"/>
    <w:rsid w:val="007F4BA2"/>
    <w:rsid w:val="007F5194"/>
    <w:rsid w:val="007F7307"/>
    <w:rsid w:val="0080126F"/>
    <w:rsid w:val="0080159D"/>
    <w:rsid w:val="008025E2"/>
    <w:rsid w:val="008026BC"/>
    <w:rsid w:val="0080335A"/>
    <w:rsid w:val="008033FC"/>
    <w:rsid w:val="008034FC"/>
    <w:rsid w:val="008037B1"/>
    <w:rsid w:val="00806068"/>
    <w:rsid w:val="008064AF"/>
    <w:rsid w:val="0080707C"/>
    <w:rsid w:val="00807918"/>
    <w:rsid w:val="008102B3"/>
    <w:rsid w:val="00810E01"/>
    <w:rsid w:val="00811D01"/>
    <w:rsid w:val="0081405E"/>
    <w:rsid w:val="00814245"/>
    <w:rsid w:val="00814897"/>
    <w:rsid w:val="00814A46"/>
    <w:rsid w:val="00814BF7"/>
    <w:rsid w:val="00814E9C"/>
    <w:rsid w:val="008165DA"/>
    <w:rsid w:val="008166CC"/>
    <w:rsid w:val="00816DB2"/>
    <w:rsid w:val="0082116E"/>
    <w:rsid w:val="00822B83"/>
    <w:rsid w:val="008256EB"/>
    <w:rsid w:val="00825947"/>
    <w:rsid w:val="00830A9E"/>
    <w:rsid w:val="00831D97"/>
    <w:rsid w:val="0083215B"/>
    <w:rsid w:val="008323C7"/>
    <w:rsid w:val="00833ACF"/>
    <w:rsid w:val="008340E2"/>
    <w:rsid w:val="00834A9D"/>
    <w:rsid w:val="0083578A"/>
    <w:rsid w:val="00836805"/>
    <w:rsid w:val="00840EC3"/>
    <w:rsid w:val="008425EE"/>
    <w:rsid w:val="00843050"/>
    <w:rsid w:val="008435FA"/>
    <w:rsid w:val="008449D4"/>
    <w:rsid w:val="0084553D"/>
    <w:rsid w:val="008472D4"/>
    <w:rsid w:val="00851969"/>
    <w:rsid w:val="00851D5D"/>
    <w:rsid w:val="00852903"/>
    <w:rsid w:val="00852C35"/>
    <w:rsid w:val="00853E3D"/>
    <w:rsid w:val="008550BF"/>
    <w:rsid w:val="00855C79"/>
    <w:rsid w:val="008566B4"/>
    <w:rsid w:val="00860A01"/>
    <w:rsid w:val="0086147D"/>
    <w:rsid w:val="0086232A"/>
    <w:rsid w:val="0086262C"/>
    <w:rsid w:val="00863789"/>
    <w:rsid w:val="00864A4B"/>
    <w:rsid w:val="00864B03"/>
    <w:rsid w:val="00865084"/>
    <w:rsid w:val="00865272"/>
    <w:rsid w:val="008653A9"/>
    <w:rsid w:val="008702BD"/>
    <w:rsid w:val="00870610"/>
    <w:rsid w:val="008708BD"/>
    <w:rsid w:val="00871433"/>
    <w:rsid w:val="00872C33"/>
    <w:rsid w:val="00873B4A"/>
    <w:rsid w:val="00873C2B"/>
    <w:rsid w:val="00873E1C"/>
    <w:rsid w:val="00874ECA"/>
    <w:rsid w:val="00876844"/>
    <w:rsid w:val="00877C4D"/>
    <w:rsid w:val="00877F62"/>
    <w:rsid w:val="00880275"/>
    <w:rsid w:val="00880F0A"/>
    <w:rsid w:val="00881328"/>
    <w:rsid w:val="00881B55"/>
    <w:rsid w:val="00881BB7"/>
    <w:rsid w:val="00882990"/>
    <w:rsid w:val="00882A77"/>
    <w:rsid w:val="0088346A"/>
    <w:rsid w:val="00883AC7"/>
    <w:rsid w:val="00883BFD"/>
    <w:rsid w:val="00884D4D"/>
    <w:rsid w:val="008852E6"/>
    <w:rsid w:val="00885D97"/>
    <w:rsid w:val="00885EFE"/>
    <w:rsid w:val="0088656F"/>
    <w:rsid w:val="00886B41"/>
    <w:rsid w:val="0088775E"/>
    <w:rsid w:val="0088777A"/>
    <w:rsid w:val="008879FF"/>
    <w:rsid w:val="00887A1D"/>
    <w:rsid w:val="00887C2C"/>
    <w:rsid w:val="008923B2"/>
    <w:rsid w:val="0089261E"/>
    <w:rsid w:val="00894B11"/>
    <w:rsid w:val="0089502B"/>
    <w:rsid w:val="008960B3"/>
    <w:rsid w:val="00896DBF"/>
    <w:rsid w:val="00897217"/>
    <w:rsid w:val="008A04A5"/>
    <w:rsid w:val="008A06FA"/>
    <w:rsid w:val="008A1A6F"/>
    <w:rsid w:val="008A4D3B"/>
    <w:rsid w:val="008A502A"/>
    <w:rsid w:val="008A776C"/>
    <w:rsid w:val="008B0961"/>
    <w:rsid w:val="008B1935"/>
    <w:rsid w:val="008B1C7C"/>
    <w:rsid w:val="008B24FE"/>
    <w:rsid w:val="008B33A2"/>
    <w:rsid w:val="008B40B4"/>
    <w:rsid w:val="008B44A4"/>
    <w:rsid w:val="008B62F1"/>
    <w:rsid w:val="008B71ED"/>
    <w:rsid w:val="008C0E0F"/>
    <w:rsid w:val="008C134F"/>
    <w:rsid w:val="008C23B4"/>
    <w:rsid w:val="008C3428"/>
    <w:rsid w:val="008C35E0"/>
    <w:rsid w:val="008C37AE"/>
    <w:rsid w:val="008C39B0"/>
    <w:rsid w:val="008C445F"/>
    <w:rsid w:val="008C4F51"/>
    <w:rsid w:val="008C628A"/>
    <w:rsid w:val="008C657B"/>
    <w:rsid w:val="008C7610"/>
    <w:rsid w:val="008D0246"/>
    <w:rsid w:val="008D115A"/>
    <w:rsid w:val="008D296C"/>
    <w:rsid w:val="008D3426"/>
    <w:rsid w:val="008D3625"/>
    <w:rsid w:val="008D4145"/>
    <w:rsid w:val="008D4D85"/>
    <w:rsid w:val="008D5109"/>
    <w:rsid w:val="008D5697"/>
    <w:rsid w:val="008D77FB"/>
    <w:rsid w:val="008D7CF1"/>
    <w:rsid w:val="008E054B"/>
    <w:rsid w:val="008E0F43"/>
    <w:rsid w:val="008E1A7B"/>
    <w:rsid w:val="008E2A6E"/>
    <w:rsid w:val="008E566B"/>
    <w:rsid w:val="008E7508"/>
    <w:rsid w:val="008E7557"/>
    <w:rsid w:val="008E7619"/>
    <w:rsid w:val="008E7726"/>
    <w:rsid w:val="008E78D6"/>
    <w:rsid w:val="008F0417"/>
    <w:rsid w:val="008F08F1"/>
    <w:rsid w:val="008F13A3"/>
    <w:rsid w:val="008F24AB"/>
    <w:rsid w:val="008F3009"/>
    <w:rsid w:val="008F39E3"/>
    <w:rsid w:val="008F3BC5"/>
    <w:rsid w:val="008F3DB9"/>
    <w:rsid w:val="008F4E80"/>
    <w:rsid w:val="008F4FBA"/>
    <w:rsid w:val="008F564C"/>
    <w:rsid w:val="008F5E01"/>
    <w:rsid w:val="008F6701"/>
    <w:rsid w:val="008F7514"/>
    <w:rsid w:val="009015AB"/>
    <w:rsid w:val="00901DC2"/>
    <w:rsid w:val="00901EA2"/>
    <w:rsid w:val="00901EA4"/>
    <w:rsid w:val="0090231C"/>
    <w:rsid w:val="00902D1A"/>
    <w:rsid w:val="0090551C"/>
    <w:rsid w:val="0090585C"/>
    <w:rsid w:val="009066FA"/>
    <w:rsid w:val="00907953"/>
    <w:rsid w:val="00910A07"/>
    <w:rsid w:val="00911604"/>
    <w:rsid w:val="009121DF"/>
    <w:rsid w:val="009134E9"/>
    <w:rsid w:val="00913B2A"/>
    <w:rsid w:val="00913B40"/>
    <w:rsid w:val="0091439E"/>
    <w:rsid w:val="00914874"/>
    <w:rsid w:val="00915D4B"/>
    <w:rsid w:val="00916BF1"/>
    <w:rsid w:val="00917852"/>
    <w:rsid w:val="00917D0A"/>
    <w:rsid w:val="00920A58"/>
    <w:rsid w:val="00920D4D"/>
    <w:rsid w:val="00921453"/>
    <w:rsid w:val="0092236D"/>
    <w:rsid w:val="00922B9D"/>
    <w:rsid w:val="0092307E"/>
    <w:rsid w:val="00923B9D"/>
    <w:rsid w:val="00924180"/>
    <w:rsid w:val="009242AB"/>
    <w:rsid w:val="00924C5B"/>
    <w:rsid w:val="009259D7"/>
    <w:rsid w:val="00926131"/>
    <w:rsid w:val="00926449"/>
    <w:rsid w:val="009270CD"/>
    <w:rsid w:val="009275BB"/>
    <w:rsid w:val="0093080C"/>
    <w:rsid w:val="009314C9"/>
    <w:rsid w:val="00931D5E"/>
    <w:rsid w:val="00932060"/>
    <w:rsid w:val="00932E7E"/>
    <w:rsid w:val="009332B4"/>
    <w:rsid w:val="009336CB"/>
    <w:rsid w:val="009342C4"/>
    <w:rsid w:val="00935788"/>
    <w:rsid w:val="009359C1"/>
    <w:rsid w:val="00936DB7"/>
    <w:rsid w:val="00940257"/>
    <w:rsid w:val="00940B37"/>
    <w:rsid w:val="00941334"/>
    <w:rsid w:val="00943548"/>
    <w:rsid w:val="00944736"/>
    <w:rsid w:val="00945010"/>
    <w:rsid w:val="009452D4"/>
    <w:rsid w:val="00946918"/>
    <w:rsid w:val="00947A0A"/>
    <w:rsid w:val="009509FB"/>
    <w:rsid w:val="00950AB8"/>
    <w:rsid w:val="009517DE"/>
    <w:rsid w:val="00951DE8"/>
    <w:rsid w:val="00952976"/>
    <w:rsid w:val="00952F22"/>
    <w:rsid w:val="009535EC"/>
    <w:rsid w:val="00954542"/>
    <w:rsid w:val="0095500F"/>
    <w:rsid w:val="00955015"/>
    <w:rsid w:val="0095582C"/>
    <w:rsid w:val="00956064"/>
    <w:rsid w:val="009562AF"/>
    <w:rsid w:val="00957647"/>
    <w:rsid w:val="009579CE"/>
    <w:rsid w:val="00957AC7"/>
    <w:rsid w:val="00960B62"/>
    <w:rsid w:val="00961C02"/>
    <w:rsid w:val="00962DAE"/>
    <w:rsid w:val="00962E97"/>
    <w:rsid w:val="00965EB2"/>
    <w:rsid w:val="00965EB5"/>
    <w:rsid w:val="009664D4"/>
    <w:rsid w:val="00966AC0"/>
    <w:rsid w:val="0097001C"/>
    <w:rsid w:val="00970254"/>
    <w:rsid w:val="00970869"/>
    <w:rsid w:val="00971046"/>
    <w:rsid w:val="009714D3"/>
    <w:rsid w:val="00971DEA"/>
    <w:rsid w:val="009728EF"/>
    <w:rsid w:val="009732D7"/>
    <w:rsid w:val="00973F43"/>
    <w:rsid w:val="00974634"/>
    <w:rsid w:val="00974962"/>
    <w:rsid w:val="009753BE"/>
    <w:rsid w:val="009757B3"/>
    <w:rsid w:val="0097681D"/>
    <w:rsid w:val="00976878"/>
    <w:rsid w:val="009769A1"/>
    <w:rsid w:val="00976AE3"/>
    <w:rsid w:val="00976D13"/>
    <w:rsid w:val="00976E28"/>
    <w:rsid w:val="009771C2"/>
    <w:rsid w:val="00977293"/>
    <w:rsid w:val="00977904"/>
    <w:rsid w:val="0098388D"/>
    <w:rsid w:val="0098413B"/>
    <w:rsid w:val="0098485C"/>
    <w:rsid w:val="00984ADC"/>
    <w:rsid w:val="009852F9"/>
    <w:rsid w:val="009856B7"/>
    <w:rsid w:val="00985B23"/>
    <w:rsid w:val="009860D5"/>
    <w:rsid w:val="0098613A"/>
    <w:rsid w:val="00986500"/>
    <w:rsid w:val="009873B0"/>
    <w:rsid w:val="00987DCA"/>
    <w:rsid w:val="0099054F"/>
    <w:rsid w:val="00990EE9"/>
    <w:rsid w:val="00991ADA"/>
    <w:rsid w:val="00993035"/>
    <w:rsid w:val="00993E76"/>
    <w:rsid w:val="00994843"/>
    <w:rsid w:val="00994A63"/>
    <w:rsid w:val="00995459"/>
    <w:rsid w:val="009959AA"/>
    <w:rsid w:val="00997441"/>
    <w:rsid w:val="0099761C"/>
    <w:rsid w:val="009A066F"/>
    <w:rsid w:val="009A2D15"/>
    <w:rsid w:val="009A2F5B"/>
    <w:rsid w:val="009A304C"/>
    <w:rsid w:val="009A31B5"/>
    <w:rsid w:val="009A35CC"/>
    <w:rsid w:val="009A3880"/>
    <w:rsid w:val="009A4DBF"/>
    <w:rsid w:val="009A5D00"/>
    <w:rsid w:val="009A5F54"/>
    <w:rsid w:val="009A6B82"/>
    <w:rsid w:val="009A7027"/>
    <w:rsid w:val="009A7D6D"/>
    <w:rsid w:val="009B005F"/>
    <w:rsid w:val="009B045A"/>
    <w:rsid w:val="009B1197"/>
    <w:rsid w:val="009B1540"/>
    <w:rsid w:val="009B1647"/>
    <w:rsid w:val="009B197A"/>
    <w:rsid w:val="009B1D12"/>
    <w:rsid w:val="009B29E9"/>
    <w:rsid w:val="009B2BDA"/>
    <w:rsid w:val="009B3175"/>
    <w:rsid w:val="009B3921"/>
    <w:rsid w:val="009B39F8"/>
    <w:rsid w:val="009B6250"/>
    <w:rsid w:val="009B684E"/>
    <w:rsid w:val="009B7440"/>
    <w:rsid w:val="009B7842"/>
    <w:rsid w:val="009C09A2"/>
    <w:rsid w:val="009C22B3"/>
    <w:rsid w:val="009C2F05"/>
    <w:rsid w:val="009C37F7"/>
    <w:rsid w:val="009C43F0"/>
    <w:rsid w:val="009C5F64"/>
    <w:rsid w:val="009C6BB8"/>
    <w:rsid w:val="009C700E"/>
    <w:rsid w:val="009C743D"/>
    <w:rsid w:val="009D06AC"/>
    <w:rsid w:val="009D0D73"/>
    <w:rsid w:val="009D3137"/>
    <w:rsid w:val="009D5E52"/>
    <w:rsid w:val="009D6190"/>
    <w:rsid w:val="009D6B31"/>
    <w:rsid w:val="009D7203"/>
    <w:rsid w:val="009D79E3"/>
    <w:rsid w:val="009D7C08"/>
    <w:rsid w:val="009E1278"/>
    <w:rsid w:val="009E1736"/>
    <w:rsid w:val="009E1740"/>
    <w:rsid w:val="009E36F1"/>
    <w:rsid w:val="009E5760"/>
    <w:rsid w:val="009E64D9"/>
    <w:rsid w:val="009E67CF"/>
    <w:rsid w:val="009E77A6"/>
    <w:rsid w:val="009E7AD0"/>
    <w:rsid w:val="009E7F18"/>
    <w:rsid w:val="009F0591"/>
    <w:rsid w:val="009F0ADA"/>
    <w:rsid w:val="009F11CC"/>
    <w:rsid w:val="009F2F26"/>
    <w:rsid w:val="009F3E04"/>
    <w:rsid w:val="009F4493"/>
    <w:rsid w:val="009F4B0D"/>
    <w:rsid w:val="009F6052"/>
    <w:rsid w:val="009F632E"/>
    <w:rsid w:val="009F71C5"/>
    <w:rsid w:val="009F7FE2"/>
    <w:rsid w:val="00A0011E"/>
    <w:rsid w:val="00A019E4"/>
    <w:rsid w:val="00A01B8E"/>
    <w:rsid w:val="00A01F39"/>
    <w:rsid w:val="00A024B0"/>
    <w:rsid w:val="00A02A92"/>
    <w:rsid w:val="00A036F8"/>
    <w:rsid w:val="00A04F31"/>
    <w:rsid w:val="00A0608C"/>
    <w:rsid w:val="00A06261"/>
    <w:rsid w:val="00A063AD"/>
    <w:rsid w:val="00A07498"/>
    <w:rsid w:val="00A076D1"/>
    <w:rsid w:val="00A07829"/>
    <w:rsid w:val="00A10311"/>
    <w:rsid w:val="00A10810"/>
    <w:rsid w:val="00A109CE"/>
    <w:rsid w:val="00A10F05"/>
    <w:rsid w:val="00A11DE2"/>
    <w:rsid w:val="00A11EF0"/>
    <w:rsid w:val="00A122D9"/>
    <w:rsid w:val="00A136D1"/>
    <w:rsid w:val="00A13D27"/>
    <w:rsid w:val="00A14FE4"/>
    <w:rsid w:val="00A15FFB"/>
    <w:rsid w:val="00A17832"/>
    <w:rsid w:val="00A203FE"/>
    <w:rsid w:val="00A207F1"/>
    <w:rsid w:val="00A2116B"/>
    <w:rsid w:val="00A22165"/>
    <w:rsid w:val="00A22927"/>
    <w:rsid w:val="00A22CB4"/>
    <w:rsid w:val="00A23355"/>
    <w:rsid w:val="00A23734"/>
    <w:rsid w:val="00A239C5"/>
    <w:rsid w:val="00A23ACE"/>
    <w:rsid w:val="00A24AB3"/>
    <w:rsid w:val="00A24DA3"/>
    <w:rsid w:val="00A2610E"/>
    <w:rsid w:val="00A26B8D"/>
    <w:rsid w:val="00A2758D"/>
    <w:rsid w:val="00A27D39"/>
    <w:rsid w:val="00A315F8"/>
    <w:rsid w:val="00A336A2"/>
    <w:rsid w:val="00A339D2"/>
    <w:rsid w:val="00A33EAA"/>
    <w:rsid w:val="00A34806"/>
    <w:rsid w:val="00A35394"/>
    <w:rsid w:val="00A355FA"/>
    <w:rsid w:val="00A359C5"/>
    <w:rsid w:val="00A36839"/>
    <w:rsid w:val="00A36957"/>
    <w:rsid w:val="00A36BD3"/>
    <w:rsid w:val="00A37550"/>
    <w:rsid w:val="00A377A1"/>
    <w:rsid w:val="00A377E1"/>
    <w:rsid w:val="00A37A84"/>
    <w:rsid w:val="00A4152F"/>
    <w:rsid w:val="00A42FB8"/>
    <w:rsid w:val="00A437F4"/>
    <w:rsid w:val="00A43D3A"/>
    <w:rsid w:val="00A44360"/>
    <w:rsid w:val="00A44B9D"/>
    <w:rsid w:val="00A450AA"/>
    <w:rsid w:val="00A45F72"/>
    <w:rsid w:val="00A477DD"/>
    <w:rsid w:val="00A504DB"/>
    <w:rsid w:val="00A51456"/>
    <w:rsid w:val="00A52310"/>
    <w:rsid w:val="00A527C4"/>
    <w:rsid w:val="00A53BCA"/>
    <w:rsid w:val="00A541ED"/>
    <w:rsid w:val="00A54BE6"/>
    <w:rsid w:val="00A56870"/>
    <w:rsid w:val="00A56A56"/>
    <w:rsid w:val="00A57D56"/>
    <w:rsid w:val="00A57DFD"/>
    <w:rsid w:val="00A57E28"/>
    <w:rsid w:val="00A6049F"/>
    <w:rsid w:val="00A612DD"/>
    <w:rsid w:val="00A61651"/>
    <w:rsid w:val="00A61B60"/>
    <w:rsid w:val="00A625E9"/>
    <w:rsid w:val="00A62DDA"/>
    <w:rsid w:val="00A6348E"/>
    <w:rsid w:val="00A65C0D"/>
    <w:rsid w:val="00A66583"/>
    <w:rsid w:val="00A75F66"/>
    <w:rsid w:val="00A76C2E"/>
    <w:rsid w:val="00A77D28"/>
    <w:rsid w:val="00A80301"/>
    <w:rsid w:val="00A811AE"/>
    <w:rsid w:val="00A814C8"/>
    <w:rsid w:val="00A817A3"/>
    <w:rsid w:val="00A83552"/>
    <w:rsid w:val="00A83EF7"/>
    <w:rsid w:val="00A84003"/>
    <w:rsid w:val="00A8404B"/>
    <w:rsid w:val="00A84587"/>
    <w:rsid w:val="00A8478A"/>
    <w:rsid w:val="00A84950"/>
    <w:rsid w:val="00A85BFD"/>
    <w:rsid w:val="00A8722C"/>
    <w:rsid w:val="00A9035A"/>
    <w:rsid w:val="00A908FC"/>
    <w:rsid w:val="00A90AFB"/>
    <w:rsid w:val="00A90E0E"/>
    <w:rsid w:val="00A92E1A"/>
    <w:rsid w:val="00A949D0"/>
    <w:rsid w:val="00A96176"/>
    <w:rsid w:val="00A9630D"/>
    <w:rsid w:val="00AA0DEC"/>
    <w:rsid w:val="00AA17D4"/>
    <w:rsid w:val="00AA34EC"/>
    <w:rsid w:val="00AA3528"/>
    <w:rsid w:val="00AA36CC"/>
    <w:rsid w:val="00AA37F3"/>
    <w:rsid w:val="00AA3F3E"/>
    <w:rsid w:val="00AA3F65"/>
    <w:rsid w:val="00AA42CD"/>
    <w:rsid w:val="00AA4452"/>
    <w:rsid w:val="00AA4B96"/>
    <w:rsid w:val="00AA6252"/>
    <w:rsid w:val="00AA7166"/>
    <w:rsid w:val="00AA7468"/>
    <w:rsid w:val="00AB0311"/>
    <w:rsid w:val="00AB0B80"/>
    <w:rsid w:val="00AB0BBA"/>
    <w:rsid w:val="00AB10B3"/>
    <w:rsid w:val="00AB1EA0"/>
    <w:rsid w:val="00AB1FA7"/>
    <w:rsid w:val="00AB2081"/>
    <w:rsid w:val="00AB248C"/>
    <w:rsid w:val="00AB2A47"/>
    <w:rsid w:val="00AB3697"/>
    <w:rsid w:val="00AB41C8"/>
    <w:rsid w:val="00AB495E"/>
    <w:rsid w:val="00AB4F47"/>
    <w:rsid w:val="00AB615D"/>
    <w:rsid w:val="00AB63A6"/>
    <w:rsid w:val="00AB6ECB"/>
    <w:rsid w:val="00AC06EC"/>
    <w:rsid w:val="00AC0A8C"/>
    <w:rsid w:val="00AC1110"/>
    <w:rsid w:val="00AC1BEB"/>
    <w:rsid w:val="00AC270C"/>
    <w:rsid w:val="00AC2ACE"/>
    <w:rsid w:val="00AC2E15"/>
    <w:rsid w:val="00AC3DEE"/>
    <w:rsid w:val="00AC598F"/>
    <w:rsid w:val="00AD06C1"/>
    <w:rsid w:val="00AD1729"/>
    <w:rsid w:val="00AD31F7"/>
    <w:rsid w:val="00AD375A"/>
    <w:rsid w:val="00AD3AF5"/>
    <w:rsid w:val="00AD533A"/>
    <w:rsid w:val="00AD5B6E"/>
    <w:rsid w:val="00AD7CD3"/>
    <w:rsid w:val="00AE152B"/>
    <w:rsid w:val="00AE2652"/>
    <w:rsid w:val="00AE2CF7"/>
    <w:rsid w:val="00AE43A4"/>
    <w:rsid w:val="00AE4F1E"/>
    <w:rsid w:val="00AE591F"/>
    <w:rsid w:val="00AE66DB"/>
    <w:rsid w:val="00AE7A5D"/>
    <w:rsid w:val="00AE7FBC"/>
    <w:rsid w:val="00AF0C0D"/>
    <w:rsid w:val="00AF0C28"/>
    <w:rsid w:val="00AF24A4"/>
    <w:rsid w:val="00AF266B"/>
    <w:rsid w:val="00AF2C01"/>
    <w:rsid w:val="00AF2DD9"/>
    <w:rsid w:val="00AF3AC0"/>
    <w:rsid w:val="00AF3B01"/>
    <w:rsid w:val="00AF44D1"/>
    <w:rsid w:val="00AF49BC"/>
    <w:rsid w:val="00AF5760"/>
    <w:rsid w:val="00AF597C"/>
    <w:rsid w:val="00AF6EB2"/>
    <w:rsid w:val="00AF720C"/>
    <w:rsid w:val="00AF7485"/>
    <w:rsid w:val="00B002FA"/>
    <w:rsid w:val="00B02278"/>
    <w:rsid w:val="00B035E5"/>
    <w:rsid w:val="00B0416C"/>
    <w:rsid w:val="00B0458D"/>
    <w:rsid w:val="00B055DF"/>
    <w:rsid w:val="00B05EF3"/>
    <w:rsid w:val="00B06474"/>
    <w:rsid w:val="00B071EA"/>
    <w:rsid w:val="00B07247"/>
    <w:rsid w:val="00B0784B"/>
    <w:rsid w:val="00B10123"/>
    <w:rsid w:val="00B103C8"/>
    <w:rsid w:val="00B1170F"/>
    <w:rsid w:val="00B11CDA"/>
    <w:rsid w:val="00B1285E"/>
    <w:rsid w:val="00B12B6D"/>
    <w:rsid w:val="00B13470"/>
    <w:rsid w:val="00B1382A"/>
    <w:rsid w:val="00B13A01"/>
    <w:rsid w:val="00B13A60"/>
    <w:rsid w:val="00B13CB4"/>
    <w:rsid w:val="00B1456D"/>
    <w:rsid w:val="00B15E2D"/>
    <w:rsid w:val="00B15F40"/>
    <w:rsid w:val="00B164C4"/>
    <w:rsid w:val="00B16F1E"/>
    <w:rsid w:val="00B17925"/>
    <w:rsid w:val="00B214C4"/>
    <w:rsid w:val="00B21A0B"/>
    <w:rsid w:val="00B22726"/>
    <w:rsid w:val="00B2309A"/>
    <w:rsid w:val="00B239AC"/>
    <w:rsid w:val="00B23E22"/>
    <w:rsid w:val="00B261FF"/>
    <w:rsid w:val="00B264AD"/>
    <w:rsid w:val="00B26D34"/>
    <w:rsid w:val="00B2703F"/>
    <w:rsid w:val="00B273B5"/>
    <w:rsid w:val="00B275EF"/>
    <w:rsid w:val="00B27B41"/>
    <w:rsid w:val="00B27F74"/>
    <w:rsid w:val="00B30E5D"/>
    <w:rsid w:val="00B31D68"/>
    <w:rsid w:val="00B32E79"/>
    <w:rsid w:val="00B32FC7"/>
    <w:rsid w:val="00B3348F"/>
    <w:rsid w:val="00B33573"/>
    <w:rsid w:val="00B347D9"/>
    <w:rsid w:val="00B34E40"/>
    <w:rsid w:val="00B35633"/>
    <w:rsid w:val="00B36D4E"/>
    <w:rsid w:val="00B3770C"/>
    <w:rsid w:val="00B37F1D"/>
    <w:rsid w:val="00B409D0"/>
    <w:rsid w:val="00B41B73"/>
    <w:rsid w:val="00B41E96"/>
    <w:rsid w:val="00B4290F"/>
    <w:rsid w:val="00B43558"/>
    <w:rsid w:val="00B452E7"/>
    <w:rsid w:val="00B46FBF"/>
    <w:rsid w:val="00B47917"/>
    <w:rsid w:val="00B50394"/>
    <w:rsid w:val="00B51068"/>
    <w:rsid w:val="00B51493"/>
    <w:rsid w:val="00B51E86"/>
    <w:rsid w:val="00B52AE3"/>
    <w:rsid w:val="00B53D85"/>
    <w:rsid w:val="00B54D72"/>
    <w:rsid w:val="00B552A6"/>
    <w:rsid w:val="00B5593C"/>
    <w:rsid w:val="00B55B0C"/>
    <w:rsid w:val="00B562EE"/>
    <w:rsid w:val="00B5631D"/>
    <w:rsid w:val="00B567D8"/>
    <w:rsid w:val="00B56CEA"/>
    <w:rsid w:val="00B6073A"/>
    <w:rsid w:val="00B60ECC"/>
    <w:rsid w:val="00B60FF2"/>
    <w:rsid w:val="00B610BB"/>
    <w:rsid w:val="00B61B33"/>
    <w:rsid w:val="00B62B70"/>
    <w:rsid w:val="00B631C2"/>
    <w:rsid w:val="00B63B30"/>
    <w:rsid w:val="00B6456E"/>
    <w:rsid w:val="00B6517B"/>
    <w:rsid w:val="00B6593A"/>
    <w:rsid w:val="00B70C7A"/>
    <w:rsid w:val="00B70F4C"/>
    <w:rsid w:val="00B722E1"/>
    <w:rsid w:val="00B725A5"/>
    <w:rsid w:val="00B73660"/>
    <w:rsid w:val="00B73742"/>
    <w:rsid w:val="00B73C15"/>
    <w:rsid w:val="00B7462D"/>
    <w:rsid w:val="00B74F79"/>
    <w:rsid w:val="00B75429"/>
    <w:rsid w:val="00B754E0"/>
    <w:rsid w:val="00B759B1"/>
    <w:rsid w:val="00B77518"/>
    <w:rsid w:val="00B776B0"/>
    <w:rsid w:val="00B77C7B"/>
    <w:rsid w:val="00B80199"/>
    <w:rsid w:val="00B819C2"/>
    <w:rsid w:val="00B81AE7"/>
    <w:rsid w:val="00B8209B"/>
    <w:rsid w:val="00B826C3"/>
    <w:rsid w:val="00B82EA0"/>
    <w:rsid w:val="00B8356A"/>
    <w:rsid w:val="00B83D37"/>
    <w:rsid w:val="00B85BD6"/>
    <w:rsid w:val="00B861C6"/>
    <w:rsid w:val="00B87C86"/>
    <w:rsid w:val="00B87FF0"/>
    <w:rsid w:val="00B906CE"/>
    <w:rsid w:val="00B9091F"/>
    <w:rsid w:val="00B90BB4"/>
    <w:rsid w:val="00B9159C"/>
    <w:rsid w:val="00B92343"/>
    <w:rsid w:val="00B92A26"/>
    <w:rsid w:val="00B932E8"/>
    <w:rsid w:val="00B93CA6"/>
    <w:rsid w:val="00B948EB"/>
    <w:rsid w:val="00B94F2E"/>
    <w:rsid w:val="00B96910"/>
    <w:rsid w:val="00B96D32"/>
    <w:rsid w:val="00B97093"/>
    <w:rsid w:val="00B9734E"/>
    <w:rsid w:val="00B97BE3"/>
    <w:rsid w:val="00BA0243"/>
    <w:rsid w:val="00BA06C5"/>
    <w:rsid w:val="00BA1ED5"/>
    <w:rsid w:val="00BA20E9"/>
    <w:rsid w:val="00BA32D7"/>
    <w:rsid w:val="00BA60F9"/>
    <w:rsid w:val="00BA649F"/>
    <w:rsid w:val="00BA6590"/>
    <w:rsid w:val="00BA700E"/>
    <w:rsid w:val="00BA7ADE"/>
    <w:rsid w:val="00BB298F"/>
    <w:rsid w:val="00BB384C"/>
    <w:rsid w:val="00BB39E1"/>
    <w:rsid w:val="00BB3BCC"/>
    <w:rsid w:val="00BB45BD"/>
    <w:rsid w:val="00BB5824"/>
    <w:rsid w:val="00BB64A5"/>
    <w:rsid w:val="00BB6C66"/>
    <w:rsid w:val="00BC0257"/>
    <w:rsid w:val="00BC2374"/>
    <w:rsid w:val="00BC2F53"/>
    <w:rsid w:val="00BC583A"/>
    <w:rsid w:val="00BC7CFF"/>
    <w:rsid w:val="00BC7DA0"/>
    <w:rsid w:val="00BD0844"/>
    <w:rsid w:val="00BD0BB2"/>
    <w:rsid w:val="00BD155F"/>
    <w:rsid w:val="00BD1B09"/>
    <w:rsid w:val="00BD1B2B"/>
    <w:rsid w:val="00BD1CB8"/>
    <w:rsid w:val="00BD1CD1"/>
    <w:rsid w:val="00BD2662"/>
    <w:rsid w:val="00BD3346"/>
    <w:rsid w:val="00BD3A51"/>
    <w:rsid w:val="00BD60EB"/>
    <w:rsid w:val="00BD6B45"/>
    <w:rsid w:val="00BD73A9"/>
    <w:rsid w:val="00BE0121"/>
    <w:rsid w:val="00BE05BD"/>
    <w:rsid w:val="00BE0875"/>
    <w:rsid w:val="00BE090B"/>
    <w:rsid w:val="00BE1F76"/>
    <w:rsid w:val="00BE2630"/>
    <w:rsid w:val="00BE26D2"/>
    <w:rsid w:val="00BE377C"/>
    <w:rsid w:val="00BE391C"/>
    <w:rsid w:val="00BE4607"/>
    <w:rsid w:val="00BE5932"/>
    <w:rsid w:val="00BE5F83"/>
    <w:rsid w:val="00BE604B"/>
    <w:rsid w:val="00BE6754"/>
    <w:rsid w:val="00BE6E6D"/>
    <w:rsid w:val="00BE73AF"/>
    <w:rsid w:val="00BE7852"/>
    <w:rsid w:val="00BE7E06"/>
    <w:rsid w:val="00BF0874"/>
    <w:rsid w:val="00BF0CFD"/>
    <w:rsid w:val="00BF1845"/>
    <w:rsid w:val="00BF1EFF"/>
    <w:rsid w:val="00BF23BB"/>
    <w:rsid w:val="00BF46F9"/>
    <w:rsid w:val="00BF47EE"/>
    <w:rsid w:val="00BF4C10"/>
    <w:rsid w:val="00BF7C54"/>
    <w:rsid w:val="00BF7DEF"/>
    <w:rsid w:val="00C014FC"/>
    <w:rsid w:val="00C0289E"/>
    <w:rsid w:val="00C033CA"/>
    <w:rsid w:val="00C039B6"/>
    <w:rsid w:val="00C03BFC"/>
    <w:rsid w:val="00C04D88"/>
    <w:rsid w:val="00C04F4E"/>
    <w:rsid w:val="00C05110"/>
    <w:rsid w:val="00C06644"/>
    <w:rsid w:val="00C06B6D"/>
    <w:rsid w:val="00C06D14"/>
    <w:rsid w:val="00C06DB8"/>
    <w:rsid w:val="00C07487"/>
    <w:rsid w:val="00C076D8"/>
    <w:rsid w:val="00C101ED"/>
    <w:rsid w:val="00C127BA"/>
    <w:rsid w:val="00C1339D"/>
    <w:rsid w:val="00C13BC8"/>
    <w:rsid w:val="00C13C39"/>
    <w:rsid w:val="00C13CB7"/>
    <w:rsid w:val="00C1403A"/>
    <w:rsid w:val="00C1432D"/>
    <w:rsid w:val="00C14A7E"/>
    <w:rsid w:val="00C14C70"/>
    <w:rsid w:val="00C14EE9"/>
    <w:rsid w:val="00C15CC4"/>
    <w:rsid w:val="00C21F46"/>
    <w:rsid w:val="00C22435"/>
    <w:rsid w:val="00C233D7"/>
    <w:rsid w:val="00C240A9"/>
    <w:rsid w:val="00C244E3"/>
    <w:rsid w:val="00C25033"/>
    <w:rsid w:val="00C2676D"/>
    <w:rsid w:val="00C26FF3"/>
    <w:rsid w:val="00C27102"/>
    <w:rsid w:val="00C27E65"/>
    <w:rsid w:val="00C303DA"/>
    <w:rsid w:val="00C310FA"/>
    <w:rsid w:val="00C31C70"/>
    <w:rsid w:val="00C33373"/>
    <w:rsid w:val="00C33406"/>
    <w:rsid w:val="00C337E1"/>
    <w:rsid w:val="00C33E63"/>
    <w:rsid w:val="00C34ACA"/>
    <w:rsid w:val="00C34C9A"/>
    <w:rsid w:val="00C34E54"/>
    <w:rsid w:val="00C35413"/>
    <w:rsid w:val="00C35A7C"/>
    <w:rsid w:val="00C36495"/>
    <w:rsid w:val="00C3679E"/>
    <w:rsid w:val="00C36E73"/>
    <w:rsid w:val="00C37CB0"/>
    <w:rsid w:val="00C40A1E"/>
    <w:rsid w:val="00C41179"/>
    <w:rsid w:val="00C42857"/>
    <w:rsid w:val="00C43A01"/>
    <w:rsid w:val="00C44CA8"/>
    <w:rsid w:val="00C45509"/>
    <w:rsid w:val="00C45596"/>
    <w:rsid w:val="00C45790"/>
    <w:rsid w:val="00C500CC"/>
    <w:rsid w:val="00C5104C"/>
    <w:rsid w:val="00C51F43"/>
    <w:rsid w:val="00C525E6"/>
    <w:rsid w:val="00C52EC8"/>
    <w:rsid w:val="00C533F0"/>
    <w:rsid w:val="00C53C58"/>
    <w:rsid w:val="00C54297"/>
    <w:rsid w:val="00C54510"/>
    <w:rsid w:val="00C54A10"/>
    <w:rsid w:val="00C55339"/>
    <w:rsid w:val="00C55AAD"/>
    <w:rsid w:val="00C55BC8"/>
    <w:rsid w:val="00C569A0"/>
    <w:rsid w:val="00C56BA6"/>
    <w:rsid w:val="00C56EE7"/>
    <w:rsid w:val="00C60221"/>
    <w:rsid w:val="00C60552"/>
    <w:rsid w:val="00C612FA"/>
    <w:rsid w:val="00C61D7F"/>
    <w:rsid w:val="00C62018"/>
    <w:rsid w:val="00C62439"/>
    <w:rsid w:val="00C64D35"/>
    <w:rsid w:val="00C65F25"/>
    <w:rsid w:val="00C6650A"/>
    <w:rsid w:val="00C66F82"/>
    <w:rsid w:val="00C67185"/>
    <w:rsid w:val="00C67A88"/>
    <w:rsid w:val="00C70535"/>
    <w:rsid w:val="00C70B1A"/>
    <w:rsid w:val="00C7119E"/>
    <w:rsid w:val="00C72754"/>
    <w:rsid w:val="00C729E9"/>
    <w:rsid w:val="00C72CDC"/>
    <w:rsid w:val="00C72D8E"/>
    <w:rsid w:val="00C7308C"/>
    <w:rsid w:val="00C7404F"/>
    <w:rsid w:val="00C7463D"/>
    <w:rsid w:val="00C75989"/>
    <w:rsid w:val="00C76614"/>
    <w:rsid w:val="00C77391"/>
    <w:rsid w:val="00C8017B"/>
    <w:rsid w:val="00C83AA2"/>
    <w:rsid w:val="00C84060"/>
    <w:rsid w:val="00C8452E"/>
    <w:rsid w:val="00C8641C"/>
    <w:rsid w:val="00C873C3"/>
    <w:rsid w:val="00C900E8"/>
    <w:rsid w:val="00C907AE"/>
    <w:rsid w:val="00C913A4"/>
    <w:rsid w:val="00C91BCD"/>
    <w:rsid w:val="00C92CB9"/>
    <w:rsid w:val="00C940B7"/>
    <w:rsid w:val="00C94230"/>
    <w:rsid w:val="00C94717"/>
    <w:rsid w:val="00C959D7"/>
    <w:rsid w:val="00C974FF"/>
    <w:rsid w:val="00CA22A9"/>
    <w:rsid w:val="00CA3636"/>
    <w:rsid w:val="00CA37BD"/>
    <w:rsid w:val="00CA3B66"/>
    <w:rsid w:val="00CA3F17"/>
    <w:rsid w:val="00CA40E2"/>
    <w:rsid w:val="00CA491A"/>
    <w:rsid w:val="00CA505A"/>
    <w:rsid w:val="00CA5B8F"/>
    <w:rsid w:val="00CA6CB7"/>
    <w:rsid w:val="00CA7902"/>
    <w:rsid w:val="00CB072D"/>
    <w:rsid w:val="00CB0909"/>
    <w:rsid w:val="00CB0D13"/>
    <w:rsid w:val="00CB2A89"/>
    <w:rsid w:val="00CB33D4"/>
    <w:rsid w:val="00CB388E"/>
    <w:rsid w:val="00CB3A14"/>
    <w:rsid w:val="00CB4044"/>
    <w:rsid w:val="00CB48F6"/>
    <w:rsid w:val="00CB5196"/>
    <w:rsid w:val="00CB6B28"/>
    <w:rsid w:val="00CB71DE"/>
    <w:rsid w:val="00CB78B7"/>
    <w:rsid w:val="00CC3EB1"/>
    <w:rsid w:val="00CC48DC"/>
    <w:rsid w:val="00CC4BE2"/>
    <w:rsid w:val="00CC5522"/>
    <w:rsid w:val="00CC5789"/>
    <w:rsid w:val="00CC6B79"/>
    <w:rsid w:val="00CC6F53"/>
    <w:rsid w:val="00CC7E8D"/>
    <w:rsid w:val="00CD02B9"/>
    <w:rsid w:val="00CD066A"/>
    <w:rsid w:val="00CD0D6A"/>
    <w:rsid w:val="00CD0DD5"/>
    <w:rsid w:val="00CD0E69"/>
    <w:rsid w:val="00CD1CBF"/>
    <w:rsid w:val="00CD2775"/>
    <w:rsid w:val="00CD2BA1"/>
    <w:rsid w:val="00CD2CF2"/>
    <w:rsid w:val="00CD30E9"/>
    <w:rsid w:val="00CD3EFB"/>
    <w:rsid w:val="00CD5F0F"/>
    <w:rsid w:val="00CD6613"/>
    <w:rsid w:val="00CD6FEF"/>
    <w:rsid w:val="00CD76EA"/>
    <w:rsid w:val="00CE02B9"/>
    <w:rsid w:val="00CE074A"/>
    <w:rsid w:val="00CE1155"/>
    <w:rsid w:val="00CE12B4"/>
    <w:rsid w:val="00CE1942"/>
    <w:rsid w:val="00CE216A"/>
    <w:rsid w:val="00CE2341"/>
    <w:rsid w:val="00CE2355"/>
    <w:rsid w:val="00CE252C"/>
    <w:rsid w:val="00CE2629"/>
    <w:rsid w:val="00CE2929"/>
    <w:rsid w:val="00CE35C5"/>
    <w:rsid w:val="00CE4C29"/>
    <w:rsid w:val="00CE5618"/>
    <w:rsid w:val="00CE6427"/>
    <w:rsid w:val="00CE6538"/>
    <w:rsid w:val="00CE6876"/>
    <w:rsid w:val="00CE6891"/>
    <w:rsid w:val="00CE6B19"/>
    <w:rsid w:val="00CE6ECD"/>
    <w:rsid w:val="00CF05F7"/>
    <w:rsid w:val="00CF06E1"/>
    <w:rsid w:val="00CF07A3"/>
    <w:rsid w:val="00CF07D4"/>
    <w:rsid w:val="00CF1DBE"/>
    <w:rsid w:val="00CF22A5"/>
    <w:rsid w:val="00CF2509"/>
    <w:rsid w:val="00CF56E3"/>
    <w:rsid w:val="00CF5EC3"/>
    <w:rsid w:val="00CF665D"/>
    <w:rsid w:val="00CF6753"/>
    <w:rsid w:val="00CF6D14"/>
    <w:rsid w:val="00CF7393"/>
    <w:rsid w:val="00CF76E8"/>
    <w:rsid w:val="00CF79BA"/>
    <w:rsid w:val="00D0044F"/>
    <w:rsid w:val="00D0050B"/>
    <w:rsid w:val="00D00B49"/>
    <w:rsid w:val="00D0109E"/>
    <w:rsid w:val="00D01719"/>
    <w:rsid w:val="00D01B5B"/>
    <w:rsid w:val="00D0209C"/>
    <w:rsid w:val="00D02433"/>
    <w:rsid w:val="00D02DB6"/>
    <w:rsid w:val="00D0359A"/>
    <w:rsid w:val="00D03A3F"/>
    <w:rsid w:val="00D03D88"/>
    <w:rsid w:val="00D04955"/>
    <w:rsid w:val="00D06444"/>
    <w:rsid w:val="00D06701"/>
    <w:rsid w:val="00D07B72"/>
    <w:rsid w:val="00D10168"/>
    <w:rsid w:val="00D10570"/>
    <w:rsid w:val="00D114A4"/>
    <w:rsid w:val="00D11895"/>
    <w:rsid w:val="00D11F7C"/>
    <w:rsid w:val="00D123CD"/>
    <w:rsid w:val="00D15489"/>
    <w:rsid w:val="00D16CE3"/>
    <w:rsid w:val="00D20644"/>
    <w:rsid w:val="00D24613"/>
    <w:rsid w:val="00D257FD"/>
    <w:rsid w:val="00D27C62"/>
    <w:rsid w:val="00D306DF"/>
    <w:rsid w:val="00D30B78"/>
    <w:rsid w:val="00D310D2"/>
    <w:rsid w:val="00D315FF"/>
    <w:rsid w:val="00D322F2"/>
    <w:rsid w:val="00D33042"/>
    <w:rsid w:val="00D33356"/>
    <w:rsid w:val="00D33FCF"/>
    <w:rsid w:val="00D34CBF"/>
    <w:rsid w:val="00D35300"/>
    <w:rsid w:val="00D35849"/>
    <w:rsid w:val="00D36B45"/>
    <w:rsid w:val="00D36B81"/>
    <w:rsid w:val="00D37AA7"/>
    <w:rsid w:val="00D40226"/>
    <w:rsid w:val="00D4119E"/>
    <w:rsid w:val="00D44E6C"/>
    <w:rsid w:val="00D454FE"/>
    <w:rsid w:val="00D45852"/>
    <w:rsid w:val="00D45D75"/>
    <w:rsid w:val="00D463A6"/>
    <w:rsid w:val="00D468A2"/>
    <w:rsid w:val="00D46D2A"/>
    <w:rsid w:val="00D472BA"/>
    <w:rsid w:val="00D506E6"/>
    <w:rsid w:val="00D513B2"/>
    <w:rsid w:val="00D519EA"/>
    <w:rsid w:val="00D52EB8"/>
    <w:rsid w:val="00D54A02"/>
    <w:rsid w:val="00D55564"/>
    <w:rsid w:val="00D55CF7"/>
    <w:rsid w:val="00D55DB1"/>
    <w:rsid w:val="00D56850"/>
    <w:rsid w:val="00D574AE"/>
    <w:rsid w:val="00D57E41"/>
    <w:rsid w:val="00D60095"/>
    <w:rsid w:val="00D6011A"/>
    <w:rsid w:val="00D60C30"/>
    <w:rsid w:val="00D6140F"/>
    <w:rsid w:val="00D61491"/>
    <w:rsid w:val="00D6232E"/>
    <w:rsid w:val="00D6269D"/>
    <w:rsid w:val="00D62B9D"/>
    <w:rsid w:val="00D62C09"/>
    <w:rsid w:val="00D63139"/>
    <w:rsid w:val="00D64198"/>
    <w:rsid w:val="00D6460D"/>
    <w:rsid w:val="00D66686"/>
    <w:rsid w:val="00D66D96"/>
    <w:rsid w:val="00D7029F"/>
    <w:rsid w:val="00D7068D"/>
    <w:rsid w:val="00D716D0"/>
    <w:rsid w:val="00D71BCA"/>
    <w:rsid w:val="00D7207F"/>
    <w:rsid w:val="00D72B8B"/>
    <w:rsid w:val="00D73B5E"/>
    <w:rsid w:val="00D7428C"/>
    <w:rsid w:val="00D74B99"/>
    <w:rsid w:val="00D75E12"/>
    <w:rsid w:val="00D764B4"/>
    <w:rsid w:val="00D80DC3"/>
    <w:rsid w:val="00D81A5A"/>
    <w:rsid w:val="00D824F4"/>
    <w:rsid w:val="00D83C8F"/>
    <w:rsid w:val="00D84E1C"/>
    <w:rsid w:val="00D850A5"/>
    <w:rsid w:val="00D8511D"/>
    <w:rsid w:val="00D861AA"/>
    <w:rsid w:val="00D86DD2"/>
    <w:rsid w:val="00D86F6C"/>
    <w:rsid w:val="00D87393"/>
    <w:rsid w:val="00D8766B"/>
    <w:rsid w:val="00D9101E"/>
    <w:rsid w:val="00D91D5E"/>
    <w:rsid w:val="00D920B3"/>
    <w:rsid w:val="00D93038"/>
    <w:rsid w:val="00D932D0"/>
    <w:rsid w:val="00D943F2"/>
    <w:rsid w:val="00D9441D"/>
    <w:rsid w:val="00D971A2"/>
    <w:rsid w:val="00DA05A1"/>
    <w:rsid w:val="00DA0806"/>
    <w:rsid w:val="00DA1894"/>
    <w:rsid w:val="00DA346F"/>
    <w:rsid w:val="00DA3DA1"/>
    <w:rsid w:val="00DA402C"/>
    <w:rsid w:val="00DA5393"/>
    <w:rsid w:val="00DA6EE7"/>
    <w:rsid w:val="00DA734D"/>
    <w:rsid w:val="00DA7464"/>
    <w:rsid w:val="00DA797A"/>
    <w:rsid w:val="00DB07D1"/>
    <w:rsid w:val="00DB10CD"/>
    <w:rsid w:val="00DB2230"/>
    <w:rsid w:val="00DB238E"/>
    <w:rsid w:val="00DB2D6A"/>
    <w:rsid w:val="00DB41A7"/>
    <w:rsid w:val="00DB5093"/>
    <w:rsid w:val="00DB5A75"/>
    <w:rsid w:val="00DB5F34"/>
    <w:rsid w:val="00DB5FBA"/>
    <w:rsid w:val="00DB6425"/>
    <w:rsid w:val="00DB68DA"/>
    <w:rsid w:val="00DB6F4D"/>
    <w:rsid w:val="00DB7EBD"/>
    <w:rsid w:val="00DC028C"/>
    <w:rsid w:val="00DC0BED"/>
    <w:rsid w:val="00DC0CDA"/>
    <w:rsid w:val="00DC2082"/>
    <w:rsid w:val="00DC2B65"/>
    <w:rsid w:val="00DC4459"/>
    <w:rsid w:val="00DC4F90"/>
    <w:rsid w:val="00DC5AFA"/>
    <w:rsid w:val="00DC5FB6"/>
    <w:rsid w:val="00DC6B94"/>
    <w:rsid w:val="00DD0B72"/>
    <w:rsid w:val="00DD120B"/>
    <w:rsid w:val="00DD44A8"/>
    <w:rsid w:val="00DD5687"/>
    <w:rsid w:val="00DD5B54"/>
    <w:rsid w:val="00DD5BBE"/>
    <w:rsid w:val="00DD6887"/>
    <w:rsid w:val="00DD7D57"/>
    <w:rsid w:val="00DD7D65"/>
    <w:rsid w:val="00DE0A5D"/>
    <w:rsid w:val="00DE13B5"/>
    <w:rsid w:val="00DE2593"/>
    <w:rsid w:val="00DE4122"/>
    <w:rsid w:val="00DE44D6"/>
    <w:rsid w:val="00DE4859"/>
    <w:rsid w:val="00DE4C78"/>
    <w:rsid w:val="00DE54C7"/>
    <w:rsid w:val="00DF07F1"/>
    <w:rsid w:val="00DF1FA8"/>
    <w:rsid w:val="00DF2970"/>
    <w:rsid w:val="00DF3CFC"/>
    <w:rsid w:val="00DF465B"/>
    <w:rsid w:val="00DF4B45"/>
    <w:rsid w:val="00DF4F0A"/>
    <w:rsid w:val="00DF5201"/>
    <w:rsid w:val="00DF64F5"/>
    <w:rsid w:val="00DF6E13"/>
    <w:rsid w:val="00DF7671"/>
    <w:rsid w:val="00DF7F18"/>
    <w:rsid w:val="00E010D1"/>
    <w:rsid w:val="00E018C0"/>
    <w:rsid w:val="00E02E38"/>
    <w:rsid w:val="00E0315A"/>
    <w:rsid w:val="00E035F1"/>
    <w:rsid w:val="00E039A2"/>
    <w:rsid w:val="00E04A6C"/>
    <w:rsid w:val="00E04C5F"/>
    <w:rsid w:val="00E04E58"/>
    <w:rsid w:val="00E051A9"/>
    <w:rsid w:val="00E0520E"/>
    <w:rsid w:val="00E062CA"/>
    <w:rsid w:val="00E07521"/>
    <w:rsid w:val="00E075A7"/>
    <w:rsid w:val="00E07617"/>
    <w:rsid w:val="00E10EF6"/>
    <w:rsid w:val="00E12138"/>
    <w:rsid w:val="00E12778"/>
    <w:rsid w:val="00E129DF"/>
    <w:rsid w:val="00E12DE0"/>
    <w:rsid w:val="00E13011"/>
    <w:rsid w:val="00E15DA8"/>
    <w:rsid w:val="00E15F42"/>
    <w:rsid w:val="00E165F6"/>
    <w:rsid w:val="00E16920"/>
    <w:rsid w:val="00E1753A"/>
    <w:rsid w:val="00E17933"/>
    <w:rsid w:val="00E20760"/>
    <w:rsid w:val="00E20A94"/>
    <w:rsid w:val="00E214E0"/>
    <w:rsid w:val="00E219F4"/>
    <w:rsid w:val="00E22484"/>
    <w:rsid w:val="00E237A9"/>
    <w:rsid w:val="00E248FD"/>
    <w:rsid w:val="00E24D34"/>
    <w:rsid w:val="00E25962"/>
    <w:rsid w:val="00E25BB2"/>
    <w:rsid w:val="00E25D5B"/>
    <w:rsid w:val="00E25F4F"/>
    <w:rsid w:val="00E26B6F"/>
    <w:rsid w:val="00E271AC"/>
    <w:rsid w:val="00E30C08"/>
    <w:rsid w:val="00E331E6"/>
    <w:rsid w:val="00E33279"/>
    <w:rsid w:val="00E3590A"/>
    <w:rsid w:val="00E35EDD"/>
    <w:rsid w:val="00E36777"/>
    <w:rsid w:val="00E36B89"/>
    <w:rsid w:val="00E3762B"/>
    <w:rsid w:val="00E37F10"/>
    <w:rsid w:val="00E404AF"/>
    <w:rsid w:val="00E4076E"/>
    <w:rsid w:val="00E418B8"/>
    <w:rsid w:val="00E42C43"/>
    <w:rsid w:val="00E431BF"/>
    <w:rsid w:val="00E451FC"/>
    <w:rsid w:val="00E46F55"/>
    <w:rsid w:val="00E50425"/>
    <w:rsid w:val="00E50BDC"/>
    <w:rsid w:val="00E51F26"/>
    <w:rsid w:val="00E5297F"/>
    <w:rsid w:val="00E534BF"/>
    <w:rsid w:val="00E542D9"/>
    <w:rsid w:val="00E5456A"/>
    <w:rsid w:val="00E55121"/>
    <w:rsid w:val="00E5512A"/>
    <w:rsid w:val="00E55484"/>
    <w:rsid w:val="00E55802"/>
    <w:rsid w:val="00E56E44"/>
    <w:rsid w:val="00E56EC3"/>
    <w:rsid w:val="00E570C9"/>
    <w:rsid w:val="00E5789A"/>
    <w:rsid w:val="00E61019"/>
    <w:rsid w:val="00E61186"/>
    <w:rsid w:val="00E615D1"/>
    <w:rsid w:val="00E62ECA"/>
    <w:rsid w:val="00E65442"/>
    <w:rsid w:val="00E6573E"/>
    <w:rsid w:val="00E65B10"/>
    <w:rsid w:val="00E660F1"/>
    <w:rsid w:val="00E66DA5"/>
    <w:rsid w:val="00E67C96"/>
    <w:rsid w:val="00E70E52"/>
    <w:rsid w:val="00E73CFA"/>
    <w:rsid w:val="00E76B7E"/>
    <w:rsid w:val="00E76C32"/>
    <w:rsid w:val="00E7724F"/>
    <w:rsid w:val="00E77270"/>
    <w:rsid w:val="00E826A7"/>
    <w:rsid w:val="00E8326B"/>
    <w:rsid w:val="00E839C2"/>
    <w:rsid w:val="00E8458A"/>
    <w:rsid w:val="00E84EE8"/>
    <w:rsid w:val="00E85FC4"/>
    <w:rsid w:val="00E8795C"/>
    <w:rsid w:val="00E913C0"/>
    <w:rsid w:val="00E91E9E"/>
    <w:rsid w:val="00E92507"/>
    <w:rsid w:val="00E94010"/>
    <w:rsid w:val="00E94205"/>
    <w:rsid w:val="00E94978"/>
    <w:rsid w:val="00E94D9F"/>
    <w:rsid w:val="00E954CA"/>
    <w:rsid w:val="00E97EED"/>
    <w:rsid w:val="00EA039F"/>
    <w:rsid w:val="00EA1411"/>
    <w:rsid w:val="00EA1C34"/>
    <w:rsid w:val="00EA2208"/>
    <w:rsid w:val="00EA2E81"/>
    <w:rsid w:val="00EA303F"/>
    <w:rsid w:val="00EA355C"/>
    <w:rsid w:val="00EA437A"/>
    <w:rsid w:val="00EA4F57"/>
    <w:rsid w:val="00EA52BA"/>
    <w:rsid w:val="00EA6381"/>
    <w:rsid w:val="00EA6498"/>
    <w:rsid w:val="00EA6553"/>
    <w:rsid w:val="00EB0748"/>
    <w:rsid w:val="00EB0A99"/>
    <w:rsid w:val="00EB0E43"/>
    <w:rsid w:val="00EB29B0"/>
    <w:rsid w:val="00EB5922"/>
    <w:rsid w:val="00EB6C37"/>
    <w:rsid w:val="00EB7137"/>
    <w:rsid w:val="00EB7190"/>
    <w:rsid w:val="00EB7844"/>
    <w:rsid w:val="00EB7896"/>
    <w:rsid w:val="00EB7B92"/>
    <w:rsid w:val="00EC02D7"/>
    <w:rsid w:val="00EC0B0A"/>
    <w:rsid w:val="00EC0FB2"/>
    <w:rsid w:val="00EC1B37"/>
    <w:rsid w:val="00EC2607"/>
    <w:rsid w:val="00EC279B"/>
    <w:rsid w:val="00EC2BB1"/>
    <w:rsid w:val="00EC2F2A"/>
    <w:rsid w:val="00EC3491"/>
    <w:rsid w:val="00EC5697"/>
    <w:rsid w:val="00EC69AB"/>
    <w:rsid w:val="00EC6F2E"/>
    <w:rsid w:val="00EC7D11"/>
    <w:rsid w:val="00ED0EDB"/>
    <w:rsid w:val="00ED1299"/>
    <w:rsid w:val="00ED31E5"/>
    <w:rsid w:val="00ED3649"/>
    <w:rsid w:val="00ED4A14"/>
    <w:rsid w:val="00ED4A1E"/>
    <w:rsid w:val="00ED4E6F"/>
    <w:rsid w:val="00ED5F01"/>
    <w:rsid w:val="00ED6689"/>
    <w:rsid w:val="00ED6821"/>
    <w:rsid w:val="00ED7C2A"/>
    <w:rsid w:val="00ED7CDC"/>
    <w:rsid w:val="00EE11A7"/>
    <w:rsid w:val="00EE13F3"/>
    <w:rsid w:val="00EE2B92"/>
    <w:rsid w:val="00EE2FD2"/>
    <w:rsid w:val="00EE36F8"/>
    <w:rsid w:val="00EE3FF7"/>
    <w:rsid w:val="00EE41E5"/>
    <w:rsid w:val="00EE4540"/>
    <w:rsid w:val="00EE5064"/>
    <w:rsid w:val="00EE60E7"/>
    <w:rsid w:val="00EE6331"/>
    <w:rsid w:val="00EE68A1"/>
    <w:rsid w:val="00EE6B52"/>
    <w:rsid w:val="00EE6FA6"/>
    <w:rsid w:val="00EF1168"/>
    <w:rsid w:val="00EF1607"/>
    <w:rsid w:val="00EF24D7"/>
    <w:rsid w:val="00EF2BCC"/>
    <w:rsid w:val="00EF2ED3"/>
    <w:rsid w:val="00EF3436"/>
    <w:rsid w:val="00EF39F4"/>
    <w:rsid w:val="00EF3DAD"/>
    <w:rsid w:val="00EF41F2"/>
    <w:rsid w:val="00EF4249"/>
    <w:rsid w:val="00EF4BD9"/>
    <w:rsid w:val="00EF4DE9"/>
    <w:rsid w:val="00EF56D8"/>
    <w:rsid w:val="00EF6904"/>
    <w:rsid w:val="00EF745F"/>
    <w:rsid w:val="00EF7A1F"/>
    <w:rsid w:val="00F0004F"/>
    <w:rsid w:val="00F000AD"/>
    <w:rsid w:val="00F00B95"/>
    <w:rsid w:val="00F00E29"/>
    <w:rsid w:val="00F01FED"/>
    <w:rsid w:val="00F03D84"/>
    <w:rsid w:val="00F04C8B"/>
    <w:rsid w:val="00F05917"/>
    <w:rsid w:val="00F07D9A"/>
    <w:rsid w:val="00F103C9"/>
    <w:rsid w:val="00F103DA"/>
    <w:rsid w:val="00F10EE6"/>
    <w:rsid w:val="00F11499"/>
    <w:rsid w:val="00F115CD"/>
    <w:rsid w:val="00F116B8"/>
    <w:rsid w:val="00F15961"/>
    <w:rsid w:val="00F17045"/>
    <w:rsid w:val="00F17476"/>
    <w:rsid w:val="00F174FD"/>
    <w:rsid w:val="00F17789"/>
    <w:rsid w:val="00F1783D"/>
    <w:rsid w:val="00F2057E"/>
    <w:rsid w:val="00F220FB"/>
    <w:rsid w:val="00F22532"/>
    <w:rsid w:val="00F22DC6"/>
    <w:rsid w:val="00F24B2C"/>
    <w:rsid w:val="00F26FB0"/>
    <w:rsid w:val="00F272F9"/>
    <w:rsid w:val="00F27A9C"/>
    <w:rsid w:val="00F27E43"/>
    <w:rsid w:val="00F323F6"/>
    <w:rsid w:val="00F3288E"/>
    <w:rsid w:val="00F328F7"/>
    <w:rsid w:val="00F32A39"/>
    <w:rsid w:val="00F32C37"/>
    <w:rsid w:val="00F33911"/>
    <w:rsid w:val="00F34B82"/>
    <w:rsid w:val="00F34BBC"/>
    <w:rsid w:val="00F35B2D"/>
    <w:rsid w:val="00F35CDD"/>
    <w:rsid w:val="00F37E7C"/>
    <w:rsid w:val="00F40102"/>
    <w:rsid w:val="00F41943"/>
    <w:rsid w:val="00F43224"/>
    <w:rsid w:val="00F433AC"/>
    <w:rsid w:val="00F46B79"/>
    <w:rsid w:val="00F4716D"/>
    <w:rsid w:val="00F47AAD"/>
    <w:rsid w:val="00F50B85"/>
    <w:rsid w:val="00F51DEA"/>
    <w:rsid w:val="00F5287B"/>
    <w:rsid w:val="00F52C8A"/>
    <w:rsid w:val="00F53028"/>
    <w:rsid w:val="00F5375F"/>
    <w:rsid w:val="00F53DDE"/>
    <w:rsid w:val="00F551D6"/>
    <w:rsid w:val="00F5618D"/>
    <w:rsid w:val="00F56554"/>
    <w:rsid w:val="00F56887"/>
    <w:rsid w:val="00F56B5D"/>
    <w:rsid w:val="00F56E90"/>
    <w:rsid w:val="00F57B62"/>
    <w:rsid w:val="00F60338"/>
    <w:rsid w:val="00F60DBC"/>
    <w:rsid w:val="00F60F5B"/>
    <w:rsid w:val="00F62F9B"/>
    <w:rsid w:val="00F65B48"/>
    <w:rsid w:val="00F702CF"/>
    <w:rsid w:val="00F70D0D"/>
    <w:rsid w:val="00F7214E"/>
    <w:rsid w:val="00F7286E"/>
    <w:rsid w:val="00F73134"/>
    <w:rsid w:val="00F73200"/>
    <w:rsid w:val="00F73938"/>
    <w:rsid w:val="00F74866"/>
    <w:rsid w:val="00F7541A"/>
    <w:rsid w:val="00F7581A"/>
    <w:rsid w:val="00F82049"/>
    <w:rsid w:val="00F83779"/>
    <w:rsid w:val="00F846C1"/>
    <w:rsid w:val="00F850A4"/>
    <w:rsid w:val="00F8676F"/>
    <w:rsid w:val="00F9045F"/>
    <w:rsid w:val="00F90A90"/>
    <w:rsid w:val="00F90CED"/>
    <w:rsid w:val="00F90F70"/>
    <w:rsid w:val="00F91091"/>
    <w:rsid w:val="00F91ADB"/>
    <w:rsid w:val="00F93905"/>
    <w:rsid w:val="00F94C28"/>
    <w:rsid w:val="00F95009"/>
    <w:rsid w:val="00F953BC"/>
    <w:rsid w:val="00F96020"/>
    <w:rsid w:val="00F96F8C"/>
    <w:rsid w:val="00F96FB6"/>
    <w:rsid w:val="00F97917"/>
    <w:rsid w:val="00FA0242"/>
    <w:rsid w:val="00FA079F"/>
    <w:rsid w:val="00FA3AD1"/>
    <w:rsid w:val="00FA4214"/>
    <w:rsid w:val="00FA50F3"/>
    <w:rsid w:val="00FA6084"/>
    <w:rsid w:val="00FA634B"/>
    <w:rsid w:val="00FA7BE7"/>
    <w:rsid w:val="00FB1645"/>
    <w:rsid w:val="00FB23C5"/>
    <w:rsid w:val="00FB3AE0"/>
    <w:rsid w:val="00FB3FCD"/>
    <w:rsid w:val="00FB4C81"/>
    <w:rsid w:val="00FB5307"/>
    <w:rsid w:val="00FB5720"/>
    <w:rsid w:val="00FB7716"/>
    <w:rsid w:val="00FB7C30"/>
    <w:rsid w:val="00FB7C56"/>
    <w:rsid w:val="00FB7FEC"/>
    <w:rsid w:val="00FC0F01"/>
    <w:rsid w:val="00FC32AA"/>
    <w:rsid w:val="00FC585A"/>
    <w:rsid w:val="00FC6546"/>
    <w:rsid w:val="00FC7886"/>
    <w:rsid w:val="00FD10EA"/>
    <w:rsid w:val="00FD1CE0"/>
    <w:rsid w:val="00FD2780"/>
    <w:rsid w:val="00FD3636"/>
    <w:rsid w:val="00FD36A1"/>
    <w:rsid w:val="00FD4192"/>
    <w:rsid w:val="00FD4A8D"/>
    <w:rsid w:val="00FD5003"/>
    <w:rsid w:val="00FD5018"/>
    <w:rsid w:val="00FD532E"/>
    <w:rsid w:val="00FD58FD"/>
    <w:rsid w:val="00FD60EB"/>
    <w:rsid w:val="00FD68BB"/>
    <w:rsid w:val="00FD71F2"/>
    <w:rsid w:val="00FD7828"/>
    <w:rsid w:val="00FE11BA"/>
    <w:rsid w:val="00FE178B"/>
    <w:rsid w:val="00FE2DD3"/>
    <w:rsid w:val="00FE2E8F"/>
    <w:rsid w:val="00FE3919"/>
    <w:rsid w:val="00FE541D"/>
    <w:rsid w:val="00FE6069"/>
    <w:rsid w:val="00FE6424"/>
    <w:rsid w:val="00FE6ECC"/>
    <w:rsid w:val="00FE6F20"/>
    <w:rsid w:val="00FF09B2"/>
    <w:rsid w:val="00FF2042"/>
    <w:rsid w:val="00FF3918"/>
    <w:rsid w:val="00FF3E9E"/>
    <w:rsid w:val="00FF42A3"/>
    <w:rsid w:val="00FF547C"/>
    <w:rsid w:val="00FF5EDA"/>
    <w:rsid w:val="00FF77B4"/>
    <w:rsid w:val="07F8E8DF"/>
    <w:rsid w:val="23789997"/>
    <w:rsid w:val="2A2D1394"/>
    <w:rsid w:val="3436C874"/>
    <w:rsid w:val="399B29F0"/>
    <w:rsid w:val="50F2E0CF"/>
    <w:rsid w:val="5E3CC890"/>
    <w:rsid w:val="610A7AFD"/>
    <w:rsid w:val="64A032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B1995B5"/>
  <w15:chartTrackingRefBased/>
  <w15:docId w15:val="{1274E349-132E-4A36-9301-ED8F03736B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Helvetica Neue" w:eastAsia="Calibri" w:hAnsi="Helvetica Neue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51CAD"/>
    <w:rPr>
      <w:szCs w:val="24"/>
    </w:rPr>
  </w:style>
  <w:style w:type="paragraph" w:styleId="Heading1">
    <w:name w:val="heading 1"/>
    <w:basedOn w:val="Normal"/>
    <w:next w:val="Normal"/>
    <w:link w:val="Heading1Char"/>
    <w:qFormat/>
    <w:rsid w:val="00D310D2"/>
    <w:pPr>
      <w:keepNext/>
      <w:jc w:val="center"/>
      <w:outlineLvl w:val="0"/>
    </w:pPr>
    <w:rPr>
      <w:rFonts w:ascii="Times New Roman" w:eastAsia="Times New Roman" w:hAnsi="Times New Roman"/>
      <w:b/>
      <w:bCs/>
      <w:sz w:val="16"/>
      <w:szCs w:val="20"/>
      <w:lang w:val="x-none" w:eastAsia="x-none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10F05"/>
    <w:pPr>
      <w:keepNext/>
      <w:spacing w:before="240" w:after="60"/>
      <w:outlineLvl w:val="1"/>
    </w:pPr>
    <w:rPr>
      <w:rFonts w:ascii="Cambria" w:eastAsia="SimSun" w:hAnsi="Cambria"/>
      <w:b/>
      <w:bCs/>
      <w:i/>
      <w:iCs/>
      <w:sz w:val="28"/>
      <w:szCs w:val="28"/>
      <w:lang w:val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EnvelopeReturn">
    <w:name w:val="envelope return"/>
    <w:basedOn w:val="Normal"/>
    <w:uiPriority w:val="99"/>
    <w:semiHidden/>
    <w:unhideWhenUsed/>
    <w:rsid w:val="00944736"/>
    <w:rPr>
      <w:rFonts w:eastAsia="Times New Roman"/>
      <w:szCs w:val="20"/>
    </w:rPr>
  </w:style>
  <w:style w:type="paragraph" w:styleId="EnvelopeAddress">
    <w:name w:val="envelope address"/>
    <w:basedOn w:val="Normal"/>
    <w:uiPriority w:val="99"/>
    <w:semiHidden/>
    <w:unhideWhenUsed/>
    <w:rsid w:val="00787E0C"/>
    <w:pPr>
      <w:framePr w:w="7920" w:h="1980" w:hRule="exact" w:hSpace="180" w:wrap="auto" w:hAnchor="page" w:xAlign="center" w:yAlign="bottom"/>
      <w:ind w:left="2880"/>
    </w:pPr>
    <w:rPr>
      <w:rFonts w:eastAsia="Times New Roman"/>
      <w:sz w:val="22"/>
      <w:szCs w:val="22"/>
    </w:rPr>
  </w:style>
  <w:style w:type="character" w:customStyle="1" w:styleId="Heading1Char">
    <w:name w:val="Heading 1 Char"/>
    <w:link w:val="Heading1"/>
    <w:rsid w:val="00D310D2"/>
    <w:rPr>
      <w:rFonts w:ascii="Times New Roman" w:eastAsia="Times New Roman" w:hAnsi="Times New Roman" w:cs="Times New Roman"/>
      <w:b/>
      <w:bCs/>
      <w:sz w:val="16"/>
    </w:rPr>
  </w:style>
  <w:style w:type="paragraph" w:styleId="Title">
    <w:name w:val="Title"/>
    <w:basedOn w:val="Normal"/>
    <w:link w:val="TitleChar"/>
    <w:qFormat/>
    <w:rsid w:val="00D310D2"/>
    <w:pPr>
      <w:jc w:val="center"/>
    </w:pPr>
    <w:rPr>
      <w:rFonts w:ascii="Times New Roman" w:eastAsia="Times New Roman" w:hAnsi="Times New Roman"/>
      <w:i/>
      <w:iCs/>
      <w:sz w:val="28"/>
      <w:szCs w:val="20"/>
      <w:lang w:val="x-none" w:eastAsia="x-none"/>
    </w:rPr>
  </w:style>
  <w:style w:type="character" w:customStyle="1" w:styleId="TitleChar">
    <w:name w:val="Title Char"/>
    <w:link w:val="Title"/>
    <w:rsid w:val="00D310D2"/>
    <w:rPr>
      <w:rFonts w:ascii="Times New Roman" w:eastAsia="Times New Roman" w:hAnsi="Times New Roman" w:cs="Times New Roman"/>
      <w:i/>
      <w:iCs/>
      <w:sz w:val="28"/>
      <w:szCs w:val="20"/>
    </w:rPr>
  </w:style>
  <w:style w:type="paragraph" w:styleId="Subtitle">
    <w:name w:val="Subtitle"/>
    <w:basedOn w:val="Normal"/>
    <w:link w:val="SubtitleChar"/>
    <w:uiPriority w:val="11"/>
    <w:qFormat/>
    <w:rsid w:val="00D310D2"/>
    <w:rPr>
      <w:rFonts w:ascii="Times New Roman" w:eastAsia="Times New Roman" w:hAnsi="Times New Roman"/>
      <w:b/>
      <w:sz w:val="28"/>
      <w:szCs w:val="20"/>
      <w:lang w:val="x-none" w:eastAsia="x-none"/>
    </w:rPr>
  </w:style>
  <w:style w:type="character" w:customStyle="1" w:styleId="SubtitleChar">
    <w:name w:val="Subtitle Char"/>
    <w:link w:val="Subtitle"/>
    <w:uiPriority w:val="11"/>
    <w:rsid w:val="00D310D2"/>
    <w:rPr>
      <w:rFonts w:ascii="Times New Roman" w:eastAsia="Times New Roman" w:hAnsi="Times New Roman" w:cs="Times New Roman"/>
      <w:b/>
      <w:sz w:val="28"/>
      <w:szCs w:val="20"/>
    </w:rPr>
  </w:style>
  <w:style w:type="paragraph" w:styleId="ListParagraph">
    <w:name w:val="List Paragraph"/>
    <w:basedOn w:val="Normal"/>
    <w:uiPriority w:val="34"/>
    <w:qFormat/>
    <w:rsid w:val="00D310D2"/>
    <w:pPr>
      <w:ind w:left="720"/>
    </w:pPr>
    <w:rPr>
      <w:rFonts w:ascii="Calibri" w:hAnsi="Calibri"/>
      <w:sz w:val="22"/>
      <w:szCs w:val="22"/>
    </w:rPr>
  </w:style>
  <w:style w:type="paragraph" w:styleId="Header">
    <w:name w:val="header"/>
    <w:basedOn w:val="Normal"/>
    <w:link w:val="HeaderChar"/>
    <w:uiPriority w:val="99"/>
    <w:semiHidden/>
    <w:unhideWhenUsed/>
    <w:rsid w:val="00D310D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D310D2"/>
  </w:style>
  <w:style w:type="paragraph" w:styleId="Footer">
    <w:name w:val="footer"/>
    <w:basedOn w:val="Normal"/>
    <w:link w:val="FooterChar"/>
    <w:uiPriority w:val="99"/>
    <w:semiHidden/>
    <w:unhideWhenUsed/>
    <w:rsid w:val="00D310D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D310D2"/>
  </w:style>
  <w:style w:type="paragraph" w:styleId="BalloonText">
    <w:name w:val="Balloon Text"/>
    <w:basedOn w:val="Normal"/>
    <w:link w:val="BalloonTextChar"/>
    <w:uiPriority w:val="99"/>
    <w:semiHidden/>
    <w:unhideWhenUsed/>
    <w:rsid w:val="00BB39E1"/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uiPriority w:val="99"/>
    <w:semiHidden/>
    <w:rsid w:val="00BB39E1"/>
    <w:rPr>
      <w:rFonts w:ascii="Tahoma" w:hAnsi="Tahoma" w:cs="Tahoma"/>
      <w:sz w:val="16"/>
      <w:szCs w:val="16"/>
    </w:rPr>
  </w:style>
  <w:style w:type="character" w:customStyle="1" w:styleId="Heading2Char">
    <w:name w:val="Heading 2 Char"/>
    <w:link w:val="Heading2"/>
    <w:uiPriority w:val="9"/>
    <w:semiHidden/>
    <w:rsid w:val="00A10F05"/>
    <w:rPr>
      <w:rFonts w:ascii="Cambria" w:eastAsia="SimSun" w:hAnsi="Cambria" w:cs="Times New Roman"/>
      <w:b/>
      <w:bCs/>
      <w:i/>
      <w:iCs/>
      <w:sz w:val="28"/>
      <w:szCs w:val="28"/>
      <w:lang w:eastAsia="en-US"/>
    </w:rPr>
  </w:style>
  <w:style w:type="character" w:styleId="Hyperlink">
    <w:name w:val="Hyperlink"/>
    <w:basedOn w:val="DefaultParagraphFont"/>
    <w:uiPriority w:val="99"/>
    <w:unhideWhenUsed/>
    <w:rsid w:val="00BA7ADE"/>
    <w:rPr>
      <w:color w:val="0563C1" w:themeColor="hyperlink"/>
      <w:u w:val="single"/>
    </w:rPr>
  </w:style>
  <w:style w:type="paragraph" w:customStyle="1" w:styleId="paragraph">
    <w:name w:val="paragraph"/>
    <w:basedOn w:val="Normal"/>
    <w:rsid w:val="00057431"/>
    <w:pPr>
      <w:spacing w:before="100" w:beforeAutospacing="1" w:after="100" w:afterAutospacing="1"/>
    </w:pPr>
    <w:rPr>
      <w:rFonts w:ascii="Times New Roman" w:eastAsia="Times New Roman" w:hAnsi="Times New Roman"/>
      <w:sz w:val="24"/>
    </w:rPr>
  </w:style>
  <w:style w:type="character" w:customStyle="1" w:styleId="normaltextrun">
    <w:name w:val="normaltextrun"/>
    <w:basedOn w:val="DefaultParagraphFont"/>
    <w:rsid w:val="00057431"/>
  </w:style>
  <w:style w:type="character" w:customStyle="1" w:styleId="eop">
    <w:name w:val="eop"/>
    <w:basedOn w:val="DefaultParagraphFont"/>
    <w:rsid w:val="0005743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360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13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767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5749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70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378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0958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140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nlavallee@mvpc.org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F9F9B1156AA1E4CAD9D26DB8797CD02" ma:contentTypeVersion="11" ma:contentTypeDescription="Create a new document." ma:contentTypeScope="" ma:versionID="6573fecfd93562a8974ff27a78075d8f">
  <xsd:schema xmlns:xsd="http://www.w3.org/2001/XMLSchema" xmlns:xs="http://www.w3.org/2001/XMLSchema" xmlns:p="http://schemas.microsoft.com/office/2006/metadata/properties" xmlns:ns2="0555cbe2-90f4-42f7-8e5f-2fe46d26f459" xmlns:ns3="8dbcb0a6-e62a-4c5d-80b1-6649c2027dd7" targetNamespace="http://schemas.microsoft.com/office/2006/metadata/properties" ma:root="true" ma:fieldsID="880520d4e9d46813bbd118d1a3a82ce9" ns2:_="" ns3:_="">
    <xsd:import namespace="0555cbe2-90f4-42f7-8e5f-2fe46d26f459"/>
    <xsd:import namespace="8dbcb0a6-e62a-4c5d-80b1-6649c2027dd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ServiceOCR" minOccurs="0"/>
                <xsd:element ref="ns2:MediaLengthInSecond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555cbe2-90f4-42f7-8e5f-2fe46d26f45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16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dbcb0a6-e62a-4c5d-80b1-6649c2027dd7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22CA0B31-3C38-485E-AACD-E710B28F2DCB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31ED5F07-1E03-46E4-BA63-5C9134DEEE32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495E2B0C-6F5D-4049-937A-989B8932CAFF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37AEE7D1-4202-4E79-8452-25F11EBD6C7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555cbe2-90f4-42f7-8e5f-2fe46d26f459"/>
    <ds:schemaRef ds:uri="8dbcb0a6-e62a-4c5d-80b1-6649c2027dd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76</Words>
  <Characters>436</Characters>
  <Application>Microsoft Office Word</Application>
  <DocSecurity>0</DocSecurity>
  <Lines>3</Lines>
  <Paragraphs>1</Paragraphs>
  <ScaleCrop>false</ScaleCrop>
  <Company>Microsoft</Company>
  <LinksUpToDate>false</LinksUpToDate>
  <CharactersWithSpaces>5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ncy Lavallee</dc:creator>
  <cp:keywords/>
  <cp:lastModifiedBy>Nancy Lavallee</cp:lastModifiedBy>
  <cp:revision>3</cp:revision>
  <cp:lastPrinted>2021-06-03T20:24:00Z</cp:lastPrinted>
  <dcterms:created xsi:type="dcterms:W3CDTF">2021-09-09T16:32:00Z</dcterms:created>
  <dcterms:modified xsi:type="dcterms:W3CDTF">2021-09-09T16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F9F9B1156AA1E4CAD9D26DB8797CD02</vt:lpwstr>
  </property>
</Properties>
</file>